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F0B37" w14:textId="6FD90467" w:rsidR="00AF1788" w:rsidRPr="00417F89" w:rsidRDefault="00E73761" w:rsidP="00244BCD">
      <w:pPr>
        <w:jc w:val="center"/>
        <w:rPr>
          <w:b/>
          <w:bCs/>
          <w:color w:val="0070C0"/>
          <w:sz w:val="36"/>
          <w:szCs w:val="36"/>
        </w:rPr>
      </w:pPr>
      <w:bookmarkStart w:id="0" w:name="_Hlk20492723"/>
      <w:bookmarkStart w:id="1" w:name="_Hlk528750687"/>
      <w:bookmarkStart w:id="2" w:name="_Hlk528762483"/>
      <w:r w:rsidRPr="00417F89">
        <w:rPr>
          <w:b/>
          <w:bCs/>
          <w:color w:val="0070C0"/>
          <w:sz w:val="36"/>
          <w:szCs w:val="36"/>
        </w:rPr>
        <w:t>To solve the next murder, read between the lines!</w:t>
      </w:r>
    </w:p>
    <w:p w14:paraId="13C46164" w14:textId="77777777" w:rsidR="00E73761" w:rsidRDefault="00E73761" w:rsidP="00244BCD">
      <w:pPr>
        <w:jc w:val="center"/>
        <w:rPr>
          <w:b/>
          <w:bCs/>
          <w:color w:val="0070C0"/>
          <w:sz w:val="28"/>
          <w:szCs w:val="28"/>
        </w:rPr>
      </w:pPr>
    </w:p>
    <w:p w14:paraId="2FBAEB5C" w14:textId="1A4C098C" w:rsidR="00367C2C" w:rsidRDefault="008C20A4" w:rsidP="00367C2C">
      <w:pPr>
        <w:jc w:val="center"/>
        <w:rPr>
          <w:b/>
          <w:bCs/>
          <w:color w:val="0070C0"/>
          <w:sz w:val="28"/>
          <w:szCs w:val="28"/>
        </w:rPr>
      </w:pPr>
      <w:r w:rsidRPr="00E73761">
        <w:rPr>
          <w:b/>
          <w:bCs/>
          <w:color w:val="0070C0"/>
          <w:sz w:val="28"/>
          <w:szCs w:val="28"/>
        </w:rPr>
        <w:t xml:space="preserve">SonyLIV </w:t>
      </w:r>
      <w:r w:rsidR="00CA4C13" w:rsidRPr="00E73761">
        <w:rPr>
          <w:b/>
          <w:bCs/>
          <w:color w:val="0070C0"/>
          <w:sz w:val="28"/>
          <w:szCs w:val="28"/>
        </w:rPr>
        <w:t xml:space="preserve">and Applause Entertainment </w:t>
      </w:r>
      <w:r w:rsidR="00D14FAC" w:rsidRPr="00E73761">
        <w:rPr>
          <w:b/>
          <w:bCs/>
          <w:color w:val="0070C0"/>
          <w:sz w:val="28"/>
          <w:szCs w:val="28"/>
        </w:rPr>
        <w:t xml:space="preserve">announce the </w:t>
      </w:r>
      <w:r w:rsidR="00CA4C13" w:rsidRPr="00E73761">
        <w:rPr>
          <w:b/>
          <w:bCs/>
          <w:color w:val="0070C0"/>
          <w:sz w:val="28"/>
          <w:szCs w:val="28"/>
        </w:rPr>
        <w:t xml:space="preserve">launch </w:t>
      </w:r>
      <w:r w:rsidR="00D14FAC" w:rsidRPr="00E73761">
        <w:rPr>
          <w:b/>
          <w:bCs/>
          <w:color w:val="0070C0"/>
          <w:sz w:val="28"/>
          <w:szCs w:val="28"/>
        </w:rPr>
        <w:t xml:space="preserve">of their first </w:t>
      </w:r>
      <w:r w:rsidR="00CA4C13" w:rsidRPr="00E73761">
        <w:rPr>
          <w:b/>
          <w:bCs/>
          <w:color w:val="0070C0"/>
          <w:sz w:val="28"/>
          <w:szCs w:val="28"/>
        </w:rPr>
        <w:t xml:space="preserve">Tamil </w:t>
      </w:r>
      <w:r w:rsidR="00D14FAC" w:rsidRPr="00E73761">
        <w:rPr>
          <w:b/>
          <w:bCs/>
          <w:color w:val="0070C0"/>
          <w:sz w:val="28"/>
          <w:szCs w:val="28"/>
        </w:rPr>
        <w:t xml:space="preserve">original </w:t>
      </w:r>
      <w:r w:rsidR="006F3D3F" w:rsidRPr="00E73761">
        <w:rPr>
          <w:b/>
          <w:bCs/>
          <w:color w:val="0070C0"/>
          <w:sz w:val="28"/>
          <w:szCs w:val="28"/>
        </w:rPr>
        <w:t>‘</w:t>
      </w:r>
      <w:proofErr w:type="spellStart"/>
      <w:r w:rsidRPr="00E73761">
        <w:rPr>
          <w:b/>
          <w:bCs/>
          <w:color w:val="0070C0"/>
          <w:sz w:val="28"/>
          <w:szCs w:val="28"/>
        </w:rPr>
        <w:t>Iru</w:t>
      </w:r>
      <w:proofErr w:type="spellEnd"/>
      <w:r w:rsidRPr="00E73761">
        <w:rPr>
          <w:b/>
          <w:bCs/>
          <w:color w:val="0070C0"/>
          <w:sz w:val="28"/>
          <w:szCs w:val="28"/>
        </w:rPr>
        <w:t xml:space="preserve"> </w:t>
      </w:r>
      <w:proofErr w:type="spellStart"/>
      <w:r w:rsidRPr="00E73761">
        <w:rPr>
          <w:b/>
          <w:bCs/>
          <w:color w:val="0070C0"/>
          <w:sz w:val="28"/>
          <w:szCs w:val="28"/>
        </w:rPr>
        <w:t>Dhuruvam</w:t>
      </w:r>
      <w:proofErr w:type="spellEnd"/>
      <w:r w:rsidR="006F3D3F" w:rsidRPr="00E73761">
        <w:rPr>
          <w:b/>
          <w:bCs/>
          <w:color w:val="0070C0"/>
          <w:sz w:val="28"/>
          <w:szCs w:val="28"/>
        </w:rPr>
        <w:t>’</w:t>
      </w:r>
    </w:p>
    <w:p w14:paraId="6438EBA5" w14:textId="77777777" w:rsidR="00367C2C" w:rsidRDefault="00367C2C" w:rsidP="00367C2C">
      <w:pPr>
        <w:rPr>
          <w:rFonts w:eastAsiaTheme="minorHAnsi"/>
          <w:sz w:val="22"/>
          <w:szCs w:val="22"/>
          <w:lang w:val="en-US"/>
        </w:rPr>
      </w:pPr>
    </w:p>
    <w:p w14:paraId="76B51073" w14:textId="4C759B09" w:rsidR="00367C2C" w:rsidRPr="00367C2C" w:rsidRDefault="00367C2C" w:rsidP="00367C2C">
      <w:pPr>
        <w:rPr>
          <w:sz w:val="22"/>
          <w:szCs w:val="22"/>
        </w:rPr>
      </w:pPr>
      <w:proofErr w:type="spellStart"/>
      <w:r w:rsidRPr="00367C2C">
        <w:rPr>
          <w:sz w:val="22"/>
          <w:szCs w:val="22"/>
        </w:rPr>
        <w:t>Iru</w:t>
      </w:r>
      <w:proofErr w:type="spellEnd"/>
      <w:r w:rsidRPr="00367C2C">
        <w:rPr>
          <w:sz w:val="22"/>
          <w:szCs w:val="22"/>
        </w:rPr>
        <w:t xml:space="preserve"> </w:t>
      </w:r>
      <w:proofErr w:type="spellStart"/>
      <w:r w:rsidRPr="00367C2C">
        <w:rPr>
          <w:sz w:val="22"/>
          <w:szCs w:val="22"/>
        </w:rPr>
        <w:t>Dhuruvam</w:t>
      </w:r>
      <w:proofErr w:type="spellEnd"/>
      <w:r w:rsidRPr="00367C2C">
        <w:rPr>
          <w:sz w:val="22"/>
          <w:szCs w:val="22"/>
        </w:rPr>
        <w:t xml:space="preserve"> Trailer </w:t>
      </w:r>
      <w:r w:rsidRPr="00367C2C">
        <w:rPr>
          <w:sz w:val="22"/>
          <w:szCs w:val="22"/>
        </w:rPr>
        <w:t xml:space="preserve">Link: </w:t>
      </w:r>
      <w:hyperlink r:id="rId10" w:history="1">
        <w:r w:rsidRPr="00367C2C">
          <w:rPr>
            <w:rStyle w:val="Hyperlink"/>
            <w:sz w:val="22"/>
            <w:szCs w:val="22"/>
          </w:rPr>
          <w:t>https://www.sonyliv.com/details/promos/6089974632001/Iru-Dhuruvam---Trailer---SonyLIV-Original---All-Episodes-Streaming-From-30th-Sep-On-SonyLIV</w:t>
        </w:r>
      </w:hyperlink>
    </w:p>
    <w:p w14:paraId="34FE441C" w14:textId="77777777" w:rsidR="00367C2C" w:rsidRDefault="00367C2C" w:rsidP="00244BCD">
      <w:pPr>
        <w:jc w:val="center"/>
        <w:rPr>
          <w:b/>
          <w:bCs/>
          <w:color w:val="0070C0"/>
          <w:sz w:val="32"/>
          <w:szCs w:val="28"/>
        </w:rPr>
      </w:pPr>
    </w:p>
    <w:p w14:paraId="6A0740F8" w14:textId="77777777" w:rsidR="00506AAD" w:rsidRPr="00506AAD" w:rsidRDefault="00506AAD" w:rsidP="00244BCD">
      <w:pPr>
        <w:jc w:val="center"/>
        <w:rPr>
          <w:b/>
          <w:bCs/>
          <w:color w:val="0070C0"/>
          <w:sz w:val="16"/>
          <w:szCs w:val="28"/>
        </w:rPr>
      </w:pPr>
    </w:p>
    <w:p w14:paraId="1722154B" w14:textId="66164B2B" w:rsidR="00305E2F" w:rsidRDefault="00305E2F" w:rsidP="00244BCD">
      <w:pPr>
        <w:jc w:val="both"/>
        <w:rPr>
          <w:b/>
          <w:bCs/>
          <w:sz w:val="22"/>
          <w:szCs w:val="22"/>
        </w:rPr>
      </w:pPr>
      <w:r w:rsidRPr="00850FC2">
        <w:rPr>
          <w:b/>
          <w:bCs/>
          <w:sz w:val="22"/>
          <w:szCs w:val="22"/>
          <w:u w:val="single"/>
        </w:rPr>
        <w:t>Press</w:t>
      </w:r>
      <w:r w:rsidR="0047693F">
        <w:rPr>
          <w:b/>
          <w:bCs/>
          <w:sz w:val="22"/>
          <w:szCs w:val="22"/>
          <w:u w:val="single"/>
        </w:rPr>
        <w:t xml:space="preserve"> </w:t>
      </w:r>
      <w:r w:rsidR="006F3D3F">
        <w:rPr>
          <w:b/>
          <w:bCs/>
          <w:sz w:val="22"/>
          <w:szCs w:val="22"/>
          <w:u w:val="single"/>
        </w:rPr>
        <w:t>Release</w:t>
      </w:r>
      <w:r>
        <w:rPr>
          <w:b/>
          <w:bCs/>
          <w:sz w:val="22"/>
          <w:szCs w:val="22"/>
        </w:rPr>
        <w:t>:</w:t>
      </w:r>
    </w:p>
    <w:p w14:paraId="4D41B9CA" w14:textId="34ADEFB2" w:rsidR="005C3A34" w:rsidRDefault="00AB16EC" w:rsidP="003C41FA">
      <w:pPr>
        <w:jc w:val="both"/>
        <w:rPr>
          <w:sz w:val="22"/>
          <w:szCs w:val="22"/>
        </w:rPr>
      </w:pPr>
      <w:r>
        <w:rPr>
          <w:b/>
          <w:bCs/>
          <w:sz w:val="22"/>
          <w:szCs w:val="22"/>
          <w:u w:val="single"/>
        </w:rPr>
        <w:t>National</w:t>
      </w:r>
      <w:r w:rsidR="00195F82" w:rsidRPr="00305E2F">
        <w:rPr>
          <w:b/>
          <w:bCs/>
          <w:sz w:val="22"/>
          <w:szCs w:val="22"/>
          <w:u w:val="single"/>
        </w:rPr>
        <w:t xml:space="preserve">, </w:t>
      </w:r>
      <w:r w:rsidR="006F3D3F">
        <w:rPr>
          <w:b/>
          <w:bCs/>
          <w:sz w:val="22"/>
          <w:szCs w:val="22"/>
          <w:u w:val="single"/>
        </w:rPr>
        <w:t>September 30</w:t>
      </w:r>
      <w:r w:rsidR="00773A24">
        <w:rPr>
          <w:b/>
          <w:bCs/>
          <w:sz w:val="22"/>
          <w:szCs w:val="22"/>
          <w:u w:val="single"/>
        </w:rPr>
        <w:t>,</w:t>
      </w:r>
      <w:r w:rsidR="00195F82" w:rsidRPr="00305E2F">
        <w:rPr>
          <w:b/>
          <w:bCs/>
          <w:sz w:val="22"/>
          <w:szCs w:val="22"/>
          <w:u w:val="single"/>
        </w:rPr>
        <w:t xml:space="preserve"> 2019</w:t>
      </w:r>
      <w:r w:rsidR="00C17D93" w:rsidRPr="00C17D93">
        <w:rPr>
          <w:b/>
          <w:bCs/>
          <w:sz w:val="22"/>
          <w:szCs w:val="22"/>
        </w:rPr>
        <w:t>:</w:t>
      </w:r>
      <w:r w:rsidR="00C17D93" w:rsidRPr="00C17D93">
        <w:rPr>
          <w:sz w:val="22"/>
          <w:szCs w:val="22"/>
        </w:rPr>
        <w:t xml:space="preserve"> </w:t>
      </w:r>
    </w:p>
    <w:p w14:paraId="241B91F5" w14:textId="72777E58" w:rsidR="003C41FA" w:rsidRDefault="003C41FA" w:rsidP="003C41FA">
      <w:pPr>
        <w:jc w:val="both"/>
        <w:rPr>
          <w:sz w:val="22"/>
          <w:szCs w:val="22"/>
        </w:rPr>
      </w:pPr>
    </w:p>
    <w:p w14:paraId="5275926C" w14:textId="4C2695F9" w:rsidR="00FC32A8" w:rsidRPr="00020442" w:rsidRDefault="00506AAD" w:rsidP="00D14FAC">
      <w:pPr>
        <w:spacing w:line="276" w:lineRule="auto"/>
        <w:jc w:val="both"/>
        <w:rPr>
          <w:sz w:val="22"/>
          <w:szCs w:val="22"/>
        </w:rPr>
      </w:pPr>
      <w:bookmarkStart w:id="3" w:name="_Hlk20478714"/>
      <w:r>
        <w:rPr>
          <w:sz w:val="22"/>
          <w:szCs w:val="22"/>
        </w:rPr>
        <w:t xml:space="preserve">Startled </w:t>
      </w:r>
      <w:r w:rsidR="000A2BF2">
        <w:rPr>
          <w:sz w:val="22"/>
          <w:szCs w:val="22"/>
        </w:rPr>
        <w:t xml:space="preserve">at the </w:t>
      </w:r>
      <w:r w:rsidR="00AD0982">
        <w:rPr>
          <w:sz w:val="22"/>
          <w:szCs w:val="22"/>
        </w:rPr>
        <w:t xml:space="preserve">sudden disappearance of </w:t>
      </w:r>
      <w:r w:rsidR="000A2BF2">
        <w:rPr>
          <w:sz w:val="22"/>
          <w:szCs w:val="22"/>
        </w:rPr>
        <w:t>his wife</w:t>
      </w:r>
      <w:r w:rsidR="00934B07">
        <w:rPr>
          <w:sz w:val="22"/>
          <w:szCs w:val="22"/>
        </w:rPr>
        <w:t xml:space="preserve"> Geetha</w:t>
      </w:r>
      <w:r w:rsidR="000A2BF2">
        <w:rPr>
          <w:sz w:val="22"/>
          <w:szCs w:val="22"/>
        </w:rPr>
        <w:t xml:space="preserve">, </w:t>
      </w:r>
      <w:r w:rsidR="00404F2D">
        <w:rPr>
          <w:sz w:val="22"/>
          <w:szCs w:val="22"/>
        </w:rPr>
        <w:t>Viktor</w:t>
      </w:r>
      <w:r w:rsidR="000A2BF2">
        <w:rPr>
          <w:sz w:val="22"/>
          <w:szCs w:val="22"/>
        </w:rPr>
        <w:t xml:space="preserve"> an astute cop </w:t>
      </w:r>
      <w:r>
        <w:rPr>
          <w:sz w:val="22"/>
          <w:szCs w:val="22"/>
        </w:rPr>
        <w:t xml:space="preserve">gets </w:t>
      </w:r>
      <w:r w:rsidR="009A43AB">
        <w:rPr>
          <w:sz w:val="22"/>
          <w:szCs w:val="22"/>
        </w:rPr>
        <w:t xml:space="preserve">cracking on </w:t>
      </w:r>
      <w:r w:rsidR="000A2BF2">
        <w:rPr>
          <w:sz w:val="22"/>
          <w:szCs w:val="22"/>
        </w:rPr>
        <w:t>the case. But as he probes deep</w:t>
      </w:r>
      <w:r w:rsidR="00FC32A8">
        <w:rPr>
          <w:sz w:val="22"/>
          <w:szCs w:val="22"/>
        </w:rPr>
        <w:t>er</w:t>
      </w:r>
      <w:r w:rsidR="000A2BF2">
        <w:rPr>
          <w:sz w:val="22"/>
          <w:szCs w:val="22"/>
        </w:rPr>
        <w:t>, a</w:t>
      </w:r>
      <w:r w:rsidR="00E73761">
        <w:rPr>
          <w:sz w:val="22"/>
          <w:szCs w:val="22"/>
        </w:rPr>
        <w:t xml:space="preserve"> series of</w:t>
      </w:r>
      <w:r w:rsidR="000A2BF2">
        <w:rPr>
          <w:sz w:val="22"/>
          <w:szCs w:val="22"/>
        </w:rPr>
        <w:t xml:space="preserve"> gruesome murder</w:t>
      </w:r>
      <w:r w:rsidR="00E73761">
        <w:rPr>
          <w:sz w:val="22"/>
          <w:szCs w:val="22"/>
        </w:rPr>
        <w:t>s</w:t>
      </w:r>
      <w:r w:rsidR="000A2BF2">
        <w:rPr>
          <w:sz w:val="22"/>
          <w:szCs w:val="22"/>
        </w:rPr>
        <w:t xml:space="preserve"> </w:t>
      </w:r>
      <w:r w:rsidR="00E73761">
        <w:rPr>
          <w:sz w:val="22"/>
          <w:szCs w:val="22"/>
        </w:rPr>
        <w:t>put</w:t>
      </w:r>
      <w:r w:rsidR="000A2BF2">
        <w:rPr>
          <w:sz w:val="22"/>
          <w:szCs w:val="22"/>
        </w:rPr>
        <w:t xml:space="preserve"> </w:t>
      </w:r>
      <w:r w:rsidR="006F3D3F">
        <w:rPr>
          <w:sz w:val="22"/>
          <w:szCs w:val="22"/>
        </w:rPr>
        <w:t>the entire city</w:t>
      </w:r>
      <w:r w:rsidR="000A2BF2">
        <w:rPr>
          <w:sz w:val="22"/>
          <w:szCs w:val="22"/>
        </w:rPr>
        <w:t xml:space="preserve"> in panic</w:t>
      </w:r>
      <w:r w:rsidR="00934B07">
        <w:rPr>
          <w:sz w:val="22"/>
          <w:szCs w:val="22"/>
        </w:rPr>
        <w:t xml:space="preserve"> </w:t>
      </w:r>
      <w:r w:rsidR="00404F2D">
        <w:rPr>
          <w:sz w:val="22"/>
          <w:szCs w:val="22"/>
        </w:rPr>
        <w:t>leaving</w:t>
      </w:r>
      <w:r w:rsidR="006F3D3F">
        <w:rPr>
          <w:sz w:val="22"/>
          <w:szCs w:val="22"/>
        </w:rPr>
        <w:t xml:space="preserve"> him in </w:t>
      </w:r>
      <w:r w:rsidR="00E73761">
        <w:rPr>
          <w:sz w:val="22"/>
          <w:szCs w:val="22"/>
        </w:rPr>
        <w:t xml:space="preserve">a </w:t>
      </w:r>
      <w:r w:rsidR="006F3D3F">
        <w:rPr>
          <w:sz w:val="22"/>
          <w:szCs w:val="22"/>
        </w:rPr>
        <w:t>predicament</w:t>
      </w:r>
      <w:r w:rsidR="000A2BF2">
        <w:rPr>
          <w:sz w:val="22"/>
          <w:szCs w:val="22"/>
        </w:rPr>
        <w:t xml:space="preserve">. What </w:t>
      </w:r>
      <w:bookmarkStart w:id="4" w:name="_GoBack"/>
      <w:bookmarkEnd w:id="4"/>
      <w:r w:rsidR="000A2BF2">
        <w:rPr>
          <w:sz w:val="22"/>
          <w:szCs w:val="22"/>
        </w:rPr>
        <w:t xml:space="preserve">will </w:t>
      </w:r>
      <w:r w:rsidR="00FC32A8">
        <w:rPr>
          <w:sz w:val="22"/>
          <w:szCs w:val="22"/>
        </w:rPr>
        <w:t>he</w:t>
      </w:r>
      <w:r w:rsidR="000A2BF2">
        <w:rPr>
          <w:sz w:val="22"/>
          <w:szCs w:val="22"/>
        </w:rPr>
        <w:t xml:space="preserve"> do next? </w:t>
      </w:r>
      <w:r w:rsidR="00FC32A8">
        <w:rPr>
          <w:sz w:val="22"/>
          <w:szCs w:val="22"/>
        </w:rPr>
        <w:t>SonyLIV, India’s first premium video on demand (VOD) platform along with Applause Entertainm</w:t>
      </w:r>
      <w:r w:rsidR="00FC32A8" w:rsidRPr="00020442">
        <w:rPr>
          <w:sz w:val="22"/>
          <w:szCs w:val="22"/>
        </w:rPr>
        <w:t xml:space="preserve">ent, </w:t>
      </w:r>
      <w:r w:rsidR="00C4727F" w:rsidRPr="00020442">
        <w:rPr>
          <w:sz w:val="22"/>
          <w:szCs w:val="22"/>
        </w:rPr>
        <w:t xml:space="preserve">a venture of the Aditya Birla Group </w:t>
      </w:r>
      <w:r w:rsidR="00FC32A8" w:rsidRPr="00020442">
        <w:rPr>
          <w:sz w:val="22"/>
          <w:szCs w:val="22"/>
        </w:rPr>
        <w:t xml:space="preserve">announced the launch of their first Tamil original </w:t>
      </w:r>
      <w:r w:rsidR="00404F2D" w:rsidRPr="00020442">
        <w:rPr>
          <w:sz w:val="22"/>
          <w:szCs w:val="22"/>
        </w:rPr>
        <w:t>‘</w:t>
      </w:r>
      <w:proofErr w:type="spellStart"/>
      <w:r w:rsidR="00FC32A8" w:rsidRPr="00020442">
        <w:rPr>
          <w:sz w:val="22"/>
          <w:szCs w:val="22"/>
        </w:rPr>
        <w:t>Iru</w:t>
      </w:r>
      <w:proofErr w:type="spellEnd"/>
      <w:r w:rsidR="00FC32A8" w:rsidRPr="00020442">
        <w:rPr>
          <w:sz w:val="22"/>
          <w:szCs w:val="22"/>
        </w:rPr>
        <w:t xml:space="preserve"> </w:t>
      </w:r>
      <w:proofErr w:type="spellStart"/>
      <w:r w:rsidR="00FC32A8" w:rsidRPr="00020442">
        <w:rPr>
          <w:sz w:val="22"/>
          <w:szCs w:val="22"/>
        </w:rPr>
        <w:t>Dhuruvam</w:t>
      </w:r>
      <w:proofErr w:type="spellEnd"/>
      <w:r w:rsidR="00404F2D" w:rsidRPr="00020442">
        <w:rPr>
          <w:sz w:val="22"/>
          <w:szCs w:val="22"/>
        </w:rPr>
        <w:t>’</w:t>
      </w:r>
      <w:r w:rsidR="003972F6" w:rsidRPr="00020442">
        <w:rPr>
          <w:sz w:val="22"/>
          <w:szCs w:val="22"/>
        </w:rPr>
        <w:t xml:space="preserve"> premiering today on SonyLIV</w:t>
      </w:r>
      <w:r w:rsidR="00FC32A8" w:rsidRPr="00020442">
        <w:rPr>
          <w:sz w:val="22"/>
          <w:szCs w:val="22"/>
        </w:rPr>
        <w:t>. Present at the press conference were Uday Sodhi, Business Head- Digital, Sony Pictures Networks India</w:t>
      </w:r>
      <w:r w:rsidR="003972F6" w:rsidRPr="00020442">
        <w:rPr>
          <w:sz w:val="22"/>
          <w:szCs w:val="22"/>
        </w:rPr>
        <w:t>, Amogh Dusad, Head Content Partnerships, New Initiatives, Digital, Sony Pictures Networks India</w:t>
      </w:r>
      <w:r w:rsidR="00FC32A8" w:rsidRPr="00020442">
        <w:rPr>
          <w:sz w:val="22"/>
          <w:szCs w:val="22"/>
        </w:rPr>
        <w:t xml:space="preserve"> and Sameer Nair, CEO, Applause Entertainment along with the </w:t>
      </w:r>
      <w:r w:rsidR="003972F6" w:rsidRPr="00020442">
        <w:rPr>
          <w:sz w:val="22"/>
          <w:szCs w:val="22"/>
        </w:rPr>
        <w:t xml:space="preserve">ensemble </w:t>
      </w:r>
      <w:r w:rsidR="00B276D8" w:rsidRPr="00020442">
        <w:rPr>
          <w:sz w:val="22"/>
          <w:szCs w:val="22"/>
        </w:rPr>
        <w:t>cast of</w:t>
      </w:r>
      <w:r w:rsidR="00934B07" w:rsidRPr="00020442">
        <w:rPr>
          <w:sz w:val="22"/>
          <w:szCs w:val="22"/>
        </w:rPr>
        <w:t xml:space="preserve"> </w:t>
      </w:r>
      <w:proofErr w:type="spellStart"/>
      <w:r w:rsidR="00B276D8" w:rsidRPr="00020442">
        <w:rPr>
          <w:sz w:val="22"/>
          <w:szCs w:val="22"/>
        </w:rPr>
        <w:t>Iru</w:t>
      </w:r>
      <w:proofErr w:type="spellEnd"/>
      <w:r w:rsidR="00B276D8" w:rsidRPr="00020442">
        <w:rPr>
          <w:sz w:val="22"/>
          <w:szCs w:val="22"/>
        </w:rPr>
        <w:t xml:space="preserve"> </w:t>
      </w:r>
      <w:proofErr w:type="spellStart"/>
      <w:r w:rsidR="00B276D8" w:rsidRPr="00020442">
        <w:rPr>
          <w:sz w:val="22"/>
          <w:szCs w:val="22"/>
        </w:rPr>
        <w:t>Dhuruvam</w:t>
      </w:r>
      <w:proofErr w:type="spellEnd"/>
      <w:r w:rsidR="00B276D8" w:rsidRPr="00020442">
        <w:rPr>
          <w:sz w:val="22"/>
          <w:szCs w:val="22"/>
        </w:rPr>
        <w:t>.</w:t>
      </w:r>
    </w:p>
    <w:p w14:paraId="57D21F90" w14:textId="77777777" w:rsidR="00E36429" w:rsidRPr="00020442" w:rsidRDefault="00E36429" w:rsidP="00D14FAC">
      <w:pPr>
        <w:spacing w:line="276" w:lineRule="auto"/>
        <w:jc w:val="both"/>
        <w:rPr>
          <w:sz w:val="22"/>
        </w:rPr>
      </w:pPr>
    </w:p>
    <w:p w14:paraId="7B3D568D" w14:textId="7B0D5735" w:rsidR="00F153E2" w:rsidRDefault="00C4727F" w:rsidP="00D14FAC">
      <w:pPr>
        <w:spacing w:line="276" w:lineRule="auto"/>
        <w:jc w:val="both"/>
        <w:rPr>
          <w:sz w:val="22"/>
        </w:rPr>
      </w:pPr>
      <w:r w:rsidRPr="00020442">
        <w:rPr>
          <w:sz w:val="22"/>
        </w:rPr>
        <w:t xml:space="preserve">Produced for Applause Entertainment by Pramod </w:t>
      </w:r>
      <w:proofErr w:type="spellStart"/>
      <w:r w:rsidRPr="00020442">
        <w:rPr>
          <w:sz w:val="22"/>
        </w:rPr>
        <w:t>Cheruvalath’s</w:t>
      </w:r>
      <w:proofErr w:type="spellEnd"/>
      <w:r w:rsidRPr="00020442">
        <w:rPr>
          <w:sz w:val="22"/>
        </w:rPr>
        <w:t xml:space="preserve"> Sign of Life Productions, the show which means ‘bipolar’ is directed and written by M Kumaran. T</w:t>
      </w:r>
      <w:r w:rsidR="00E36429" w:rsidRPr="00020442">
        <w:rPr>
          <w:sz w:val="22"/>
        </w:rPr>
        <w:t>he</w:t>
      </w:r>
      <w:r w:rsidR="00E36429" w:rsidRPr="00E36429">
        <w:rPr>
          <w:sz w:val="22"/>
        </w:rPr>
        <w:t xml:space="preserve"> show </w:t>
      </w:r>
      <w:r w:rsidR="00B232EB">
        <w:rPr>
          <w:sz w:val="22"/>
        </w:rPr>
        <w:t xml:space="preserve">begins with a </w:t>
      </w:r>
      <w:r w:rsidR="00934B07">
        <w:rPr>
          <w:sz w:val="22"/>
        </w:rPr>
        <w:t xml:space="preserve">series of </w:t>
      </w:r>
      <w:r w:rsidR="003972F6">
        <w:rPr>
          <w:sz w:val="22"/>
        </w:rPr>
        <w:t>horrific</w:t>
      </w:r>
      <w:r w:rsidR="00B232EB">
        <w:rPr>
          <w:sz w:val="22"/>
        </w:rPr>
        <w:t xml:space="preserve"> murder</w:t>
      </w:r>
      <w:r w:rsidR="00934B07">
        <w:rPr>
          <w:sz w:val="22"/>
        </w:rPr>
        <w:t>s</w:t>
      </w:r>
      <w:r w:rsidR="00B232EB">
        <w:rPr>
          <w:sz w:val="22"/>
        </w:rPr>
        <w:t xml:space="preserve"> that </w:t>
      </w:r>
      <w:r w:rsidR="003972F6">
        <w:rPr>
          <w:sz w:val="22"/>
        </w:rPr>
        <w:t>put</w:t>
      </w:r>
      <w:r w:rsidR="00B232EB">
        <w:rPr>
          <w:sz w:val="22"/>
        </w:rPr>
        <w:t xml:space="preserve"> the city </w:t>
      </w:r>
      <w:r w:rsidR="003972F6">
        <w:rPr>
          <w:sz w:val="22"/>
        </w:rPr>
        <w:t xml:space="preserve">in </w:t>
      </w:r>
      <w:r w:rsidR="00C1173E">
        <w:rPr>
          <w:sz w:val="22"/>
        </w:rPr>
        <w:t>a state of shock</w:t>
      </w:r>
      <w:r w:rsidR="003972F6">
        <w:rPr>
          <w:sz w:val="22"/>
        </w:rPr>
        <w:t xml:space="preserve"> and chaos </w:t>
      </w:r>
      <w:r w:rsidR="00B232EB">
        <w:rPr>
          <w:sz w:val="22"/>
        </w:rPr>
        <w:t xml:space="preserve">overnight. </w:t>
      </w:r>
      <w:r w:rsidR="00956EDF">
        <w:rPr>
          <w:sz w:val="22"/>
        </w:rPr>
        <w:t xml:space="preserve">It turns out to be </w:t>
      </w:r>
      <w:r w:rsidR="00E36429" w:rsidRPr="00E36429">
        <w:rPr>
          <w:sz w:val="22"/>
        </w:rPr>
        <w:t xml:space="preserve">the work of a serial killer </w:t>
      </w:r>
      <w:r w:rsidR="00956EDF">
        <w:rPr>
          <w:sz w:val="22"/>
        </w:rPr>
        <w:t xml:space="preserve">who </w:t>
      </w:r>
      <w:r w:rsidR="00934B07">
        <w:rPr>
          <w:sz w:val="22"/>
        </w:rPr>
        <w:t>quotes</w:t>
      </w:r>
      <w:r w:rsidR="00956EDF">
        <w:rPr>
          <w:sz w:val="22"/>
        </w:rPr>
        <w:t xml:space="preserve"> </w:t>
      </w:r>
      <w:r w:rsidR="00934B07">
        <w:rPr>
          <w:sz w:val="22"/>
        </w:rPr>
        <w:t>couplets</w:t>
      </w:r>
      <w:r w:rsidR="00E36429" w:rsidRPr="00E36429">
        <w:rPr>
          <w:sz w:val="22"/>
        </w:rPr>
        <w:t xml:space="preserve"> from</w:t>
      </w:r>
      <w:r w:rsidR="00934B07">
        <w:rPr>
          <w:sz w:val="22"/>
        </w:rPr>
        <w:t xml:space="preserve"> the</w:t>
      </w:r>
      <w:r w:rsidR="00413736">
        <w:rPr>
          <w:sz w:val="22"/>
        </w:rPr>
        <w:t xml:space="preserve"> </w:t>
      </w:r>
      <w:r w:rsidR="00E36429" w:rsidRPr="00E36429">
        <w:rPr>
          <w:sz w:val="22"/>
        </w:rPr>
        <w:t>“</w:t>
      </w:r>
      <w:r w:rsidR="00934B07" w:rsidRPr="00934B07">
        <w:rPr>
          <w:sz w:val="22"/>
        </w:rPr>
        <w:t>Thirukk</w:t>
      </w:r>
      <w:r w:rsidR="00934B07" w:rsidRPr="00934B07">
        <w:rPr>
          <w:rFonts w:cs="Calibri"/>
          <w:sz w:val="22"/>
        </w:rPr>
        <w:t>u</w:t>
      </w:r>
      <w:r w:rsidR="00934B07" w:rsidRPr="00934B07">
        <w:rPr>
          <w:sz w:val="22"/>
        </w:rPr>
        <w:t>r</w:t>
      </w:r>
      <w:r w:rsidR="00934B07" w:rsidRPr="00934B07">
        <w:rPr>
          <w:rFonts w:cs="Calibri"/>
          <w:sz w:val="22"/>
        </w:rPr>
        <w:t>al</w:t>
      </w:r>
      <w:r w:rsidR="00E36429" w:rsidRPr="00E36429">
        <w:rPr>
          <w:sz w:val="22"/>
        </w:rPr>
        <w:t>” (a classic Tamil text)</w:t>
      </w:r>
      <w:r w:rsidR="00956EDF">
        <w:rPr>
          <w:sz w:val="22"/>
        </w:rPr>
        <w:t xml:space="preserve"> </w:t>
      </w:r>
      <w:r w:rsidR="00934B07">
        <w:rPr>
          <w:sz w:val="22"/>
        </w:rPr>
        <w:t>as clues, leaving everyone at sixes and sevens</w:t>
      </w:r>
      <w:r w:rsidR="00956EDF">
        <w:rPr>
          <w:sz w:val="22"/>
        </w:rPr>
        <w:t xml:space="preserve">. Inspector </w:t>
      </w:r>
      <w:r w:rsidR="003C5D59">
        <w:rPr>
          <w:sz w:val="22"/>
        </w:rPr>
        <w:t xml:space="preserve">David </w:t>
      </w:r>
      <w:r w:rsidR="005D3577">
        <w:rPr>
          <w:sz w:val="22"/>
        </w:rPr>
        <w:t>Viktor, a hawk-</w:t>
      </w:r>
      <w:r w:rsidR="00956EDF">
        <w:rPr>
          <w:sz w:val="22"/>
        </w:rPr>
        <w:t xml:space="preserve">eyed cop </w:t>
      </w:r>
      <w:r w:rsidR="00B07911">
        <w:rPr>
          <w:sz w:val="22"/>
        </w:rPr>
        <w:t>is</w:t>
      </w:r>
      <w:r w:rsidR="00956EDF">
        <w:rPr>
          <w:sz w:val="22"/>
        </w:rPr>
        <w:t xml:space="preserve"> assigned to hunt down the killer. </w:t>
      </w:r>
      <w:r w:rsidR="005D3577">
        <w:rPr>
          <w:sz w:val="22"/>
        </w:rPr>
        <w:t xml:space="preserve">But what happens when the hunter himself becomes a prey? </w:t>
      </w:r>
      <w:r w:rsidR="00F153E2">
        <w:rPr>
          <w:sz w:val="22"/>
        </w:rPr>
        <w:t xml:space="preserve">As </w:t>
      </w:r>
      <w:r w:rsidR="005D3577">
        <w:rPr>
          <w:sz w:val="22"/>
        </w:rPr>
        <w:t>Viktor</w:t>
      </w:r>
      <w:r w:rsidR="00F153E2">
        <w:rPr>
          <w:sz w:val="22"/>
        </w:rPr>
        <w:t xml:space="preserve"> gets </w:t>
      </w:r>
      <w:r w:rsidR="005D3577">
        <w:rPr>
          <w:sz w:val="22"/>
        </w:rPr>
        <w:t xml:space="preserve">embroiled deeper </w:t>
      </w:r>
      <w:r w:rsidR="00F153E2">
        <w:rPr>
          <w:sz w:val="22"/>
        </w:rPr>
        <w:t>into this strange turn of events</w:t>
      </w:r>
      <w:r w:rsidR="00F46A1D">
        <w:rPr>
          <w:sz w:val="22"/>
        </w:rPr>
        <w:t xml:space="preserve">, little does he know </w:t>
      </w:r>
      <w:r w:rsidR="00F153E2">
        <w:rPr>
          <w:sz w:val="22"/>
        </w:rPr>
        <w:t xml:space="preserve">what </w:t>
      </w:r>
      <w:r w:rsidR="005D3577">
        <w:rPr>
          <w:sz w:val="22"/>
        </w:rPr>
        <w:t>lies ahead for him</w:t>
      </w:r>
      <w:r w:rsidR="00F153E2">
        <w:rPr>
          <w:sz w:val="22"/>
        </w:rPr>
        <w:t>. While inve</w:t>
      </w:r>
      <w:r w:rsidR="00E73761">
        <w:rPr>
          <w:sz w:val="22"/>
        </w:rPr>
        <w:t>stigating the brutal murders</w:t>
      </w:r>
      <w:r w:rsidR="00F153E2">
        <w:rPr>
          <w:sz w:val="22"/>
        </w:rPr>
        <w:t xml:space="preserve">, he himself </w:t>
      </w:r>
      <w:r w:rsidR="005D3577">
        <w:rPr>
          <w:sz w:val="22"/>
        </w:rPr>
        <w:t>is</w:t>
      </w:r>
      <w:r w:rsidR="00F153E2">
        <w:rPr>
          <w:sz w:val="22"/>
        </w:rPr>
        <w:t xml:space="preserve"> under the scanner for his wife’s </w:t>
      </w:r>
      <w:r w:rsidR="005D3577">
        <w:rPr>
          <w:sz w:val="22"/>
        </w:rPr>
        <w:t>mysterious</w:t>
      </w:r>
      <w:r w:rsidR="00F153E2">
        <w:rPr>
          <w:sz w:val="22"/>
        </w:rPr>
        <w:t xml:space="preserve"> disappearance. </w:t>
      </w:r>
      <w:r w:rsidR="00730EE5">
        <w:rPr>
          <w:sz w:val="22"/>
        </w:rPr>
        <w:t xml:space="preserve">Is there </w:t>
      </w:r>
      <w:r w:rsidR="00E73761">
        <w:rPr>
          <w:sz w:val="22"/>
        </w:rPr>
        <w:t xml:space="preserve">a </w:t>
      </w:r>
      <w:r w:rsidR="00730EE5">
        <w:rPr>
          <w:sz w:val="22"/>
        </w:rPr>
        <w:t xml:space="preserve">connection between these two events? </w:t>
      </w:r>
      <w:r w:rsidR="00F153E2">
        <w:rPr>
          <w:sz w:val="22"/>
        </w:rPr>
        <w:t>Will this investigation lead him to his</w:t>
      </w:r>
      <w:r w:rsidR="00730EE5">
        <w:rPr>
          <w:sz w:val="22"/>
        </w:rPr>
        <w:t xml:space="preserve"> wife? The gripping series will see </w:t>
      </w:r>
      <w:r w:rsidR="00E73761">
        <w:rPr>
          <w:sz w:val="22"/>
        </w:rPr>
        <w:t xml:space="preserve">inspector </w:t>
      </w:r>
      <w:r w:rsidR="00730EE5">
        <w:rPr>
          <w:sz w:val="22"/>
        </w:rPr>
        <w:t xml:space="preserve">Viktor encountering all details that will put him at crossroads of his professional and personal life. </w:t>
      </w:r>
    </w:p>
    <w:p w14:paraId="0BB54607" w14:textId="77777777" w:rsidR="00F46A1D" w:rsidRDefault="00F46A1D" w:rsidP="00D14FAC">
      <w:pPr>
        <w:spacing w:line="276" w:lineRule="auto"/>
        <w:jc w:val="both"/>
        <w:rPr>
          <w:sz w:val="22"/>
        </w:rPr>
      </w:pPr>
    </w:p>
    <w:p w14:paraId="3311BBB8" w14:textId="4FAE9F55" w:rsidR="00E36429" w:rsidRDefault="00956EDF" w:rsidP="00D14FAC">
      <w:pPr>
        <w:spacing w:line="276" w:lineRule="auto"/>
        <w:jc w:val="both"/>
        <w:rPr>
          <w:sz w:val="22"/>
        </w:rPr>
      </w:pPr>
      <w:r w:rsidRPr="00F46A1D">
        <w:rPr>
          <w:sz w:val="22"/>
        </w:rPr>
        <w:t xml:space="preserve">Running over </w:t>
      </w:r>
      <w:r w:rsidR="0054040B">
        <w:rPr>
          <w:sz w:val="22"/>
        </w:rPr>
        <w:t>9</w:t>
      </w:r>
      <w:r w:rsidRPr="00F46A1D">
        <w:rPr>
          <w:sz w:val="22"/>
        </w:rPr>
        <w:t xml:space="preserve"> episodes, </w:t>
      </w:r>
      <w:proofErr w:type="spellStart"/>
      <w:r w:rsidRPr="00F46A1D">
        <w:rPr>
          <w:sz w:val="22"/>
        </w:rPr>
        <w:t>Iru</w:t>
      </w:r>
      <w:proofErr w:type="spellEnd"/>
      <w:r w:rsidRPr="00F46A1D">
        <w:rPr>
          <w:sz w:val="22"/>
        </w:rPr>
        <w:t xml:space="preserve"> </w:t>
      </w:r>
      <w:proofErr w:type="spellStart"/>
      <w:r w:rsidRPr="00F46A1D">
        <w:rPr>
          <w:sz w:val="22"/>
        </w:rPr>
        <w:t>Dhuruvam</w:t>
      </w:r>
      <w:proofErr w:type="spellEnd"/>
      <w:r w:rsidRPr="00F46A1D">
        <w:rPr>
          <w:sz w:val="22"/>
        </w:rPr>
        <w:t xml:space="preserve"> </w:t>
      </w:r>
      <w:r w:rsidR="00E36429" w:rsidRPr="00F46A1D">
        <w:rPr>
          <w:sz w:val="22"/>
        </w:rPr>
        <w:t xml:space="preserve">features </w:t>
      </w:r>
      <w:r w:rsidR="00B07911" w:rsidRPr="00F46A1D">
        <w:rPr>
          <w:sz w:val="22"/>
        </w:rPr>
        <w:t xml:space="preserve">actors </w:t>
      </w:r>
      <w:proofErr w:type="spellStart"/>
      <w:r w:rsidR="00E36429" w:rsidRPr="00F46A1D">
        <w:rPr>
          <w:sz w:val="22"/>
        </w:rPr>
        <w:t>Nandha</w:t>
      </w:r>
      <w:proofErr w:type="spellEnd"/>
      <w:r w:rsidR="00E36429" w:rsidRPr="00F46A1D">
        <w:rPr>
          <w:sz w:val="22"/>
        </w:rPr>
        <w:t xml:space="preserve"> </w:t>
      </w:r>
      <w:proofErr w:type="spellStart"/>
      <w:r w:rsidR="00E36429" w:rsidRPr="00F46A1D">
        <w:rPr>
          <w:sz w:val="22"/>
        </w:rPr>
        <w:t>Durairaj</w:t>
      </w:r>
      <w:proofErr w:type="spellEnd"/>
      <w:r w:rsidR="00E73761">
        <w:rPr>
          <w:sz w:val="22"/>
        </w:rPr>
        <w:t xml:space="preserve"> -</w:t>
      </w:r>
      <w:r w:rsidR="00EC30CE" w:rsidRPr="00F46A1D">
        <w:rPr>
          <w:sz w:val="22"/>
        </w:rPr>
        <w:t xml:space="preserve"> one of the first popular Tamil actors </w:t>
      </w:r>
      <w:r w:rsidR="00E73761">
        <w:rPr>
          <w:sz w:val="22"/>
        </w:rPr>
        <w:t>venturing</w:t>
      </w:r>
      <w:r w:rsidR="00EC30CE" w:rsidRPr="00F46A1D">
        <w:rPr>
          <w:sz w:val="22"/>
        </w:rPr>
        <w:t xml:space="preserve"> into</w:t>
      </w:r>
      <w:r w:rsidR="00E73761">
        <w:rPr>
          <w:sz w:val="22"/>
        </w:rPr>
        <w:t xml:space="preserve"> the</w:t>
      </w:r>
      <w:r w:rsidR="00EC30CE" w:rsidRPr="00F46A1D">
        <w:rPr>
          <w:sz w:val="22"/>
        </w:rPr>
        <w:t xml:space="preserve"> OTT</w:t>
      </w:r>
      <w:r w:rsidR="00E73761">
        <w:rPr>
          <w:sz w:val="22"/>
        </w:rPr>
        <w:t xml:space="preserve"> space post a hiatus</w:t>
      </w:r>
      <w:r w:rsidR="00EC30CE" w:rsidRPr="00F46A1D">
        <w:rPr>
          <w:sz w:val="22"/>
        </w:rPr>
        <w:t xml:space="preserve">, </w:t>
      </w:r>
      <w:proofErr w:type="spellStart"/>
      <w:r w:rsidR="007D7EBF" w:rsidRPr="00F46A1D">
        <w:rPr>
          <w:sz w:val="22"/>
        </w:rPr>
        <w:t>Abhirami</w:t>
      </w:r>
      <w:proofErr w:type="spellEnd"/>
      <w:r w:rsidR="007D7EBF" w:rsidRPr="00F46A1D">
        <w:rPr>
          <w:sz w:val="22"/>
        </w:rPr>
        <w:t xml:space="preserve"> Iyer</w:t>
      </w:r>
      <w:r w:rsidR="00E73761">
        <w:rPr>
          <w:sz w:val="22"/>
        </w:rPr>
        <w:t xml:space="preserve"> </w:t>
      </w:r>
      <w:r w:rsidR="00EC30CE" w:rsidRPr="00F46A1D">
        <w:rPr>
          <w:sz w:val="22"/>
        </w:rPr>
        <w:t xml:space="preserve">- former Miss Tamil Nadu who is a popular face in the Tamil </w:t>
      </w:r>
      <w:r w:rsidR="00EC30CE" w:rsidRPr="008E637C">
        <w:rPr>
          <w:sz w:val="22"/>
        </w:rPr>
        <w:t xml:space="preserve">web space, </w:t>
      </w:r>
      <w:r w:rsidR="00961D0C" w:rsidRPr="008E637C">
        <w:rPr>
          <w:sz w:val="22"/>
        </w:rPr>
        <w:t xml:space="preserve">the </w:t>
      </w:r>
      <w:r w:rsidR="00EC30CE" w:rsidRPr="008E637C">
        <w:rPr>
          <w:sz w:val="22"/>
        </w:rPr>
        <w:t xml:space="preserve">young YouTube sensation </w:t>
      </w:r>
      <w:proofErr w:type="spellStart"/>
      <w:r w:rsidR="007D7EBF" w:rsidRPr="008E637C">
        <w:rPr>
          <w:sz w:val="22"/>
        </w:rPr>
        <w:t>Abdool</w:t>
      </w:r>
      <w:proofErr w:type="spellEnd"/>
      <w:r w:rsidR="007D7EBF" w:rsidRPr="008E637C">
        <w:rPr>
          <w:sz w:val="22"/>
        </w:rPr>
        <w:t xml:space="preserve"> and </w:t>
      </w:r>
      <w:r w:rsidR="00EC30CE" w:rsidRPr="008E637C">
        <w:rPr>
          <w:sz w:val="22"/>
        </w:rPr>
        <w:t xml:space="preserve">popular theatre and film artist </w:t>
      </w:r>
      <w:proofErr w:type="spellStart"/>
      <w:r w:rsidR="00E36429" w:rsidRPr="008E637C">
        <w:rPr>
          <w:sz w:val="22"/>
        </w:rPr>
        <w:t>Sebastin</w:t>
      </w:r>
      <w:proofErr w:type="spellEnd"/>
      <w:r w:rsidR="00C4727F" w:rsidRPr="008E637C">
        <w:rPr>
          <w:sz w:val="22"/>
        </w:rPr>
        <w:t>, Anisha</w:t>
      </w:r>
      <w:r w:rsidR="00D8768D" w:rsidRPr="008E637C">
        <w:rPr>
          <w:sz w:val="22"/>
        </w:rPr>
        <w:t xml:space="preserve"> </w:t>
      </w:r>
      <w:r w:rsidR="00E36429" w:rsidRPr="008E637C">
        <w:rPr>
          <w:sz w:val="22"/>
        </w:rPr>
        <w:t>in</w:t>
      </w:r>
      <w:r w:rsidR="00E36429" w:rsidRPr="00F46A1D">
        <w:rPr>
          <w:sz w:val="22"/>
        </w:rPr>
        <w:t xml:space="preserve"> </w:t>
      </w:r>
      <w:r w:rsidRPr="00F46A1D">
        <w:rPr>
          <w:sz w:val="22"/>
        </w:rPr>
        <w:t xml:space="preserve">lead </w:t>
      </w:r>
      <w:r w:rsidR="007D7EBF" w:rsidRPr="00F46A1D">
        <w:rPr>
          <w:sz w:val="22"/>
        </w:rPr>
        <w:t>roles</w:t>
      </w:r>
      <w:r w:rsidR="00E73761">
        <w:rPr>
          <w:sz w:val="22"/>
        </w:rPr>
        <w:t xml:space="preserve"> of this nail-biting web series,</w:t>
      </w:r>
      <w:r w:rsidR="007D7EBF" w:rsidRPr="00F46A1D">
        <w:rPr>
          <w:sz w:val="22"/>
        </w:rPr>
        <w:t xml:space="preserve"> </w:t>
      </w:r>
      <w:r w:rsidR="00961D0C">
        <w:rPr>
          <w:sz w:val="22"/>
        </w:rPr>
        <w:t xml:space="preserve">that </w:t>
      </w:r>
      <w:r w:rsidR="00E36429" w:rsidRPr="00F46A1D">
        <w:rPr>
          <w:sz w:val="22"/>
        </w:rPr>
        <w:t xml:space="preserve">is </w:t>
      </w:r>
      <w:r w:rsidR="00FC32A8" w:rsidRPr="00F46A1D">
        <w:rPr>
          <w:sz w:val="22"/>
        </w:rPr>
        <w:t xml:space="preserve">sure to </w:t>
      </w:r>
      <w:r w:rsidR="007D7EBF" w:rsidRPr="00F46A1D">
        <w:rPr>
          <w:sz w:val="22"/>
        </w:rPr>
        <w:t>leave</w:t>
      </w:r>
      <w:r w:rsidR="00FC32A8" w:rsidRPr="00F46A1D">
        <w:rPr>
          <w:sz w:val="22"/>
        </w:rPr>
        <w:t xml:space="preserve"> you </w:t>
      </w:r>
      <w:r w:rsidR="007D7EBF" w:rsidRPr="00F46A1D">
        <w:rPr>
          <w:sz w:val="22"/>
        </w:rPr>
        <w:t xml:space="preserve">on the edge of your seat and </w:t>
      </w:r>
      <w:r w:rsidR="00FC32A8" w:rsidRPr="00F46A1D">
        <w:rPr>
          <w:sz w:val="22"/>
        </w:rPr>
        <w:t xml:space="preserve">hooked </w:t>
      </w:r>
      <w:r w:rsidR="007D7EBF" w:rsidRPr="00F46A1D">
        <w:rPr>
          <w:sz w:val="22"/>
        </w:rPr>
        <w:t xml:space="preserve">on </w:t>
      </w:r>
      <w:r w:rsidR="00FC32A8" w:rsidRPr="00F46A1D">
        <w:rPr>
          <w:sz w:val="22"/>
        </w:rPr>
        <w:t>till the end.</w:t>
      </w:r>
      <w:r w:rsidR="00FC32A8">
        <w:rPr>
          <w:sz w:val="22"/>
        </w:rPr>
        <w:t xml:space="preserve"> </w:t>
      </w:r>
    </w:p>
    <w:p w14:paraId="222AAF21" w14:textId="5A8D59F5" w:rsidR="001910E3" w:rsidRDefault="001910E3" w:rsidP="00D14FAC">
      <w:pPr>
        <w:spacing w:line="276" w:lineRule="auto"/>
        <w:jc w:val="both"/>
        <w:rPr>
          <w:sz w:val="22"/>
        </w:rPr>
      </w:pPr>
    </w:p>
    <w:p w14:paraId="6E65B544" w14:textId="37EDF4BD" w:rsidR="00DA5DE7" w:rsidRPr="00DA5DE7" w:rsidRDefault="001910E3" w:rsidP="00D14FAC">
      <w:pPr>
        <w:spacing w:line="276" w:lineRule="auto"/>
        <w:jc w:val="both"/>
        <w:rPr>
          <w:color w:val="FF0000"/>
          <w:sz w:val="22"/>
        </w:rPr>
      </w:pPr>
      <w:proofErr w:type="spellStart"/>
      <w:r>
        <w:rPr>
          <w:sz w:val="22"/>
        </w:rPr>
        <w:t>Iru</w:t>
      </w:r>
      <w:proofErr w:type="spellEnd"/>
      <w:r>
        <w:rPr>
          <w:sz w:val="22"/>
        </w:rPr>
        <w:t xml:space="preserve"> </w:t>
      </w:r>
      <w:proofErr w:type="spellStart"/>
      <w:r>
        <w:rPr>
          <w:sz w:val="22"/>
        </w:rPr>
        <w:t>Dhuruvam</w:t>
      </w:r>
      <w:proofErr w:type="spellEnd"/>
      <w:r>
        <w:rPr>
          <w:sz w:val="22"/>
        </w:rPr>
        <w:t xml:space="preserve"> is </w:t>
      </w:r>
      <w:proofErr w:type="spellStart"/>
      <w:r>
        <w:rPr>
          <w:sz w:val="22"/>
        </w:rPr>
        <w:t>SonyLIV’s</w:t>
      </w:r>
      <w:proofErr w:type="spellEnd"/>
      <w:r>
        <w:rPr>
          <w:sz w:val="22"/>
        </w:rPr>
        <w:t xml:space="preserve"> second </w:t>
      </w:r>
      <w:r w:rsidR="00FC32A8">
        <w:rPr>
          <w:sz w:val="22"/>
        </w:rPr>
        <w:t xml:space="preserve">content offering </w:t>
      </w:r>
      <w:r>
        <w:rPr>
          <w:sz w:val="22"/>
        </w:rPr>
        <w:t xml:space="preserve">for its Tamil audience. Post its foray in the market in May 2019, the platform recently launched the Tamil version of its marquee show Crime Patrol with </w:t>
      </w:r>
      <w:r w:rsidR="007D7EBF">
        <w:rPr>
          <w:sz w:val="22"/>
        </w:rPr>
        <w:t xml:space="preserve">actor </w:t>
      </w:r>
      <w:r>
        <w:rPr>
          <w:sz w:val="22"/>
        </w:rPr>
        <w:t>Ganesh Venkatraman that</w:t>
      </w:r>
      <w:r w:rsidR="001639FC">
        <w:rPr>
          <w:sz w:val="22"/>
        </w:rPr>
        <w:t xml:space="preserve"> has got the audience talking. With </w:t>
      </w:r>
      <w:r w:rsidR="00D14FAC">
        <w:rPr>
          <w:sz w:val="22"/>
        </w:rPr>
        <w:t xml:space="preserve">tailormade stories </w:t>
      </w:r>
      <w:r w:rsidR="001639FC">
        <w:rPr>
          <w:sz w:val="22"/>
        </w:rPr>
        <w:t xml:space="preserve">like </w:t>
      </w:r>
      <w:proofErr w:type="spellStart"/>
      <w:r w:rsidR="001639FC">
        <w:rPr>
          <w:sz w:val="22"/>
        </w:rPr>
        <w:t>Iru</w:t>
      </w:r>
      <w:proofErr w:type="spellEnd"/>
      <w:r w:rsidR="001639FC">
        <w:rPr>
          <w:sz w:val="22"/>
        </w:rPr>
        <w:t xml:space="preserve"> </w:t>
      </w:r>
      <w:proofErr w:type="spellStart"/>
      <w:r w:rsidR="001639FC">
        <w:rPr>
          <w:sz w:val="22"/>
        </w:rPr>
        <w:t>Dhuruvam</w:t>
      </w:r>
      <w:proofErr w:type="spellEnd"/>
      <w:r w:rsidR="001639FC">
        <w:rPr>
          <w:sz w:val="22"/>
        </w:rPr>
        <w:t>,</w:t>
      </w:r>
      <w:r w:rsidR="007D7EBF">
        <w:rPr>
          <w:sz w:val="22"/>
        </w:rPr>
        <w:t xml:space="preserve"> Crime Patrol</w:t>
      </w:r>
      <w:r w:rsidR="005165A2">
        <w:rPr>
          <w:sz w:val="22"/>
        </w:rPr>
        <w:t xml:space="preserve">, </w:t>
      </w:r>
      <w:r w:rsidR="005C5197">
        <w:rPr>
          <w:sz w:val="22"/>
        </w:rPr>
        <w:t xml:space="preserve">My </w:t>
      </w:r>
      <w:proofErr w:type="spellStart"/>
      <w:r w:rsidR="005C5197">
        <w:rPr>
          <w:sz w:val="22"/>
        </w:rPr>
        <w:t>Marappu</w:t>
      </w:r>
      <w:proofErr w:type="spellEnd"/>
      <w:r w:rsidR="005C5197">
        <w:rPr>
          <w:sz w:val="22"/>
        </w:rPr>
        <w:t xml:space="preserve">, Cookies and </w:t>
      </w:r>
      <w:r w:rsidR="005165A2">
        <w:rPr>
          <w:sz w:val="22"/>
        </w:rPr>
        <w:t>th</w:t>
      </w:r>
      <w:r w:rsidR="005C5197">
        <w:rPr>
          <w:sz w:val="22"/>
        </w:rPr>
        <w:t xml:space="preserve">e upcoming Tamil original </w:t>
      </w:r>
      <w:proofErr w:type="spellStart"/>
      <w:r w:rsidR="005C5197">
        <w:rPr>
          <w:sz w:val="22"/>
        </w:rPr>
        <w:t>Aivar</w:t>
      </w:r>
      <w:proofErr w:type="spellEnd"/>
      <w:r w:rsidR="005165A2">
        <w:rPr>
          <w:sz w:val="22"/>
        </w:rPr>
        <w:t xml:space="preserve"> </w:t>
      </w:r>
      <w:r w:rsidR="007D7EBF">
        <w:rPr>
          <w:sz w:val="22"/>
        </w:rPr>
        <w:t>amongst others</w:t>
      </w:r>
      <w:r w:rsidR="005C5197">
        <w:rPr>
          <w:sz w:val="22"/>
        </w:rPr>
        <w:t xml:space="preserve"> </w:t>
      </w:r>
      <w:proofErr w:type="spellStart"/>
      <w:r w:rsidR="001639FC">
        <w:rPr>
          <w:sz w:val="22"/>
        </w:rPr>
        <w:t>SonyLIV</w:t>
      </w:r>
      <w:proofErr w:type="spellEnd"/>
      <w:r w:rsidR="001639FC">
        <w:rPr>
          <w:sz w:val="22"/>
        </w:rPr>
        <w:t xml:space="preserve"> plans to pique the interest of its Tamil audience</w:t>
      </w:r>
      <w:r w:rsidR="00DA5DE7">
        <w:rPr>
          <w:sz w:val="22"/>
        </w:rPr>
        <w:t xml:space="preserve"> </w:t>
      </w:r>
      <w:r w:rsidR="007D7EBF">
        <w:rPr>
          <w:sz w:val="22"/>
        </w:rPr>
        <w:t>by engaging them with localised content</w:t>
      </w:r>
      <w:r w:rsidR="005C5197">
        <w:rPr>
          <w:sz w:val="22"/>
        </w:rPr>
        <w:t xml:space="preserve"> rooted in</w:t>
      </w:r>
      <w:r w:rsidR="00E73761">
        <w:rPr>
          <w:sz w:val="22"/>
        </w:rPr>
        <w:t xml:space="preserve"> Tamil traditions and sensibilities</w:t>
      </w:r>
      <w:r w:rsidR="001639FC">
        <w:rPr>
          <w:sz w:val="22"/>
        </w:rPr>
        <w:t xml:space="preserve">. </w:t>
      </w:r>
      <w:r w:rsidR="00E1026C">
        <w:rPr>
          <w:sz w:val="22"/>
        </w:rPr>
        <w:t xml:space="preserve">Additionally, some of the most popular shows </w:t>
      </w:r>
      <w:r w:rsidR="00E73761">
        <w:rPr>
          <w:sz w:val="22"/>
        </w:rPr>
        <w:t>from</w:t>
      </w:r>
      <w:r w:rsidR="005C5197">
        <w:rPr>
          <w:sz w:val="22"/>
        </w:rPr>
        <w:t xml:space="preserve"> SonyLIV </w:t>
      </w:r>
      <w:r w:rsidR="00E1026C">
        <w:rPr>
          <w:sz w:val="22"/>
        </w:rPr>
        <w:t>include</w:t>
      </w:r>
      <w:r w:rsidR="005C5197">
        <w:rPr>
          <w:sz w:val="22"/>
        </w:rPr>
        <w:t xml:space="preserve"> </w:t>
      </w:r>
      <w:r w:rsidR="00E1026C">
        <w:rPr>
          <w:sz w:val="22"/>
        </w:rPr>
        <w:t xml:space="preserve">TVF originals such as Pitchers, Permanent Roommates, Tripling, </w:t>
      </w:r>
      <w:r w:rsidR="00E73761">
        <w:rPr>
          <w:sz w:val="22"/>
        </w:rPr>
        <w:t>along with</w:t>
      </w:r>
      <w:r w:rsidR="00E1026C">
        <w:rPr>
          <w:sz w:val="22"/>
        </w:rPr>
        <w:t xml:space="preserve"> </w:t>
      </w:r>
      <w:r w:rsidR="00E73761">
        <w:rPr>
          <w:sz w:val="22"/>
        </w:rPr>
        <w:t xml:space="preserve">over </w:t>
      </w:r>
      <w:r w:rsidR="00E1026C">
        <w:rPr>
          <w:sz w:val="22"/>
        </w:rPr>
        <w:t>40 iconic shows</w:t>
      </w:r>
      <w:r w:rsidR="005C5197">
        <w:rPr>
          <w:sz w:val="22"/>
        </w:rPr>
        <w:t xml:space="preserve"> from Sony Pictures Networks India (SPN) content library like CID, Patiala Babes, Ladies Special, Aladdin, </w:t>
      </w:r>
      <w:proofErr w:type="spellStart"/>
      <w:r w:rsidR="005C5197">
        <w:rPr>
          <w:sz w:val="22"/>
        </w:rPr>
        <w:t>Beyhadh</w:t>
      </w:r>
      <w:proofErr w:type="spellEnd"/>
      <w:r w:rsidR="005C5197">
        <w:rPr>
          <w:sz w:val="22"/>
        </w:rPr>
        <w:t xml:space="preserve"> amongst others</w:t>
      </w:r>
      <w:r w:rsidR="00E1026C">
        <w:rPr>
          <w:sz w:val="22"/>
        </w:rPr>
        <w:t xml:space="preserve"> are available in Tamil to the audience for a customized entertainment experience. </w:t>
      </w:r>
    </w:p>
    <w:bookmarkEnd w:id="3"/>
    <w:p w14:paraId="5B542539" w14:textId="29720957" w:rsidR="00E1026C" w:rsidRDefault="00E1026C" w:rsidP="00D14FAC">
      <w:pPr>
        <w:spacing w:line="276" w:lineRule="auto"/>
        <w:jc w:val="both"/>
        <w:rPr>
          <w:sz w:val="22"/>
        </w:rPr>
      </w:pPr>
    </w:p>
    <w:p w14:paraId="4BB1DA09" w14:textId="77777777" w:rsidR="00D14FAC" w:rsidRDefault="00D14FAC" w:rsidP="00D14FAC">
      <w:pPr>
        <w:spacing w:line="276" w:lineRule="auto"/>
        <w:jc w:val="both"/>
        <w:rPr>
          <w:rFonts w:eastAsia="Arial" w:cs="Arial"/>
          <w:b/>
          <w:sz w:val="22"/>
        </w:rPr>
      </w:pPr>
      <w:r w:rsidRPr="00DC3327">
        <w:rPr>
          <w:rFonts w:eastAsia="Arial" w:cs="Arial"/>
          <w:b/>
          <w:sz w:val="22"/>
          <w:u w:val="single"/>
        </w:rPr>
        <w:t>Comments</w:t>
      </w:r>
      <w:r w:rsidRPr="00DC3327">
        <w:rPr>
          <w:rFonts w:eastAsia="Arial" w:cs="Arial"/>
          <w:b/>
          <w:sz w:val="22"/>
        </w:rPr>
        <w:t>:</w:t>
      </w:r>
    </w:p>
    <w:p w14:paraId="7010B5EF" w14:textId="3957BDC6" w:rsidR="00D14FAC" w:rsidRPr="008732D0" w:rsidRDefault="00D14FAC" w:rsidP="00D14FAC">
      <w:pPr>
        <w:spacing w:line="276" w:lineRule="auto"/>
        <w:jc w:val="both"/>
        <w:rPr>
          <w:rFonts w:eastAsia="Arial" w:cs="Arial"/>
          <w:b/>
          <w:sz w:val="22"/>
          <w:szCs w:val="22"/>
        </w:rPr>
      </w:pPr>
      <w:r w:rsidRPr="008732D0">
        <w:rPr>
          <w:rFonts w:eastAsia="Arial" w:cs="Arial"/>
          <w:b/>
          <w:sz w:val="22"/>
          <w:szCs w:val="22"/>
        </w:rPr>
        <w:t>Uday Sodhi Business Head Digital Sony Pictures Networks India</w:t>
      </w:r>
    </w:p>
    <w:p w14:paraId="4957A17C" w14:textId="6B1898BE" w:rsidR="00094294" w:rsidRDefault="00D14FAC" w:rsidP="00D14FAC">
      <w:pPr>
        <w:pStyle w:val="NoSpacing"/>
        <w:spacing w:line="276" w:lineRule="auto"/>
        <w:jc w:val="both"/>
        <w:rPr>
          <w:b/>
          <w:color w:val="0070C0"/>
          <w:sz w:val="22"/>
          <w:szCs w:val="22"/>
        </w:rPr>
      </w:pPr>
      <w:r w:rsidRPr="00B276D8">
        <w:rPr>
          <w:b/>
          <w:color w:val="0070C0"/>
          <w:sz w:val="22"/>
          <w:szCs w:val="22"/>
        </w:rPr>
        <w:lastRenderedPageBreak/>
        <w:t>“</w:t>
      </w:r>
      <w:r w:rsidR="00094294" w:rsidRPr="00B276D8">
        <w:rPr>
          <w:b/>
          <w:color w:val="0070C0"/>
          <w:sz w:val="22"/>
          <w:szCs w:val="22"/>
        </w:rPr>
        <w:t xml:space="preserve">This </w:t>
      </w:r>
      <w:r w:rsidR="00B10EBC" w:rsidRPr="00B276D8">
        <w:rPr>
          <w:b/>
          <w:color w:val="0070C0"/>
          <w:sz w:val="22"/>
          <w:szCs w:val="22"/>
        </w:rPr>
        <w:t xml:space="preserve">partnership with Applause Entertainment </w:t>
      </w:r>
      <w:r w:rsidR="00094294" w:rsidRPr="00B276D8">
        <w:rPr>
          <w:b/>
          <w:color w:val="0070C0"/>
          <w:sz w:val="22"/>
          <w:szCs w:val="22"/>
        </w:rPr>
        <w:t xml:space="preserve">blends </w:t>
      </w:r>
      <w:r w:rsidR="00C15D79" w:rsidRPr="00B276D8">
        <w:rPr>
          <w:b/>
          <w:color w:val="0070C0"/>
          <w:sz w:val="22"/>
          <w:szCs w:val="22"/>
        </w:rPr>
        <w:t xml:space="preserve">our </w:t>
      </w:r>
      <w:r w:rsidR="00094294" w:rsidRPr="00B276D8">
        <w:rPr>
          <w:b/>
          <w:color w:val="0070C0"/>
          <w:sz w:val="22"/>
          <w:szCs w:val="22"/>
        </w:rPr>
        <w:t xml:space="preserve">in-depth consumer understanding with their finesse in storytelling. With </w:t>
      </w:r>
      <w:r w:rsidR="00020442">
        <w:rPr>
          <w:b/>
          <w:color w:val="0070C0"/>
          <w:sz w:val="22"/>
          <w:szCs w:val="22"/>
        </w:rPr>
        <w:t>‘</w:t>
      </w:r>
      <w:proofErr w:type="spellStart"/>
      <w:r w:rsidR="00094294" w:rsidRPr="00B276D8">
        <w:rPr>
          <w:b/>
          <w:color w:val="0070C0"/>
          <w:sz w:val="22"/>
          <w:szCs w:val="22"/>
        </w:rPr>
        <w:t>Iru</w:t>
      </w:r>
      <w:proofErr w:type="spellEnd"/>
      <w:r w:rsidR="00094294" w:rsidRPr="00B276D8">
        <w:rPr>
          <w:b/>
          <w:color w:val="0070C0"/>
          <w:sz w:val="22"/>
          <w:szCs w:val="22"/>
        </w:rPr>
        <w:t xml:space="preserve"> </w:t>
      </w:r>
      <w:proofErr w:type="spellStart"/>
      <w:r w:rsidR="00094294" w:rsidRPr="00B276D8">
        <w:rPr>
          <w:b/>
          <w:color w:val="0070C0"/>
          <w:sz w:val="22"/>
          <w:szCs w:val="22"/>
        </w:rPr>
        <w:t>Dhuruvam</w:t>
      </w:r>
      <w:proofErr w:type="spellEnd"/>
      <w:r w:rsidR="00020442">
        <w:rPr>
          <w:b/>
          <w:color w:val="0070C0"/>
          <w:sz w:val="22"/>
          <w:szCs w:val="22"/>
        </w:rPr>
        <w:t>’</w:t>
      </w:r>
      <w:r w:rsidR="00094294" w:rsidRPr="00B276D8">
        <w:rPr>
          <w:b/>
          <w:color w:val="0070C0"/>
          <w:sz w:val="22"/>
          <w:szCs w:val="22"/>
        </w:rPr>
        <w:t xml:space="preserve">, we plan to scale up our Tamil offerings and </w:t>
      </w:r>
      <w:r w:rsidR="00B276D8">
        <w:rPr>
          <w:b/>
          <w:color w:val="0070C0"/>
          <w:sz w:val="22"/>
          <w:szCs w:val="22"/>
        </w:rPr>
        <w:t xml:space="preserve">be the </w:t>
      </w:r>
      <w:proofErr w:type="gramStart"/>
      <w:r w:rsidR="00B276D8">
        <w:rPr>
          <w:b/>
          <w:color w:val="0070C0"/>
          <w:sz w:val="22"/>
          <w:szCs w:val="22"/>
        </w:rPr>
        <w:t>go to</w:t>
      </w:r>
      <w:proofErr w:type="gramEnd"/>
      <w:r w:rsidR="00B276D8">
        <w:rPr>
          <w:b/>
          <w:color w:val="0070C0"/>
          <w:sz w:val="22"/>
          <w:szCs w:val="22"/>
        </w:rPr>
        <w:t xml:space="preserve"> OTT destination for</w:t>
      </w:r>
      <w:r w:rsidR="00094294" w:rsidRPr="00B276D8">
        <w:rPr>
          <w:b/>
          <w:color w:val="0070C0"/>
          <w:sz w:val="22"/>
          <w:szCs w:val="22"/>
        </w:rPr>
        <w:t xml:space="preserve"> the local audience. In a cluttered market like India, such collaborations are a leap towards an evolved ecosystem and will strengthen our promise of delivering cutting edge stories </w:t>
      </w:r>
      <w:r w:rsidR="00B276D8">
        <w:rPr>
          <w:b/>
          <w:color w:val="0070C0"/>
          <w:sz w:val="22"/>
          <w:szCs w:val="22"/>
        </w:rPr>
        <w:t>in the digital space</w:t>
      </w:r>
      <w:r w:rsidR="00094294" w:rsidRPr="00B276D8">
        <w:rPr>
          <w:b/>
          <w:color w:val="0070C0"/>
          <w:sz w:val="22"/>
          <w:szCs w:val="22"/>
        </w:rPr>
        <w:t xml:space="preserve">. </w:t>
      </w:r>
      <w:r w:rsidR="0059644E" w:rsidRPr="00B276D8">
        <w:rPr>
          <w:b/>
          <w:color w:val="0070C0"/>
          <w:sz w:val="22"/>
          <w:szCs w:val="22"/>
        </w:rPr>
        <w:t xml:space="preserve">We </w:t>
      </w:r>
      <w:r w:rsidR="00094294" w:rsidRPr="00B276D8">
        <w:rPr>
          <w:b/>
          <w:color w:val="0070C0"/>
          <w:sz w:val="22"/>
          <w:szCs w:val="22"/>
        </w:rPr>
        <w:t xml:space="preserve">look forward to a long term and fruitful association with </w:t>
      </w:r>
      <w:r w:rsidR="0059644E" w:rsidRPr="00B276D8">
        <w:rPr>
          <w:b/>
          <w:color w:val="0070C0"/>
          <w:sz w:val="22"/>
          <w:szCs w:val="22"/>
        </w:rPr>
        <w:t xml:space="preserve">Applause Entertainment </w:t>
      </w:r>
      <w:r w:rsidR="00724907">
        <w:rPr>
          <w:b/>
          <w:color w:val="0070C0"/>
          <w:sz w:val="22"/>
          <w:szCs w:val="22"/>
        </w:rPr>
        <w:t xml:space="preserve">as we </w:t>
      </w:r>
      <w:r w:rsidR="00170E1C">
        <w:rPr>
          <w:b/>
          <w:color w:val="0070C0"/>
          <w:sz w:val="22"/>
          <w:szCs w:val="22"/>
        </w:rPr>
        <w:t xml:space="preserve">collaborate </w:t>
      </w:r>
      <w:r w:rsidR="00724907">
        <w:rPr>
          <w:b/>
          <w:color w:val="0070C0"/>
          <w:sz w:val="22"/>
          <w:szCs w:val="22"/>
        </w:rPr>
        <w:t>to diversify our content offerings for the region</w:t>
      </w:r>
      <w:r w:rsidR="00B276D8">
        <w:rPr>
          <w:b/>
          <w:color w:val="0070C0"/>
          <w:sz w:val="22"/>
          <w:szCs w:val="22"/>
        </w:rPr>
        <w:t>.</w:t>
      </w:r>
      <w:r w:rsidR="00094294" w:rsidRPr="00B276D8">
        <w:rPr>
          <w:b/>
          <w:color w:val="0070C0"/>
          <w:sz w:val="22"/>
          <w:szCs w:val="22"/>
        </w:rPr>
        <w:t xml:space="preserve">” </w:t>
      </w:r>
    </w:p>
    <w:p w14:paraId="3A0B565D" w14:textId="77777777" w:rsidR="005C5197" w:rsidRDefault="005C5197" w:rsidP="00D14FAC">
      <w:pPr>
        <w:pStyle w:val="NoSpacing"/>
        <w:spacing w:line="276" w:lineRule="auto"/>
        <w:jc w:val="both"/>
        <w:rPr>
          <w:b/>
          <w:color w:val="0070C0"/>
          <w:sz w:val="22"/>
          <w:szCs w:val="22"/>
        </w:rPr>
      </w:pPr>
    </w:p>
    <w:p w14:paraId="6175B24E" w14:textId="503DE928" w:rsidR="00B276D8" w:rsidRPr="00B276D8" w:rsidRDefault="00B276D8" w:rsidP="00D14FAC">
      <w:pPr>
        <w:pStyle w:val="NoSpacing"/>
        <w:spacing w:line="276" w:lineRule="auto"/>
        <w:jc w:val="both"/>
        <w:rPr>
          <w:b/>
          <w:color w:val="0070C0"/>
          <w:sz w:val="22"/>
          <w:szCs w:val="22"/>
        </w:rPr>
      </w:pPr>
      <w:r w:rsidRPr="00C4727F">
        <w:rPr>
          <w:b/>
          <w:sz w:val="22"/>
          <w:szCs w:val="22"/>
        </w:rPr>
        <w:t>Sameer Nair, CEO, Applause Entertainment:</w:t>
      </w:r>
    </w:p>
    <w:p w14:paraId="5A2D9307" w14:textId="48240C59" w:rsidR="00C15D79" w:rsidRPr="00C4727F" w:rsidRDefault="00C4727F" w:rsidP="00D14FAC">
      <w:pPr>
        <w:pStyle w:val="NoSpacing"/>
        <w:spacing w:line="276" w:lineRule="auto"/>
        <w:jc w:val="both"/>
        <w:rPr>
          <w:b/>
          <w:color w:val="0070C0"/>
          <w:sz w:val="22"/>
          <w:szCs w:val="22"/>
        </w:rPr>
      </w:pPr>
      <w:r w:rsidRPr="008E637C">
        <w:rPr>
          <w:b/>
          <w:color w:val="0070C0"/>
          <w:sz w:val="22"/>
          <w:szCs w:val="22"/>
        </w:rPr>
        <w:t>“India is a mass of niches and at Applause we want to build a diverse content repertoire to appeal to every audience palate. The launch of ‘</w:t>
      </w:r>
      <w:proofErr w:type="spellStart"/>
      <w:r w:rsidRPr="008E637C">
        <w:rPr>
          <w:b/>
          <w:color w:val="0070C0"/>
          <w:sz w:val="22"/>
          <w:szCs w:val="22"/>
        </w:rPr>
        <w:t>Iru</w:t>
      </w:r>
      <w:proofErr w:type="spellEnd"/>
      <w:r w:rsidRPr="008E637C">
        <w:rPr>
          <w:b/>
          <w:color w:val="0070C0"/>
          <w:sz w:val="22"/>
          <w:szCs w:val="22"/>
        </w:rPr>
        <w:t xml:space="preserve"> </w:t>
      </w:r>
      <w:proofErr w:type="spellStart"/>
      <w:r w:rsidRPr="008E637C">
        <w:rPr>
          <w:b/>
          <w:color w:val="0070C0"/>
          <w:sz w:val="22"/>
          <w:szCs w:val="22"/>
        </w:rPr>
        <w:t>Dhuruvam</w:t>
      </w:r>
      <w:proofErr w:type="spellEnd"/>
      <w:r w:rsidRPr="008E637C">
        <w:rPr>
          <w:b/>
          <w:color w:val="0070C0"/>
          <w:sz w:val="22"/>
          <w:szCs w:val="22"/>
        </w:rPr>
        <w:t xml:space="preserve">’ is a step towards that direction. It marks our foray into regional content and is the </w:t>
      </w:r>
      <w:r w:rsidR="008E637C" w:rsidRPr="008E637C">
        <w:rPr>
          <w:b/>
          <w:color w:val="0070C0"/>
          <w:sz w:val="22"/>
          <w:szCs w:val="22"/>
        </w:rPr>
        <w:t>first Tamil original partnership f</w:t>
      </w:r>
      <w:r w:rsidRPr="008E637C">
        <w:rPr>
          <w:b/>
          <w:color w:val="0070C0"/>
          <w:sz w:val="22"/>
          <w:szCs w:val="22"/>
        </w:rPr>
        <w:t>or App</w:t>
      </w:r>
      <w:r w:rsidR="00020442" w:rsidRPr="008E637C">
        <w:rPr>
          <w:b/>
          <w:color w:val="0070C0"/>
          <w:sz w:val="22"/>
          <w:szCs w:val="22"/>
        </w:rPr>
        <w:t>lause Entertainment and SonyLIV</w:t>
      </w:r>
      <w:r w:rsidRPr="008E637C">
        <w:rPr>
          <w:b/>
          <w:color w:val="0070C0"/>
          <w:sz w:val="22"/>
          <w:szCs w:val="22"/>
        </w:rPr>
        <w:t>. We are ex</w:t>
      </w:r>
      <w:r w:rsidR="00020442" w:rsidRPr="008E637C">
        <w:rPr>
          <w:b/>
          <w:color w:val="0070C0"/>
          <w:sz w:val="22"/>
          <w:szCs w:val="22"/>
        </w:rPr>
        <w:t>cited to associate with Sony</w:t>
      </w:r>
      <w:r w:rsidRPr="008E637C">
        <w:rPr>
          <w:b/>
          <w:color w:val="0070C0"/>
          <w:sz w:val="22"/>
          <w:szCs w:val="22"/>
        </w:rPr>
        <w:t>LIV and commence our journey of localized content through this show.”</w:t>
      </w:r>
      <w:r w:rsidRPr="00C4727F">
        <w:rPr>
          <w:b/>
          <w:color w:val="0070C0"/>
          <w:sz w:val="22"/>
          <w:szCs w:val="22"/>
        </w:rPr>
        <w:t xml:space="preserve">  </w:t>
      </w:r>
    </w:p>
    <w:bookmarkEnd w:id="0"/>
    <w:p w14:paraId="4C2077BA" w14:textId="561E4F38" w:rsidR="00D14FAC" w:rsidRPr="00530945" w:rsidRDefault="00D14FAC" w:rsidP="00D14FAC">
      <w:pPr>
        <w:pStyle w:val="NoSpacing"/>
        <w:spacing w:line="276" w:lineRule="auto"/>
        <w:jc w:val="both"/>
        <w:rPr>
          <w:color w:val="00B0F0"/>
          <w:sz w:val="22"/>
          <w:szCs w:val="22"/>
        </w:rPr>
      </w:pPr>
    </w:p>
    <w:p w14:paraId="65D5C20F" w14:textId="3399DBA9" w:rsidR="00030ED4" w:rsidRPr="00BB4F03" w:rsidRDefault="007F71BD" w:rsidP="000A564C">
      <w:pPr>
        <w:spacing w:line="276" w:lineRule="auto"/>
        <w:jc w:val="both"/>
        <w:rPr>
          <w:rFonts w:eastAsiaTheme="minorHAnsi" w:cs="Calibri"/>
          <w:b/>
          <w:sz w:val="16"/>
          <w:szCs w:val="16"/>
          <w:u w:val="single"/>
          <w:lang w:val="en-US"/>
        </w:rPr>
      </w:pPr>
      <w:r>
        <w:rPr>
          <w:rFonts w:eastAsiaTheme="minorHAnsi" w:cs="Calibri"/>
          <w:b/>
          <w:sz w:val="16"/>
          <w:szCs w:val="16"/>
          <w:u w:val="single"/>
          <w:lang w:val="en-US"/>
        </w:rPr>
        <w:t>Abo</w:t>
      </w:r>
      <w:r w:rsidR="00BB4F03" w:rsidRPr="00BB4F03">
        <w:rPr>
          <w:rFonts w:eastAsiaTheme="minorHAnsi" w:cs="Calibri"/>
          <w:b/>
          <w:sz w:val="16"/>
          <w:szCs w:val="16"/>
          <w:u w:val="single"/>
          <w:lang w:val="en-US"/>
        </w:rPr>
        <w:t>ut SonyLIV</w:t>
      </w:r>
    </w:p>
    <w:p w14:paraId="5482B4DB" w14:textId="0A3D1801" w:rsidR="00030ED4" w:rsidRPr="002571BB" w:rsidRDefault="00030ED4" w:rsidP="000A564C">
      <w:pPr>
        <w:spacing w:line="276" w:lineRule="auto"/>
        <w:jc w:val="both"/>
        <w:rPr>
          <w:rFonts w:eastAsiaTheme="minorHAnsi"/>
          <w:sz w:val="16"/>
          <w:szCs w:val="16"/>
          <w:lang w:val="en-US"/>
        </w:rPr>
      </w:pPr>
      <w:r w:rsidRPr="002571BB">
        <w:rPr>
          <w:sz w:val="16"/>
          <w:szCs w:val="16"/>
        </w:rPr>
        <w:t>SonyLIV is the first premium Video on demand (VOD) service by Sony Pictures Networks’ (SPN) providing multi-screen engagement for users on all devices. Launched in January 2013,</w:t>
      </w:r>
      <w:r w:rsidR="00FE461D">
        <w:rPr>
          <w:sz w:val="16"/>
          <w:szCs w:val="16"/>
        </w:rPr>
        <w:t xml:space="preserve"> it enables users to discover over 2</w:t>
      </w:r>
      <w:r w:rsidR="00B4311B">
        <w:rPr>
          <w:sz w:val="16"/>
          <w:szCs w:val="16"/>
        </w:rPr>
        <w:t>4</w:t>
      </w:r>
      <w:r w:rsidRPr="002571BB">
        <w:rPr>
          <w:sz w:val="16"/>
          <w:szCs w:val="16"/>
        </w:rPr>
        <w:t xml:space="preserve"> years of rich content from the network channels of S</w:t>
      </w:r>
      <w:r w:rsidR="00FE461D">
        <w:rPr>
          <w:sz w:val="16"/>
          <w:szCs w:val="16"/>
        </w:rPr>
        <w:t xml:space="preserve">ony Pictures Networks India. </w:t>
      </w:r>
      <w:r w:rsidRPr="002571BB">
        <w:rPr>
          <w:sz w:val="16"/>
          <w:szCs w:val="16"/>
        </w:rPr>
        <w:t xml:space="preserve"> It also provides a rich array of movies, strong line-up of events across all sports</w:t>
      </w:r>
      <w:r w:rsidR="00FE461D">
        <w:rPr>
          <w:sz w:val="16"/>
          <w:szCs w:val="16"/>
        </w:rPr>
        <w:t xml:space="preserve">, shows, music, food and fitness. </w:t>
      </w:r>
    </w:p>
    <w:p w14:paraId="3561159E" w14:textId="77777777" w:rsidR="00030ED4" w:rsidRPr="002571BB" w:rsidRDefault="00030ED4" w:rsidP="000A564C">
      <w:pPr>
        <w:spacing w:line="276" w:lineRule="auto"/>
        <w:jc w:val="both"/>
        <w:rPr>
          <w:sz w:val="16"/>
          <w:szCs w:val="16"/>
        </w:rPr>
      </w:pPr>
    </w:p>
    <w:p w14:paraId="688722FE" w14:textId="77777777" w:rsidR="00FE461D" w:rsidRDefault="00EF3132" w:rsidP="000A564C">
      <w:pPr>
        <w:spacing w:line="276" w:lineRule="auto"/>
        <w:jc w:val="both"/>
        <w:rPr>
          <w:sz w:val="16"/>
          <w:szCs w:val="16"/>
        </w:rPr>
      </w:pPr>
      <w:r>
        <w:rPr>
          <w:sz w:val="16"/>
          <w:szCs w:val="16"/>
        </w:rPr>
        <w:t>With 109</w:t>
      </w:r>
      <w:r w:rsidR="00BB4F03">
        <w:rPr>
          <w:sz w:val="16"/>
          <w:szCs w:val="16"/>
        </w:rPr>
        <w:t xml:space="preserve"> </w:t>
      </w:r>
      <w:r w:rsidR="00030ED4" w:rsidRPr="002571BB">
        <w:rPr>
          <w:sz w:val="16"/>
          <w:szCs w:val="16"/>
        </w:rPr>
        <w:t>million app downloads so far, SonyLIV is the first amongst its competition to provide original exclusive premium content. As a true pioneer in its space, SonyLIV launched India’s first-ever original show exclusively for the online platform</w:t>
      </w:r>
      <w:r w:rsidR="00FE461D">
        <w:rPr>
          <w:sz w:val="16"/>
          <w:szCs w:val="16"/>
        </w:rPr>
        <w:t xml:space="preserve">. </w:t>
      </w:r>
      <w:r w:rsidR="00030ED4" w:rsidRPr="002571BB">
        <w:rPr>
          <w:sz w:val="16"/>
          <w:szCs w:val="16"/>
        </w:rPr>
        <w:t>Streaming the biggest football tournament, the 2018 F</w:t>
      </w:r>
      <w:r w:rsidR="00FE461D">
        <w:rPr>
          <w:sz w:val="16"/>
          <w:szCs w:val="16"/>
        </w:rPr>
        <w:t xml:space="preserve">IFA World Cup Russia on SonyLIV made it the </w:t>
      </w:r>
      <w:r w:rsidR="00030ED4" w:rsidRPr="002571BB">
        <w:rPr>
          <w:sz w:val="16"/>
          <w:szCs w:val="16"/>
        </w:rPr>
        <w:t xml:space="preserve">most preferred online destination for football fans. SonyLIV also live streamed the India tour of South Africa, India tour of England and the India tour of Australia in </w:t>
      </w:r>
      <w:r w:rsidR="00FE461D">
        <w:rPr>
          <w:sz w:val="16"/>
          <w:szCs w:val="16"/>
        </w:rPr>
        <w:t xml:space="preserve">2018. It is the home for the biggest football leagues like UEFA Champions League, UEFA Europa League, La Liga and more. </w:t>
      </w:r>
    </w:p>
    <w:p w14:paraId="235646E3" w14:textId="77777777" w:rsidR="00FE461D" w:rsidRDefault="00FE461D" w:rsidP="000A564C">
      <w:pPr>
        <w:spacing w:line="276" w:lineRule="auto"/>
        <w:jc w:val="both"/>
        <w:rPr>
          <w:sz w:val="16"/>
          <w:szCs w:val="16"/>
        </w:rPr>
      </w:pPr>
    </w:p>
    <w:p w14:paraId="3FEA396C" w14:textId="77777777" w:rsidR="00BB4F03" w:rsidRDefault="00BB4F03" w:rsidP="000A564C">
      <w:pPr>
        <w:spacing w:line="276" w:lineRule="auto"/>
        <w:jc w:val="both"/>
        <w:rPr>
          <w:sz w:val="16"/>
          <w:szCs w:val="16"/>
        </w:rPr>
      </w:pPr>
      <w:r>
        <w:rPr>
          <w:sz w:val="16"/>
          <w:szCs w:val="16"/>
        </w:rPr>
        <w:t xml:space="preserve">SonyLIV has TVF content like Tripling Season 1 and 2. It also has American entertainment giant Lionsgate Play’s top-rated shows on the platform. </w:t>
      </w:r>
      <w:r w:rsidR="00FE461D">
        <w:rPr>
          <w:sz w:val="16"/>
          <w:szCs w:val="16"/>
        </w:rPr>
        <w:t xml:space="preserve">SonyLIV has a host of </w:t>
      </w:r>
      <w:r>
        <w:rPr>
          <w:sz w:val="16"/>
          <w:szCs w:val="16"/>
        </w:rPr>
        <w:t xml:space="preserve">award-winning </w:t>
      </w:r>
      <w:r w:rsidR="00030ED4" w:rsidRPr="002571BB">
        <w:rPr>
          <w:sz w:val="16"/>
          <w:szCs w:val="16"/>
        </w:rPr>
        <w:t>English content with award winning shows like The Good Doctor, Mr. Mercede</w:t>
      </w:r>
      <w:r>
        <w:rPr>
          <w:sz w:val="16"/>
          <w:szCs w:val="16"/>
        </w:rPr>
        <w:t>s, Damages, Counterpart and The Handmaid’s Tale</w:t>
      </w:r>
      <w:r w:rsidR="00030ED4" w:rsidRPr="002571BB">
        <w:rPr>
          <w:sz w:val="16"/>
          <w:szCs w:val="16"/>
        </w:rPr>
        <w:t>.</w:t>
      </w:r>
      <w:r>
        <w:rPr>
          <w:sz w:val="16"/>
          <w:szCs w:val="16"/>
        </w:rPr>
        <w:t xml:space="preserve"> </w:t>
      </w:r>
      <w:r w:rsidR="00030ED4" w:rsidRPr="002571BB">
        <w:rPr>
          <w:sz w:val="16"/>
          <w:szCs w:val="16"/>
        </w:rPr>
        <w:t xml:space="preserve">  </w:t>
      </w:r>
    </w:p>
    <w:p w14:paraId="17A9BE9A" w14:textId="77777777" w:rsidR="00030ED4" w:rsidRDefault="008C35E0" w:rsidP="000A564C">
      <w:pPr>
        <w:spacing w:line="276" w:lineRule="auto"/>
        <w:jc w:val="both"/>
        <w:rPr>
          <w:sz w:val="16"/>
          <w:szCs w:val="16"/>
        </w:rPr>
      </w:pPr>
      <w:hyperlink r:id="rId11" w:history="1">
        <w:r w:rsidR="00030ED4" w:rsidRPr="002571BB">
          <w:rPr>
            <w:rStyle w:val="Hyperlink"/>
            <w:sz w:val="16"/>
            <w:szCs w:val="16"/>
          </w:rPr>
          <w:t>www.sonyliv.com</w:t>
        </w:r>
      </w:hyperlink>
      <w:r w:rsidR="00030ED4" w:rsidRPr="002571BB">
        <w:rPr>
          <w:sz w:val="16"/>
          <w:szCs w:val="16"/>
        </w:rPr>
        <w:t xml:space="preserve"> </w:t>
      </w:r>
    </w:p>
    <w:bookmarkEnd w:id="1"/>
    <w:bookmarkEnd w:id="2"/>
    <w:p w14:paraId="6601CFAB" w14:textId="7F7430E0" w:rsidR="00615E6F" w:rsidRDefault="00615E6F" w:rsidP="000A564C">
      <w:pPr>
        <w:spacing w:line="276" w:lineRule="auto"/>
        <w:jc w:val="both"/>
        <w:rPr>
          <w:rStyle w:val="normaltextrun"/>
          <w:rFonts w:cs="Arial"/>
          <w:b/>
          <w:bCs/>
          <w:color w:val="000000"/>
          <w:sz w:val="16"/>
          <w:szCs w:val="16"/>
          <w:u w:val="single"/>
        </w:rPr>
      </w:pPr>
    </w:p>
    <w:p w14:paraId="7407E33E" w14:textId="77777777" w:rsidR="000637CF" w:rsidRPr="000637CF" w:rsidRDefault="000637CF" w:rsidP="000637CF">
      <w:pPr>
        <w:spacing w:line="276" w:lineRule="auto"/>
        <w:jc w:val="both"/>
        <w:rPr>
          <w:rStyle w:val="normaltextrun"/>
          <w:rFonts w:cs="Arial"/>
          <w:b/>
          <w:bCs/>
          <w:color w:val="000000"/>
          <w:sz w:val="16"/>
          <w:szCs w:val="16"/>
          <w:u w:val="single"/>
        </w:rPr>
      </w:pPr>
      <w:r w:rsidRPr="000637CF">
        <w:rPr>
          <w:rStyle w:val="normaltextrun"/>
          <w:rFonts w:cs="Arial"/>
          <w:b/>
          <w:bCs/>
          <w:color w:val="000000"/>
          <w:sz w:val="16"/>
          <w:szCs w:val="16"/>
          <w:u w:val="single"/>
        </w:rPr>
        <w:t xml:space="preserve">About Sony Pictures Networks India (SPN)  </w:t>
      </w:r>
    </w:p>
    <w:p w14:paraId="6DA5B43C" w14:textId="77777777" w:rsidR="000637CF" w:rsidRPr="0068661A" w:rsidRDefault="000637CF" w:rsidP="000637CF">
      <w:pPr>
        <w:spacing w:line="276" w:lineRule="auto"/>
        <w:jc w:val="both"/>
        <w:rPr>
          <w:rStyle w:val="normaltextrun"/>
          <w:rFonts w:cs="Arial"/>
          <w:bCs/>
          <w:color w:val="000000"/>
          <w:sz w:val="16"/>
          <w:szCs w:val="16"/>
        </w:rPr>
      </w:pPr>
      <w:r w:rsidRPr="0068661A">
        <w:rPr>
          <w:rStyle w:val="normaltextrun"/>
          <w:rFonts w:cs="Arial"/>
          <w:bCs/>
          <w:color w:val="000000"/>
          <w:sz w:val="16"/>
          <w:szCs w:val="16"/>
        </w:rPr>
        <w:t xml:space="preserve">Sony Pictures Networks India (SPN), is an indirect wholly owned subsidiary of Sony Corporation, Japan. </w:t>
      </w:r>
    </w:p>
    <w:p w14:paraId="09006599" w14:textId="77777777" w:rsidR="000637CF" w:rsidRPr="0068661A" w:rsidRDefault="000637CF" w:rsidP="000637CF">
      <w:pPr>
        <w:spacing w:line="276" w:lineRule="auto"/>
        <w:jc w:val="both"/>
        <w:rPr>
          <w:rStyle w:val="normaltextrun"/>
          <w:rFonts w:cs="Arial"/>
          <w:bCs/>
          <w:color w:val="000000"/>
          <w:sz w:val="16"/>
          <w:szCs w:val="16"/>
        </w:rPr>
      </w:pPr>
    </w:p>
    <w:p w14:paraId="6F466589" w14:textId="77777777" w:rsidR="000637CF" w:rsidRPr="0068661A" w:rsidRDefault="000637CF" w:rsidP="000637CF">
      <w:pPr>
        <w:spacing w:line="276" w:lineRule="auto"/>
        <w:jc w:val="both"/>
        <w:rPr>
          <w:rStyle w:val="normaltextrun"/>
          <w:rFonts w:cs="Arial"/>
          <w:bCs/>
          <w:color w:val="000000"/>
          <w:sz w:val="16"/>
          <w:szCs w:val="16"/>
        </w:rPr>
      </w:pPr>
      <w:r w:rsidRPr="0068661A">
        <w:rPr>
          <w:rStyle w:val="normaltextrun"/>
          <w:rFonts w:cs="Arial"/>
          <w:bCs/>
          <w:color w:val="000000"/>
          <w:sz w:val="16"/>
          <w:szCs w:val="16"/>
        </w:rPr>
        <w:t>SPN has several channels including Sony Entertainment Television (SET and SET HD), one of India's leading Hindi general entertainment television channels; MAX, India's premium Hindi movies and special events channel; MAX 2, another Hindi movie channel showcasing great India Cinema; MAX HD, a high definition Hindi movie channel airing premium quality films; WAH, the FTA channel for Hindi movies; SAB and SAB HD the family-oriented Hindi comedy entertainment channels; PAL, a genre leader in rural Hindi speaking markets (HSM) showcasing the best of Hindi general entertainment and Hindi movies from SPN’s content library; PIX and PIX HD, the English movie channels; AXN and AXN HD, the channels showcasing the best in Reality, Entertainment and Drama; Sony BBC Earth and Sony BBC Earth HD, the premium factual entertainment channels, Sony AATH, the Bangla entertainment channel; MIX a refreshing Hindi music channel; YAY!, the kids entertainment channel; sports entertainment channels – SONY SIX, SONY SIX HD, SONY ESPN, SONY ESPN HD, SONY TEN 1,</w:t>
      </w:r>
      <w:r w:rsidRPr="0068661A">
        <w:rPr>
          <w:rStyle w:val="normaltextrun"/>
          <w:rFonts w:ascii="Cambria Math" w:hAnsi="Cambria Math" w:cs="Cambria Math"/>
          <w:bCs/>
          <w:color w:val="000000"/>
          <w:sz w:val="16"/>
          <w:szCs w:val="16"/>
        </w:rPr>
        <w:t> </w:t>
      </w:r>
      <w:r w:rsidRPr="0068661A">
        <w:rPr>
          <w:rStyle w:val="normaltextrun"/>
          <w:rFonts w:cs="Arial"/>
          <w:bCs/>
          <w:color w:val="000000"/>
          <w:sz w:val="16"/>
          <w:szCs w:val="16"/>
        </w:rPr>
        <w:t xml:space="preserve"> SONY TEN 1 HD, SONY TEN 2, SONY TEN 2 HD, SONY TEN 3, SONY TEN 3 HD; Sony </w:t>
      </w:r>
      <w:r w:rsidRPr="0068661A">
        <w:rPr>
          <w:rStyle w:val="normaltextrun"/>
          <w:rFonts w:ascii="Nirmala UI" w:hAnsi="Nirmala UI" w:cs="Nirmala UI"/>
          <w:bCs/>
          <w:color w:val="000000"/>
          <w:sz w:val="16"/>
          <w:szCs w:val="16"/>
        </w:rPr>
        <w:t>मराठी</w:t>
      </w:r>
      <w:r w:rsidRPr="0068661A">
        <w:rPr>
          <w:rStyle w:val="normaltextrun"/>
          <w:rFonts w:cs="Arial"/>
          <w:bCs/>
          <w:color w:val="000000"/>
          <w:sz w:val="16"/>
          <w:szCs w:val="16"/>
        </w:rPr>
        <w:t>, the Marathi general entertainment channel;</w:t>
      </w:r>
      <w:r w:rsidRPr="0068661A">
        <w:rPr>
          <w:rStyle w:val="normaltextrun"/>
          <w:rFonts w:ascii="Cambria Math" w:hAnsi="Cambria Math" w:cs="Cambria Math"/>
          <w:bCs/>
          <w:color w:val="000000"/>
          <w:sz w:val="16"/>
          <w:szCs w:val="16"/>
        </w:rPr>
        <w:t> </w:t>
      </w:r>
      <w:r w:rsidRPr="0068661A">
        <w:rPr>
          <w:rStyle w:val="normaltextrun"/>
          <w:rFonts w:cs="Arial"/>
          <w:bCs/>
          <w:color w:val="000000"/>
          <w:sz w:val="16"/>
          <w:szCs w:val="16"/>
        </w:rPr>
        <w:t>SonyLIV - the digital entertainment VOD platform; SPN Productions, the networks</w:t>
      </w:r>
      <w:r w:rsidRPr="0068661A">
        <w:rPr>
          <w:rStyle w:val="normaltextrun"/>
          <w:rFonts w:cs="Proxima Nova Rg"/>
          <w:bCs/>
          <w:color w:val="000000"/>
          <w:sz w:val="16"/>
          <w:szCs w:val="16"/>
        </w:rPr>
        <w:t>’</w:t>
      </w:r>
      <w:r w:rsidRPr="0068661A">
        <w:rPr>
          <w:rStyle w:val="normaltextrun"/>
          <w:rFonts w:cs="Arial"/>
          <w:bCs/>
          <w:color w:val="000000"/>
          <w:sz w:val="16"/>
          <w:szCs w:val="16"/>
        </w:rPr>
        <w:t xml:space="preserve"> film production arm and Studio NEXT the independent production venture for original content and IPs for TV and digital media. SPN reaches out to over 700 million viewers in India and is available in 167 countries. </w:t>
      </w:r>
    </w:p>
    <w:p w14:paraId="7AB2397E" w14:textId="77777777" w:rsidR="000637CF" w:rsidRPr="0068661A" w:rsidRDefault="000637CF" w:rsidP="000637CF">
      <w:pPr>
        <w:spacing w:line="276" w:lineRule="auto"/>
        <w:jc w:val="both"/>
        <w:rPr>
          <w:rStyle w:val="normaltextrun"/>
          <w:rFonts w:cs="Arial"/>
          <w:bCs/>
          <w:color w:val="000000"/>
          <w:sz w:val="16"/>
          <w:szCs w:val="16"/>
        </w:rPr>
      </w:pPr>
    </w:p>
    <w:p w14:paraId="0D0BC58A" w14:textId="0194009C" w:rsidR="000637CF" w:rsidRPr="0068661A" w:rsidRDefault="000637CF" w:rsidP="000637CF">
      <w:pPr>
        <w:spacing w:line="276" w:lineRule="auto"/>
        <w:jc w:val="both"/>
        <w:rPr>
          <w:rStyle w:val="normaltextrun"/>
          <w:rFonts w:cs="Arial"/>
          <w:bCs/>
          <w:color w:val="000000"/>
          <w:sz w:val="16"/>
          <w:szCs w:val="16"/>
        </w:rPr>
      </w:pPr>
      <w:r w:rsidRPr="0068661A">
        <w:rPr>
          <w:rStyle w:val="normaltextrun"/>
          <w:rFonts w:cs="Arial"/>
          <w:bCs/>
          <w:color w:val="000000"/>
          <w:sz w:val="16"/>
          <w:szCs w:val="16"/>
        </w:rPr>
        <w:t>The network is recognized as an employer of choice within and outside the media industry. SPN is a recipient of several awards, including the ‘Aon Best Employers India’ Award in recognition of SPN’s unique workplace culture and exceptional people practices, consistently ranking amongst India’s Top 10 Companies with Best Health &amp; Wellness Practices by SHRM &amp; CGP Partners, listed by Working Mother &amp; AVTAR as one of the 100 Best Companies for Women in India and adjudged one of India’s Great Workplaces by the Great Place to Work® Institute. Sony Pictures Networks India Private Limited is in its 24th year of operations in India. It has a subsidiary, MSM-Worldwide Factual Media Private Limited and an affiliate, Bangla Entertainment Private Limited in India.</w:t>
      </w:r>
    </w:p>
    <w:p w14:paraId="17A5EEDD" w14:textId="77777777" w:rsidR="000637CF" w:rsidRPr="0068661A" w:rsidRDefault="000637CF" w:rsidP="000637CF">
      <w:pPr>
        <w:spacing w:line="276" w:lineRule="auto"/>
        <w:jc w:val="both"/>
        <w:rPr>
          <w:rStyle w:val="normaltextrun"/>
          <w:rFonts w:cs="Arial"/>
          <w:bCs/>
          <w:color w:val="000000"/>
          <w:sz w:val="16"/>
          <w:szCs w:val="16"/>
        </w:rPr>
      </w:pPr>
    </w:p>
    <w:p w14:paraId="0CA57D6A" w14:textId="222C600F" w:rsidR="000637CF" w:rsidRDefault="000637CF" w:rsidP="000637CF">
      <w:pPr>
        <w:spacing w:line="276" w:lineRule="auto"/>
        <w:jc w:val="both"/>
        <w:rPr>
          <w:rStyle w:val="normaltextrun"/>
          <w:rFonts w:cs="Arial"/>
          <w:b/>
          <w:bCs/>
          <w:color w:val="000000"/>
          <w:sz w:val="16"/>
          <w:szCs w:val="16"/>
        </w:rPr>
      </w:pPr>
      <w:r w:rsidRPr="0068661A">
        <w:rPr>
          <w:rStyle w:val="normaltextrun"/>
          <w:rFonts w:cs="Arial"/>
          <w:bCs/>
          <w:color w:val="000000"/>
          <w:sz w:val="16"/>
          <w:szCs w:val="16"/>
        </w:rPr>
        <w:t>For more information, log onto</w:t>
      </w:r>
      <w:r w:rsidRPr="000637CF">
        <w:rPr>
          <w:rStyle w:val="normaltextrun"/>
          <w:rFonts w:cs="Arial"/>
          <w:b/>
          <w:bCs/>
          <w:color w:val="000000"/>
          <w:sz w:val="16"/>
          <w:szCs w:val="16"/>
        </w:rPr>
        <w:t xml:space="preserve"> </w:t>
      </w:r>
      <w:hyperlink r:id="rId12" w:history="1">
        <w:r w:rsidRPr="00817E3B">
          <w:rPr>
            <w:rStyle w:val="Hyperlink"/>
            <w:rFonts w:cs="Arial"/>
            <w:b/>
            <w:bCs/>
            <w:sz w:val="16"/>
            <w:szCs w:val="16"/>
          </w:rPr>
          <w:t>www.sonypicturesnetworks.com</w:t>
        </w:r>
      </w:hyperlink>
    </w:p>
    <w:p w14:paraId="6FE086D3" w14:textId="77777777" w:rsidR="000637CF" w:rsidRPr="000637CF" w:rsidRDefault="000637CF" w:rsidP="000637CF">
      <w:pPr>
        <w:spacing w:line="276" w:lineRule="auto"/>
        <w:jc w:val="both"/>
        <w:rPr>
          <w:rStyle w:val="normaltextrun"/>
          <w:rFonts w:cs="Arial"/>
          <w:b/>
          <w:bCs/>
          <w:color w:val="000000"/>
          <w:sz w:val="16"/>
          <w:szCs w:val="16"/>
          <w:u w:val="single"/>
        </w:rPr>
      </w:pPr>
    </w:p>
    <w:p w14:paraId="5B0EDFDD" w14:textId="77777777" w:rsidR="00973C6D" w:rsidRDefault="00615C07" w:rsidP="00973C6D">
      <w:pPr>
        <w:jc w:val="both"/>
        <w:rPr>
          <w:rFonts w:eastAsia="Arial" w:cs="Arial"/>
          <w:b/>
          <w:sz w:val="16"/>
          <w:szCs w:val="16"/>
          <w:u w:val="single"/>
        </w:rPr>
      </w:pPr>
      <w:r>
        <w:rPr>
          <w:rFonts w:eastAsia="Arial" w:cs="Arial"/>
          <w:b/>
          <w:sz w:val="16"/>
          <w:szCs w:val="16"/>
          <w:u w:val="single"/>
        </w:rPr>
        <w:t>Media</w:t>
      </w:r>
      <w:r w:rsidR="00030ED4" w:rsidRPr="002571BB">
        <w:rPr>
          <w:rFonts w:eastAsia="Arial" w:cs="Arial"/>
          <w:b/>
          <w:sz w:val="16"/>
          <w:szCs w:val="16"/>
          <w:u w:val="single"/>
        </w:rPr>
        <w:t xml:space="preserve"> contact</w:t>
      </w:r>
      <w:r>
        <w:rPr>
          <w:rFonts w:eastAsia="Arial" w:cs="Arial"/>
          <w:b/>
          <w:sz w:val="16"/>
          <w:szCs w:val="16"/>
          <w:u w:val="single"/>
        </w:rPr>
        <w:t>s</w:t>
      </w:r>
      <w:r w:rsidR="00030ED4" w:rsidRPr="002571BB">
        <w:rPr>
          <w:rFonts w:eastAsia="Arial" w:cs="Arial"/>
          <w:b/>
          <w:sz w:val="16"/>
          <w:szCs w:val="16"/>
          <w:u w:val="single"/>
        </w:rPr>
        <w:t>:</w:t>
      </w:r>
    </w:p>
    <w:p w14:paraId="23850865" w14:textId="7B07B25E" w:rsidR="00615C07" w:rsidRDefault="00615C07" w:rsidP="00973C6D">
      <w:pPr>
        <w:jc w:val="both"/>
        <w:rPr>
          <w:rFonts w:eastAsia="Arial" w:cs="Arial"/>
          <w:b/>
          <w:sz w:val="16"/>
          <w:szCs w:val="16"/>
          <w:u w:val="single"/>
        </w:rPr>
      </w:pPr>
      <w:r>
        <w:rPr>
          <w:rFonts w:eastAsia="Arial" w:cs="Arial"/>
          <w:sz w:val="16"/>
          <w:szCs w:val="16"/>
        </w:rPr>
        <w:t xml:space="preserve">                              </w:t>
      </w:r>
    </w:p>
    <w:p w14:paraId="3522033A" w14:textId="0706B61C" w:rsidR="007B47ED" w:rsidRDefault="007B47ED" w:rsidP="007B47ED">
      <w:pPr>
        <w:jc w:val="both"/>
        <w:rPr>
          <w:rStyle w:val="Hyperlink"/>
          <w:rFonts w:eastAsia="Arial" w:cs="Arial"/>
          <w:sz w:val="16"/>
          <w:szCs w:val="16"/>
        </w:rPr>
      </w:pPr>
      <w:r>
        <w:rPr>
          <w:rFonts w:eastAsia="Arial" w:cs="Arial"/>
          <w:b/>
          <w:sz w:val="16"/>
          <w:szCs w:val="16"/>
        </w:rPr>
        <w:t>Jolenta D’Souza</w:t>
      </w:r>
      <w:r w:rsidRPr="002571BB">
        <w:rPr>
          <w:rFonts w:eastAsia="Arial" w:cs="Arial"/>
          <w:b/>
          <w:sz w:val="16"/>
          <w:szCs w:val="16"/>
        </w:rPr>
        <w:t>:</w:t>
      </w:r>
      <w:r w:rsidRPr="002571BB">
        <w:rPr>
          <w:rFonts w:eastAsia="Arial" w:cs="Arial"/>
          <w:sz w:val="16"/>
          <w:szCs w:val="16"/>
        </w:rPr>
        <w:t xml:space="preserve"> +91 9</w:t>
      </w:r>
      <w:r>
        <w:rPr>
          <w:rFonts w:eastAsia="Arial" w:cs="Arial"/>
          <w:sz w:val="16"/>
          <w:szCs w:val="16"/>
        </w:rPr>
        <w:t xml:space="preserve">167265512 | </w:t>
      </w:r>
      <w:hyperlink r:id="rId13" w:history="1">
        <w:r w:rsidRPr="004060F0">
          <w:rPr>
            <w:rStyle w:val="Hyperlink"/>
            <w:rFonts w:eastAsia="Arial" w:cs="Arial"/>
            <w:sz w:val="16"/>
            <w:szCs w:val="16"/>
          </w:rPr>
          <w:t>Jolenta.dsouza@setindia.com</w:t>
        </w:r>
      </w:hyperlink>
    </w:p>
    <w:p w14:paraId="74E2AAF9" w14:textId="0D95F423" w:rsidR="007B47ED" w:rsidRDefault="007B47ED" w:rsidP="007B47ED">
      <w:pPr>
        <w:jc w:val="both"/>
        <w:rPr>
          <w:rStyle w:val="Hyperlink"/>
          <w:rFonts w:eastAsia="Arial" w:cs="Arial"/>
          <w:sz w:val="16"/>
          <w:szCs w:val="16"/>
        </w:rPr>
      </w:pPr>
      <w:proofErr w:type="spellStart"/>
      <w:r w:rsidRPr="008470A7">
        <w:rPr>
          <w:rFonts w:eastAsia="Arial" w:cs="Arial"/>
          <w:b/>
          <w:sz w:val="16"/>
          <w:szCs w:val="16"/>
        </w:rPr>
        <w:t>Somdatta</w:t>
      </w:r>
      <w:proofErr w:type="spellEnd"/>
      <w:r w:rsidRPr="008470A7">
        <w:rPr>
          <w:rFonts w:eastAsia="Arial" w:cs="Arial"/>
          <w:b/>
          <w:sz w:val="16"/>
          <w:szCs w:val="16"/>
        </w:rPr>
        <w:t xml:space="preserve"> Sen: </w:t>
      </w:r>
      <w:r w:rsidRPr="008470A7">
        <w:rPr>
          <w:rFonts w:eastAsia="Arial" w:cs="Arial"/>
          <w:sz w:val="16"/>
          <w:szCs w:val="16"/>
        </w:rPr>
        <w:t>+91 9833596410</w:t>
      </w:r>
      <w:r w:rsidRPr="008470A7">
        <w:rPr>
          <w:rFonts w:eastAsia="Arial" w:cs="Arial"/>
          <w:b/>
          <w:sz w:val="16"/>
          <w:szCs w:val="16"/>
        </w:rPr>
        <w:t xml:space="preserve"> </w:t>
      </w:r>
      <w:r w:rsidRPr="008470A7">
        <w:rPr>
          <w:rFonts w:eastAsia="Arial" w:cs="Arial"/>
          <w:sz w:val="16"/>
          <w:szCs w:val="16"/>
        </w:rPr>
        <w:t>I</w:t>
      </w:r>
      <w:r w:rsidRPr="008470A7">
        <w:rPr>
          <w:rFonts w:eastAsia="Arial" w:cs="Arial"/>
          <w:b/>
          <w:sz w:val="16"/>
          <w:szCs w:val="16"/>
        </w:rPr>
        <w:t xml:space="preserve"> </w:t>
      </w:r>
      <w:hyperlink r:id="rId14" w:history="1">
        <w:r w:rsidRPr="008470A7">
          <w:rPr>
            <w:rStyle w:val="Hyperlink"/>
            <w:rFonts w:eastAsia="Arial" w:cs="Arial"/>
            <w:sz w:val="16"/>
            <w:szCs w:val="16"/>
          </w:rPr>
          <w:t>somdatta@avianwe.com</w:t>
        </w:r>
      </w:hyperlink>
    </w:p>
    <w:p w14:paraId="4CC3A148" w14:textId="75B86CC4" w:rsidR="007B5CA5" w:rsidRDefault="007B5CA5" w:rsidP="007B47ED">
      <w:pPr>
        <w:jc w:val="both"/>
        <w:rPr>
          <w:rStyle w:val="Hyperlink"/>
          <w:rFonts w:eastAsia="Arial" w:cs="Arial"/>
          <w:color w:val="auto"/>
          <w:sz w:val="16"/>
          <w:szCs w:val="16"/>
          <w:u w:val="none"/>
        </w:rPr>
      </w:pPr>
      <w:r w:rsidRPr="007B5CA5">
        <w:rPr>
          <w:rStyle w:val="Hyperlink"/>
          <w:rFonts w:eastAsia="Arial" w:cs="Arial"/>
          <w:b/>
          <w:color w:val="auto"/>
          <w:sz w:val="16"/>
          <w:szCs w:val="16"/>
          <w:u w:val="none"/>
        </w:rPr>
        <w:t>Sanjay</w:t>
      </w:r>
      <w:r w:rsidRPr="007B5CA5">
        <w:rPr>
          <w:rStyle w:val="Hyperlink"/>
          <w:rFonts w:eastAsia="Arial" w:cs="Arial"/>
          <w:color w:val="auto"/>
          <w:sz w:val="16"/>
          <w:szCs w:val="16"/>
          <w:u w:val="none"/>
        </w:rPr>
        <w:t xml:space="preserve">: </w:t>
      </w:r>
      <w:r>
        <w:rPr>
          <w:rStyle w:val="Hyperlink"/>
          <w:rFonts w:eastAsia="Arial" w:cs="Arial"/>
          <w:color w:val="auto"/>
          <w:sz w:val="16"/>
          <w:szCs w:val="16"/>
          <w:u w:val="none"/>
        </w:rPr>
        <w:t xml:space="preserve">+91 </w:t>
      </w:r>
      <w:r w:rsidRPr="007B5CA5">
        <w:rPr>
          <w:rStyle w:val="Hyperlink"/>
          <w:rFonts w:eastAsia="Arial" w:cs="Arial"/>
          <w:color w:val="auto"/>
          <w:sz w:val="16"/>
          <w:szCs w:val="16"/>
          <w:u w:val="none"/>
        </w:rPr>
        <w:t>9094630086</w:t>
      </w:r>
      <w:r>
        <w:rPr>
          <w:rStyle w:val="Hyperlink"/>
          <w:rFonts w:eastAsia="Arial" w:cs="Arial"/>
          <w:color w:val="auto"/>
          <w:sz w:val="16"/>
          <w:szCs w:val="16"/>
          <w:u w:val="none"/>
        </w:rPr>
        <w:t xml:space="preserve"> | </w:t>
      </w:r>
      <w:hyperlink r:id="rId15" w:history="1">
        <w:r w:rsidRPr="00C17BD7">
          <w:rPr>
            <w:rStyle w:val="Hyperlink"/>
            <w:rFonts w:eastAsia="Arial" w:cs="Arial"/>
            <w:sz w:val="16"/>
            <w:szCs w:val="16"/>
          </w:rPr>
          <w:t>sanjay@avianwe.com</w:t>
        </w:r>
      </w:hyperlink>
    </w:p>
    <w:p w14:paraId="19758029" w14:textId="79417FA2" w:rsidR="007B5CA5" w:rsidRDefault="007B5CA5" w:rsidP="007B47ED">
      <w:pPr>
        <w:jc w:val="both"/>
        <w:rPr>
          <w:rStyle w:val="Hyperlink"/>
          <w:rFonts w:eastAsia="Arial" w:cs="Arial"/>
          <w:color w:val="auto"/>
          <w:sz w:val="16"/>
          <w:szCs w:val="16"/>
          <w:u w:val="none"/>
        </w:rPr>
      </w:pPr>
      <w:r w:rsidRPr="007B5CA5">
        <w:rPr>
          <w:rStyle w:val="Hyperlink"/>
          <w:rFonts w:eastAsia="Arial" w:cs="Arial"/>
          <w:b/>
          <w:color w:val="auto"/>
          <w:sz w:val="16"/>
          <w:szCs w:val="16"/>
          <w:u w:val="none"/>
        </w:rPr>
        <w:t>Vamika</w:t>
      </w:r>
      <w:r>
        <w:rPr>
          <w:rStyle w:val="Hyperlink"/>
          <w:rFonts w:eastAsia="Arial" w:cs="Arial"/>
          <w:color w:val="auto"/>
          <w:sz w:val="16"/>
          <w:szCs w:val="16"/>
          <w:u w:val="none"/>
        </w:rPr>
        <w:t xml:space="preserve"> </w:t>
      </w:r>
      <w:r w:rsidRPr="007B5CA5">
        <w:rPr>
          <w:rStyle w:val="Hyperlink"/>
          <w:rFonts w:eastAsia="Arial" w:cs="Arial"/>
          <w:b/>
          <w:color w:val="auto"/>
          <w:sz w:val="16"/>
          <w:szCs w:val="16"/>
          <w:u w:val="none"/>
        </w:rPr>
        <w:t>Naruka</w:t>
      </w:r>
      <w:r>
        <w:rPr>
          <w:rStyle w:val="Hyperlink"/>
          <w:rFonts w:eastAsia="Arial" w:cs="Arial"/>
          <w:color w:val="auto"/>
          <w:sz w:val="16"/>
          <w:szCs w:val="16"/>
          <w:u w:val="none"/>
        </w:rPr>
        <w:t xml:space="preserve">: +91 8652289379 | </w:t>
      </w:r>
      <w:hyperlink r:id="rId16" w:history="1">
        <w:r w:rsidRPr="00C17BD7">
          <w:rPr>
            <w:rStyle w:val="Hyperlink"/>
            <w:rFonts w:eastAsia="Arial" w:cs="Arial"/>
            <w:sz w:val="16"/>
            <w:szCs w:val="16"/>
          </w:rPr>
          <w:t>vamika@avianwe.com</w:t>
        </w:r>
      </w:hyperlink>
    </w:p>
    <w:p w14:paraId="3FDECCFC" w14:textId="77777777" w:rsidR="007B5CA5" w:rsidRPr="007B5CA5" w:rsidRDefault="007B5CA5" w:rsidP="007B47ED">
      <w:pPr>
        <w:jc w:val="both"/>
        <w:rPr>
          <w:rStyle w:val="Hyperlink"/>
          <w:rFonts w:eastAsia="Arial" w:cs="Arial"/>
          <w:color w:val="auto"/>
          <w:sz w:val="16"/>
          <w:szCs w:val="16"/>
          <w:u w:val="none"/>
        </w:rPr>
      </w:pPr>
    </w:p>
    <w:p w14:paraId="4BAC8974" w14:textId="77777777" w:rsidR="007B47ED" w:rsidRDefault="007B47ED" w:rsidP="00973C6D">
      <w:pPr>
        <w:jc w:val="both"/>
        <w:rPr>
          <w:rFonts w:eastAsia="Arial" w:cs="Arial"/>
          <w:sz w:val="16"/>
          <w:szCs w:val="16"/>
        </w:rPr>
      </w:pPr>
    </w:p>
    <w:p w14:paraId="1FE33255" w14:textId="77777777" w:rsidR="00BF7706" w:rsidRPr="00FC4094" w:rsidRDefault="00BF7706" w:rsidP="00973C6D">
      <w:pPr>
        <w:jc w:val="both"/>
        <w:rPr>
          <w:rFonts w:eastAsia="Arial" w:cs="Arial"/>
          <w:b/>
          <w:sz w:val="16"/>
          <w:szCs w:val="16"/>
        </w:rPr>
      </w:pPr>
    </w:p>
    <w:p w14:paraId="3F916D62" w14:textId="77777777" w:rsidR="008470A7" w:rsidRPr="008470A7" w:rsidRDefault="008470A7" w:rsidP="000A564C">
      <w:pPr>
        <w:spacing w:line="276" w:lineRule="auto"/>
        <w:jc w:val="both"/>
        <w:rPr>
          <w:rFonts w:eastAsia="Arial" w:cs="Arial"/>
          <w:b/>
          <w:sz w:val="16"/>
          <w:szCs w:val="16"/>
        </w:rPr>
      </w:pPr>
    </w:p>
    <w:p w14:paraId="2283ED17" w14:textId="72267C2B" w:rsidR="00883B0D" w:rsidRPr="00F64ACB" w:rsidRDefault="00883B0D" w:rsidP="000A564C">
      <w:pPr>
        <w:spacing w:line="276" w:lineRule="auto"/>
        <w:jc w:val="both"/>
        <w:rPr>
          <w:rFonts w:eastAsia="Arial" w:cs="Arial"/>
          <w:sz w:val="12"/>
          <w:szCs w:val="16"/>
        </w:rPr>
      </w:pPr>
    </w:p>
    <w:sectPr w:rsidR="00883B0D" w:rsidRPr="00F64ACB" w:rsidSect="000651F8">
      <w:headerReference w:type="default" r:id="rId17"/>
      <w:footerReference w:type="default" r:id="rId18"/>
      <w:headerReference w:type="first" r:id="rId19"/>
      <w:footerReference w:type="first" r:id="rId20"/>
      <w:pgSz w:w="11900" w:h="16840"/>
      <w:pgMar w:top="1440" w:right="1440" w:bottom="1440" w:left="1440" w:header="1077" w:footer="16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25EF7" w14:textId="77777777" w:rsidR="008C35E0" w:rsidRDefault="008C35E0">
      <w:r>
        <w:separator/>
      </w:r>
    </w:p>
  </w:endnote>
  <w:endnote w:type="continuationSeparator" w:id="0">
    <w:p w14:paraId="144957AE" w14:textId="77777777" w:rsidR="008C35E0" w:rsidRDefault="008C3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Rg">
    <w:panose1 w:val="02000506030000020004"/>
    <w:charset w:val="00"/>
    <w:family w:val="modern"/>
    <w:notTrueType/>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9DE7B" w14:textId="77777777" w:rsidR="00023BDA" w:rsidRDefault="00023BDA" w:rsidP="00014529">
    <w:pPr>
      <w:pStyle w:val="Footer"/>
      <w:tabs>
        <w:tab w:val="clear" w:pos="9026"/>
        <w:tab w:val="right" w:pos="9020"/>
      </w:tabs>
    </w:pPr>
    <w:r w:rsidRPr="00E95C3F">
      <w:rPr>
        <w:noProof/>
        <w:lang w:val="en-IN" w:eastAsia="en-IN"/>
      </w:rPr>
      <w:drawing>
        <wp:anchor distT="0" distB="0" distL="114300" distR="114300" simplePos="0" relativeHeight="251665408" behindDoc="0" locked="0" layoutInCell="1" allowOverlap="1" wp14:anchorId="5845DED5" wp14:editId="0B8285E5">
          <wp:simplePos x="0" y="0"/>
          <wp:positionH relativeFrom="column">
            <wp:posOffset>-514350</wp:posOffset>
          </wp:positionH>
          <wp:positionV relativeFrom="paragraph">
            <wp:posOffset>323850</wp:posOffset>
          </wp:positionV>
          <wp:extent cx="992505" cy="74485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2505" cy="744855"/>
                  </a:xfrm>
                  <a:prstGeom prst="rect">
                    <a:avLst/>
                  </a:prstGeom>
                  <a:noFill/>
                  <a:ln>
                    <a:noFill/>
                  </a:ln>
                </pic:spPr>
              </pic:pic>
            </a:graphicData>
          </a:graphic>
        </wp:anchor>
      </w:drawing>
    </w:r>
    <w:r w:rsidRPr="00E95C3F">
      <w:rPr>
        <w:noProof/>
        <w:lang w:val="en-IN" w:eastAsia="en-IN"/>
      </w:rPr>
      <w:drawing>
        <wp:anchor distT="0" distB="0" distL="114300" distR="114300" simplePos="0" relativeHeight="251664384" behindDoc="0" locked="0" layoutInCell="1" allowOverlap="1" wp14:anchorId="295766FA" wp14:editId="191654EC">
          <wp:simplePos x="0" y="0"/>
          <wp:positionH relativeFrom="column">
            <wp:posOffset>5471795</wp:posOffset>
          </wp:positionH>
          <wp:positionV relativeFrom="paragraph">
            <wp:posOffset>343535</wp:posOffset>
          </wp:positionV>
          <wp:extent cx="558165" cy="6572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8165" cy="657225"/>
                  </a:xfrm>
                  <a:prstGeom prst="rect">
                    <a:avLst/>
                  </a:prstGeom>
                  <a:noFill/>
                  <a:ln>
                    <a:noFill/>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9AA19" w14:textId="77777777" w:rsidR="00023BDA" w:rsidRDefault="00023BDA">
    <w:pPr>
      <w:pStyle w:val="Footer"/>
    </w:pPr>
    <w:r>
      <w:rPr>
        <w:noProof/>
        <w:lang w:val="en-IN" w:eastAsia="en-IN"/>
      </w:rPr>
      <w:drawing>
        <wp:anchor distT="0" distB="0" distL="114300" distR="114300" simplePos="0" relativeHeight="251660288" behindDoc="0" locked="0" layoutInCell="1" allowOverlap="1" wp14:anchorId="121B628B" wp14:editId="3FA037DA">
          <wp:simplePos x="0" y="0"/>
          <wp:positionH relativeFrom="column">
            <wp:posOffset>5463540</wp:posOffset>
          </wp:positionH>
          <wp:positionV relativeFrom="paragraph">
            <wp:posOffset>127635</wp:posOffset>
          </wp:positionV>
          <wp:extent cx="558165" cy="6572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8165" cy="657225"/>
                  </a:xfrm>
                  <a:prstGeom prst="rect">
                    <a:avLst/>
                  </a:prstGeom>
                  <a:noFill/>
                  <a:ln>
                    <a:noFill/>
                  </a:ln>
                </pic:spPr>
              </pic:pic>
            </a:graphicData>
          </a:graphic>
        </wp:anchor>
      </w:drawing>
    </w:r>
    <w:r>
      <w:rPr>
        <w:noProof/>
        <w:lang w:val="en-IN" w:eastAsia="en-IN"/>
      </w:rPr>
      <w:drawing>
        <wp:anchor distT="0" distB="0" distL="114300" distR="114300" simplePos="0" relativeHeight="251662336" behindDoc="0" locked="0" layoutInCell="1" allowOverlap="1" wp14:anchorId="008B795F" wp14:editId="01BBD675">
          <wp:simplePos x="0" y="0"/>
          <wp:positionH relativeFrom="column">
            <wp:posOffset>-522605</wp:posOffset>
          </wp:positionH>
          <wp:positionV relativeFrom="paragraph">
            <wp:posOffset>107950</wp:posOffset>
          </wp:positionV>
          <wp:extent cx="992505" cy="7448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2505" cy="74485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89D69" w14:textId="77777777" w:rsidR="008C35E0" w:rsidRDefault="008C35E0">
      <w:r>
        <w:separator/>
      </w:r>
    </w:p>
  </w:footnote>
  <w:footnote w:type="continuationSeparator" w:id="0">
    <w:p w14:paraId="065B5EA8" w14:textId="77777777" w:rsidR="008C35E0" w:rsidRDefault="008C3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A233E" w14:textId="77777777" w:rsidR="00023BDA" w:rsidRDefault="00023BDA" w:rsidP="00014529">
    <w:pPr>
      <w:pStyle w:val="Header"/>
      <w:tabs>
        <w:tab w:val="clear" w:pos="4513"/>
        <w:tab w:val="center" w:pos="5387"/>
      </w:tabs>
    </w:pPr>
    <w:r>
      <w:rPr>
        <w:noProof/>
        <w:lang w:val="en-IN" w:eastAsia="en-IN"/>
      </w:rPr>
      <w:drawing>
        <wp:anchor distT="0" distB="0" distL="114300" distR="114300" simplePos="0" relativeHeight="251661312" behindDoc="0" locked="0" layoutInCell="1" allowOverlap="1" wp14:anchorId="13B6F7D0" wp14:editId="6D4DAF2A">
          <wp:simplePos x="0" y="0"/>
          <wp:positionH relativeFrom="column">
            <wp:posOffset>5042535</wp:posOffset>
          </wp:positionH>
          <wp:positionV relativeFrom="paragraph">
            <wp:posOffset>-340360</wp:posOffset>
          </wp:positionV>
          <wp:extent cx="1196340" cy="30607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6340" cy="30607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6B89A" w14:textId="77777777" w:rsidR="00023BDA" w:rsidRDefault="00023BDA" w:rsidP="00014529">
    <w:pPr>
      <w:pStyle w:val="Header"/>
      <w:tabs>
        <w:tab w:val="left" w:pos="0"/>
      </w:tabs>
    </w:pPr>
    <w:r>
      <w:rPr>
        <w:noProof/>
        <w:lang w:val="en-IN" w:eastAsia="en-IN"/>
      </w:rPr>
      <w:drawing>
        <wp:anchor distT="0" distB="0" distL="114300" distR="114300" simplePos="0" relativeHeight="251659264" behindDoc="0" locked="0" layoutInCell="1" allowOverlap="1" wp14:anchorId="08C49BE2" wp14:editId="799CDEC7">
          <wp:simplePos x="0" y="0"/>
          <wp:positionH relativeFrom="column">
            <wp:posOffset>5146675</wp:posOffset>
          </wp:positionH>
          <wp:positionV relativeFrom="paragraph">
            <wp:posOffset>-442595</wp:posOffset>
          </wp:positionV>
          <wp:extent cx="1196340" cy="30607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6340" cy="30607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2D39D0"/>
    <w:multiLevelType w:val="hybridMultilevel"/>
    <w:tmpl w:val="E0607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DF75E9D"/>
    <w:multiLevelType w:val="hybridMultilevel"/>
    <w:tmpl w:val="37D417DA"/>
    <w:lvl w:ilvl="0" w:tplc="BD1EA3BE">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TA1NTIxNDM2NzRV0lEKTi0uzszPAykwrAUAmU5s8SwAAAA="/>
  </w:docVars>
  <w:rsids>
    <w:rsidRoot w:val="0046222F"/>
    <w:rsid w:val="00001157"/>
    <w:rsid w:val="0000194C"/>
    <w:rsid w:val="00003137"/>
    <w:rsid w:val="00003CC7"/>
    <w:rsid w:val="00003D7F"/>
    <w:rsid w:val="000066A2"/>
    <w:rsid w:val="000111EB"/>
    <w:rsid w:val="0001247D"/>
    <w:rsid w:val="00014529"/>
    <w:rsid w:val="0001565B"/>
    <w:rsid w:val="000158E8"/>
    <w:rsid w:val="00017A42"/>
    <w:rsid w:val="00020442"/>
    <w:rsid w:val="0002079F"/>
    <w:rsid w:val="000222AA"/>
    <w:rsid w:val="00023BDA"/>
    <w:rsid w:val="000240BE"/>
    <w:rsid w:val="00024C92"/>
    <w:rsid w:val="00024DBB"/>
    <w:rsid w:val="000304DD"/>
    <w:rsid w:val="00030EA3"/>
    <w:rsid w:val="00030ED4"/>
    <w:rsid w:val="000342E1"/>
    <w:rsid w:val="00034405"/>
    <w:rsid w:val="00035C64"/>
    <w:rsid w:val="00041DAD"/>
    <w:rsid w:val="000431BF"/>
    <w:rsid w:val="00047C3B"/>
    <w:rsid w:val="00052E8B"/>
    <w:rsid w:val="000548C7"/>
    <w:rsid w:val="00060167"/>
    <w:rsid w:val="000631C2"/>
    <w:rsid w:val="000633CF"/>
    <w:rsid w:val="000637CF"/>
    <w:rsid w:val="000651F8"/>
    <w:rsid w:val="000674E1"/>
    <w:rsid w:val="00070CDA"/>
    <w:rsid w:val="0007139F"/>
    <w:rsid w:val="00072D9C"/>
    <w:rsid w:val="00077781"/>
    <w:rsid w:val="00080C18"/>
    <w:rsid w:val="00080F0D"/>
    <w:rsid w:val="00081310"/>
    <w:rsid w:val="00082E7F"/>
    <w:rsid w:val="00085A1B"/>
    <w:rsid w:val="000917F1"/>
    <w:rsid w:val="000920FD"/>
    <w:rsid w:val="00093A83"/>
    <w:rsid w:val="00094294"/>
    <w:rsid w:val="00094D18"/>
    <w:rsid w:val="000A2BF2"/>
    <w:rsid w:val="000A2DC6"/>
    <w:rsid w:val="000A482B"/>
    <w:rsid w:val="000A4B3C"/>
    <w:rsid w:val="000A5371"/>
    <w:rsid w:val="000A564C"/>
    <w:rsid w:val="000B0B1B"/>
    <w:rsid w:val="000B6BA6"/>
    <w:rsid w:val="000B70FF"/>
    <w:rsid w:val="000B7B71"/>
    <w:rsid w:val="000C39A2"/>
    <w:rsid w:val="000C491D"/>
    <w:rsid w:val="000C4AA2"/>
    <w:rsid w:val="000C56A8"/>
    <w:rsid w:val="000D078B"/>
    <w:rsid w:val="000D5238"/>
    <w:rsid w:val="000D6ADD"/>
    <w:rsid w:val="000E2420"/>
    <w:rsid w:val="000E346E"/>
    <w:rsid w:val="000E6174"/>
    <w:rsid w:val="000E79C1"/>
    <w:rsid w:val="000F0A10"/>
    <w:rsid w:val="000F406F"/>
    <w:rsid w:val="000F474A"/>
    <w:rsid w:val="000F474E"/>
    <w:rsid w:val="000F4EFF"/>
    <w:rsid w:val="000F6FC4"/>
    <w:rsid w:val="000F7444"/>
    <w:rsid w:val="000F751F"/>
    <w:rsid w:val="000F7627"/>
    <w:rsid w:val="00111239"/>
    <w:rsid w:val="0011298C"/>
    <w:rsid w:val="001133A2"/>
    <w:rsid w:val="00113E3A"/>
    <w:rsid w:val="00115BC0"/>
    <w:rsid w:val="00115D9F"/>
    <w:rsid w:val="0012248B"/>
    <w:rsid w:val="001269EA"/>
    <w:rsid w:val="00131E10"/>
    <w:rsid w:val="001429B1"/>
    <w:rsid w:val="00142ADB"/>
    <w:rsid w:val="001471F9"/>
    <w:rsid w:val="00147E6B"/>
    <w:rsid w:val="00147F74"/>
    <w:rsid w:val="00150A61"/>
    <w:rsid w:val="001523EA"/>
    <w:rsid w:val="0015422D"/>
    <w:rsid w:val="00160C23"/>
    <w:rsid w:val="00160C97"/>
    <w:rsid w:val="001639FC"/>
    <w:rsid w:val="00166A7F"/>
    <w:rsid w:val="00170E1C"/>
    <w:rsid w:val="001723E1"/>
    <w:rsid w:val="001778AB"/>
    <w:rsid w:val="00182903"/>
    <w:rsid w:val="001851E2"/>
    <w:rsid w:val="001873CE"/>
    <w:rsid w:val="001910E3"/>
    <w:rsid w:val="00191611"/>
    <w:rsid w:val="00195F82"/>
    <w:rsid w:val="00196800"/>
    <w:rsid w:val="00197EB7"/>
    <w:rsid w:val="001A046F"/>
    <w:rsid w:val="001A073A"/>
    <w:rsid w:val="001A09DC"/>
    <w:rsid w:val="001A2530"/>
    <w:rsid w:val="001A4E90"/>
    <w:rsid w:val="001B18B1"/>
    <w:rsid w:val="001B2A4E"/>
    <w:rsid w:val="001B7704"/>
    <w:rsid w:val="001C0E70"/>
    <w:rsid w:val="001C1842"/>
    <w:rsid w:val="001C31EA"/>
    <w:rsid w:val="001C3A45"/>
    <w:rsid w:val="001C490D"/>
    <w:rsid w:val="001C6390"/>
    <w:rsid w:val="001C6D2D"/>
    <w:rsid w:val="001D13D4"/>
    <w:rsid w:val="001D14B0"/>
    <w:rsid w:val="001D4064"/>
    <w:rsid w:val="001E09C0"/>
    <w:rsid w:val="001E38CB"/>
    <w:rsid w:val="001E4EA4"/>
    <w:rsid w:val="001E6838"/>
    <w:rsid w:val="001E6BBD"/>
    <w:rsid w:val="001E7107"/>
    <w:rsid w:val="001F24CA"/>
    <w:rsid w:val="001F24E2"/>
    <w:rsid w:val="001F2AF5"/>
    <w:rsid w:val="001F4C30"/>
    <w:rsid w:val="00200967"/>
    <w:rsid w:val="00200E3C"/>
    <w:rsid w:val="00201641"/>
    <w:rsid w:val="00203902"/>
    <w:rsid w:val="00205ECB"/>
    <w:rsid w:val="00213601"/>
    <w:rsid w:val="002177B4"/>
    <w:rsid w:val="00217DC4"/>
    <w:rsid w:val="00220DD2"/>
    <w:rsid w:val="0022140C"/>
    <w:rsid w:val="00221A1C"/>
    <w:rsid w:val="00221D43"/>
    <w:rsid w:val="00223807"/>
    <w:rsid w:val="00223AEE"/>
    <w:rsid w:val="00231B54"/>
    <w:rsid w:val="00233614"/>
    <w:rsid w:val="002357B0"/>
    <w:rsid w:val="00236092"/>
    <w:rsid w:val="00236A13"/>
    <w:rsid w:val="00237B81"/>
    <w:rsid w:val="002424E8"/>
    <w:rsid w:val="00244BCD"/>
    <w:rsid w:val="00244E06"/>
    <w:rsid w:val="00246C4E"/>
    <w:rsid w:val="00250294"/>
    <w:rsid w:val="00252ED3"/>
    <w:rsid w:val="002565C7"/>
    <w:rsid w:val="002571BB"/>
    <w:rsid w:val="002607DB"/>
    <w:rsid w:val="00261E6D"/>
    <w:rsid w:val="00261F8C"/>
    <w:rsid w:val="002634FE"/>
    <w:rsid w:val="0027119B"/>
    <w:rsid w:val="00273ECB"/>
    <w:rsid w:val="00274108"/>
    <w:rsid w:val="00276ECD"/>
    <w:rsid w:val="00285DC7"/>
    <w:rsid w:val="00292AA5"/>
    <w:rsid w:val="00295134"/>
    <w:rsid w:val="0029767B"/>
    <w:rsid w:val="002A1EEE"/>
    <w:rsid w:val="002A592B"/>
    <w:rsid w:val="002A6A9C"/>
    <w:rsid w:val="002A72CB"/>
    <w:rsid w:val="002B013F"/>
    <w:rsid w:val="002B0628"/>
    <w:rsid w:val="002B0B0A"/>
    <w:rsid w:val="002B26FB"/>
    <w:rsid w:val="002B58C3"/>
    <w:rsid w:val="002C0C0E"/>
    <w:rsid w:val="002C2303"/>
    <w:rsid w:val="002C40CE"/>
    <w:rsid w:val="002C539F"/>
    <w:rsid w:val="002C5F7F"/>
    <w:rsid w:val="002C78FF"/>
    <w:rsid w:val="002D0963"/>
    <w:rsid w:val="002D1B96"/>
    <w:rsid w:val="002D1BB3"/>
    <w:rsid w:val="002D1C33"/>
    <w:rsid w:val="002E1170"/>
    <w:rsid w:val="002E12D6"/>
    <w:rsid w:val="002E1729"/>
    <w:rsid w:val="002E3E8F"/>
    <w:rsid w:val="002E669E"/>
    <w:rsid w:val="002E7063"/>
    <w:rsid w:val="002F02EE"/>
    <w:rsid w:val="002F1792"/>
    <w:rsid w:val="002F2196"/>
    <w:rsid w:val="002F2B38"/>
    <w:rsid w:val="002F53B4"/>
    <w:rsid w:val="002F5A9E"/>
    <w:rsid w:val="00300801"/>
    <w:rsid w:val="00301638"/>
    <w:rsid w:val="00305E2F"/>
    <w:rsid w:val="0031741B"/>
    <w:rsid w:val="003224A3"/>
    <w:rsid w:val="00322DB7"/>
    <w:rsid w:val="0032327B"/>
    <w:rsid w:val="00324264"/>
    <w:rsid w:val="003327E9"/>
    <w:rsid w:val="00333927"/>
    <w:rsid w:val="00337AB1"/>
    <w:rsid w:val="003405F3"/>
    <w:rsid w:val="00340F29"/>
    <w:rsid w:val="00341206"/>
    <w:rsid w:val="003417E5"/>
    <w:rsid w:val="00342D91"/>
    <w:rsid w:val="00343661"/>
    <w:rsid w:val="00347C17"/>
    <w:rsid w:val="00351262"/>
    <w:rsid w:val="003526EF"/>
    <w:rsid w:val="003541C0"/>
    <w:rsid w:val="00355F18"/>
    <w:rsid w:val="00357593"/>
    <w:rsid w:val="0036094A"/>
    <w:rsid w:val="00361F81"/>
    <w:rsid w:val="003641DB"/>
    <w:rsid w:val="00364983"/>
    <w:rsid w:val="00367C2C"/>
    <w:rsid w:val="00374093"/>
    <w:rsid w:val="003747AA"/>
    <w:rsid w:val="00376709"/>
    <w:rsid w:val="003810BA"/>
    <w:rsid w:val="00382E3B"/>
    <w:rsid w:val="00383127"/>
    <w:rsid w:val="0038379A"/>
    <w:rsid w:val="00387349"/>
    <w:rsid w:val="00391E1A"/>
    <w:rsid w:val="003946D6"/>
    <w:rsid w:val="003972F6"/>
    <w:rsid w:val="003A078D"/>
    <w:rsid w:val="003A0890"/>
    <w:rsid w:val="003A1C85"/>
    <w:rsid w:val="003A3701"/>
    <w:rsid w:val="003A5500"/>
    <w:rsid w:val="003A6B8E"/>
    <w:rsid w:val="003A6ECF"/>
    <w:rsid w:val="003B0D47"/>
    <w:rsid w:val="003B412F"/>
    <w:rsid w:val="003B5746"/>
    <w:rsid w:val="003B6BE0"/>
    <w:rsid w:val="003B7518"/>
    <w:rsid w:val="003C13B7"/>
    <w:rsid w:val="003C41FA"/>
    <w:rsid w:val="003C5D59"/>
    <w:rsid w:val="003D1DA1"/>
    <w:rsid w:val="003D1FE6"/>
    <w:rsid w:val="003D7186"/>
    <w:rsid w:val="003E3615"/>
    <w:rsid w:val="003E3CD3"/>
    <w:rsid w:val="003E68BC"/>
    <w:rsid w:val="003F1388"/>
    <w:rsid w:val="003F16B0"/>
    <w:rsid w:val="003F55D5"/>
    <w:rsid w:val="003F69D7"/>
    <w:rsid w:val="003F6D3D"/>
    <w:rsid w:val="00404F2D"/>
    <w:rsid w:val="00412A69"/>
    <w:rsid w:val="00413736"/>
    <w:rsid w:val="00415767"/>
    <w:rsid w:val="00417F89"/>
    <w:rsid w:val="004208FC"/>
    <w:rsid w:val="00420986"/>
    <w:rsid w:val="00421833"/>
    <w:rsid w:val="0042487A"/>
    <w:rsid w:val="00427DFD"/>
    <w:rsid w:val="00430C3F"/>
    <w:rsid w:val="004322FD"/>
    <w:rsid w:val="004332A9"/>
    <w:rsid w:val="004342A2"/>
    <w:rsid w:val="00435EBA"/>
    <w:rsid w:val="00436F0F"/>
    <w:rsid w:val="00440324"/>
    <w:rsid w:val="00440511"/>
    <w:rsid w:val="0044127A"/>
    <w:rsid w:val="004415E7"/>
    <w:rsid w:val="00443B0D"/>
    <w:rsid w:val="0044499B"/>
    <w:rsid w:val="00447672"/>
    <w:rsid w:val="00456358"/>
    <w:rsid w:val="004613C9"/>
    <w:rsid w:val="00461EBA"/>
    <w:rsid w:val="0046222F"/>
    <w:rsid w:val="00462F98"/>
    <w:rsid w:val="00463EB9"/>
    <w:rsid w:val="00466F04"/>
    <w:rsid w:val="00473F63"/>
    <w:rsid w:val="00474836"/>
    <w:rsid w:val="0047693F"/>
    <w:rsid w:val="00486A95"/>
    <w:rsid w:val="00487458"/>
    <w:rsid w:val="004879C1"/>
    <w:rsid w:val="004924DC"/>
    <w:rsid w:val="00495590"/>
    <w:rsid w:val="004967D3"/>
    <w:rsid w:val="004A194F"/>
    <w:rsid w:val="004A466F"/>
    <w:rsid w:val="004A6AA1"/>
    <w:rsid w:val="004B09B0"/>
    <w:rsid w:val="004B18E9"/>
    <w:rsid w:val="004C6888"/>
    <w:rsid w:val="004C716B"/>
    <w:rsid w:val="004E319E"/>
    <w:rsid w:val="004E3BDB"/>
    <w:rsid w:val="004E4A0A"/>
    <w:rsid w:val="004E63FC"/>
    <w:rsid w:val="004E756E"/>
    <w:rsid w:val="004F0452"/>
    <w:rsid w:val="004F0A7B"/>
    <w:rsid w:val="004F5DEC"/>
    <w:rsid w:val="00502D36"/>
    <w:rsid w:val="00504BD1"/>
    <w:rsid w:val="00506AAD"/>
    <w:rsid w:val="005072B5"/>
    <w:rsid w:val="005078FE"/>
    <w:rsid w:val="005104CD"/>
    <w:rsid w:val="00511686"/>
    <w:rsid w:val="005117A5"/>
    <w:rsid w:val="00512CC3"/>
    <w:rsid w:val="00513969"/>
    <w:rsid w:val="005165A2"/>
    <w:rsid w:val="00520825"/>
    <w:rsid w:val="005211E1"/>
    <w:rsid w:val="0052333E"/>
    <w:rsid w:val="005242D5"/>
    <w:rsid w:val="005254C2"/>
    <w:rsid w:val="00530FAF"/>
    <w:rsid w:val="00531A3A"/>
    <w:rsid w:val="0053223F"/>
    <w:rsid w:val="005346A1"/>
    <w:rsid w:val="00535ECF"/>
    <w:rsid w:val="00540334"/>
    <w:rsid w:val="0054040B"/>
    <w:rsid w:val="00543DF3"/>
    <w:rsid w:val="005448E0"/>
    <w:rsid w:val="00554867"/>
    <w:rsid w:val="005554DD"/>
    <w:rsid w:val="00556DDB"/>
    <w:rsid w:val="0056212D"/>
    <w:rsid w:val="00564374"/>
    <w:rsid w:val="0056711B"/>
    <w:rsid w:val="00567263"/>
    <w:rsid w:val="00570619"/>
    <w:rsid w:val="005711EB"/>
    <w:rsid w:val="00571BC5"/>
    <w:rsid w:val="00572052"/>
    <w:rsid w:val="0057422D"/>
    <w:rsid w:val="005803B3"/>
    <w:rsid w:val="0058345D"/>
    <w:rsid w:val="00583A5A"/>
    <w:rsid w:val="00585063"/>
    <w:rsid w:val="00587D77"/>
    <w:rsid w:val="005912E8"/>
    <w:rsid w:val="0059566F"/>
    <w:rsid w:val="0059641B"/>
    <w:rsid w:val="0059644E"/>
    <w:rsid w:val="00596E0D"/>
    <w:rsid w:val="005973F8"/>
    <w:rsid w:val="005A02EA"/>
    <w:rsid w:val="005A2507"/>
    <w:rsid w:val="005A2C27"/>
    <w:rsid w:val="005A5906"/>
    <w:rsid w:val="005B2060"/>
    <w:rsid w:val="005B353B"/>
    <w:rsid w:val="005B38F2"/>
    <w:rsid w:val="005B6817"/>
    <w:rsid w:val="005C01C1"/>
    <w:rsid w:val="005C0638"/>
    <w:rsid w:val="005C3A34"/>
    <w:rsid w:val="005C5197"/>
    <w:rsid w:val="005C7AE0"/>
    <w:rsid w:val="005D2B93"/>
    <w:rsid w:val="005D3577"/>
    <w:rsid w:val="005E35CC"/>
    <w:rsid w:val="005E47FC"/>
    <w:rsid w:val="005E6375"/>
    <w:rsid w:val="005E71DE"/>
    <w:rsid w:val="005E7326"/>
    <w:rsid w:val="005E7A3C"/>
    <w:rsid w:val="005F0831"/>
    <w:rsid w:val="005F2DB2"/>
    <w:rsid w:val="005F2EB8"/>
    <w:rsid w:val="005F4E45"/>
    <w:rsid w:val="005F72C5"/>
    <w:rsid w:val="00600AB7"/>
    <w:rsid w:val="00600DE8"/>
    <w:rsid w:val="00602C43"/>
    <w:rsid w:val="00604139"/>
    <w:rsid w:val="00604504"/>
    <w:rsid w:val="00605BCC"/>
    <w:rsid w:val="00606B05"/>
    <w:rsid w:val="00607BA8"/>
    <w:rsid w:val="0061235F"/>
    <w:rsid w:val="00613426"/>
    <w:rsid w:val="0061461F"/>
    <w:rsid w:val="00615C07"/>
    <w:rsid w:val="00615E6F"/>
    <w:rsid w:val="006264EB"/>
    <w:rsid w:val="00626BD4"/>
    <w:rsid w:val="00626D94"/>
    <w:rsid w:val="006270F9"/>
    <w:rsid w:val="00632FB5"/>
    <w:rsid w:val="0063666E"/>
    <w:rsid w:val="0063729B"/>
    <w:rsid w:val="00640039"/>
    <w:rsid w:val="00640F78"/>
    <w:rsid w:val="006419DC"/>
    <w:rsid w:val="00641E8E"/>
    <w:rsid w:val="006431A1"/>
    <w:rsid w:val="0064650F"/>
    <w:rsid w:val="0064701F"/>
    <w:rsid w:val="0065079D"/>
    <w:rsid w:val="00652157"/>
    <w:rsid w:val="00656AC8"/>
    <w:rsid w:val="00664582"/>
    <w:rsid w:val="00664AD9"/>
    <w:rsid w:val="00666E44"/>
    <w:rsid w:val="0067007B"/>
    <w:rsid w:val="00672736"/>
    <w:rsid w:val="00674568"/>
    <w:rsid w:val="006806C5"/>
    <w:rsid w:val="00681D69"/>
    <w:rsid w:val="0068493E"/>
    <w:rsid w:val="006851B4"/>
    <w:rsid w:val="0068661A"/>
    <w:rsid w:val="0069045E"/>
    <w:rsid w:val="00693750"/>
    <w:rsid w:val="006937D7"/>
    <w:rsid w:val="00694910"/>
    <w:rsid w:val="00694E06"/>
    <w:rsid w:val="006958A0"/>
    <w:rsid w:val="006966FD"/>
    <w:rsid w:val="00696914"/>
    <w:rsid w:val="00697318"/>
    <w:rsid w:val="006A02A8"/>
    <w:rsid w:val="006A5F36"/>
    <w:rsid w:val="006A67CB"/>
    <w:rsid w:val="006A6C8E"/>
    <w:rsid w:val="006B01A3"/>
    <w:rsid w:val="006B12BE"/>
    <w:rsid w:val="006B2EE6"/>
    <w:rsid w:val="006B5F3F"/>
    <w:rsid w:val="006B64E6"/>
    <w:rsid w:val="006D19D5"/>
    <w:rsid w:val="006D4499"/>
    <w:rsid w:val="006D6CB0"/>
    <w:rsid w:val="006D78C3"/>
    <w:rsid w:val="006E45A6"/>
    <w:rsid w:val="006E7A5C"/>
    <w:rsid w:val="006F3B11"/>
    <w:rsid w:val="006F3D3F"/>
    <w:rsid w:val="006F51A9"/>
    <w:rsid w:val="006F53EC"/>
    <w:rsid w:val="006F723B"/>
    <w:rsid w:val="00700F43"/>
    <w:rsid w:val="00701735"/>
    <w:rsid w:val="0070307E"/>
    <w:rsid w:val="00704094"/>
    <w:rsid w:val="00706A15"/>
    <w:rsid w:val="007118D3"/>
    <w:rsid w:val="007131AC"/>
    <w:rsid w:val="007172DF"/>
    <w:rsid w:val="00721D1E"/>
    <w:rsid w:val="007247CB"/>
    <w:rsid w:val="00724907"/>
    <w:rsid w:val="00724D4B"/>
    <w:rsid w:val="00730070"/>
    <w:rsid w:val="00730DD0"/>
    <w:rsid w:val="00730EE5"/>
    <w:rsid w:val="00731845"/>
    <w:rsid w:val="00736C99"/>
    <w:rsid w:val="0074009E"/>
    <w:rsid w:val="0074248A"/>
    <w:rsid w:val="00746D8B"/>
    <w:rsid w:val="0076084E"/>
    <w:rsid w:val="00762378"/>
    <w:rsid w:val="007634E0"/>
    <w:rsid w:val="00763CF9"/>
    <w:rsid w:val="0076789E"/>
    <w:rsid w:val="007679A8"/>
    <w:rsid w:val="00767A92"/>
    <w:rsid w:val="007701FC"/>
    <w:rsid w:val="00771C22"/>
    <w:rsid w:val="007728A3"/>
    <w:rsid w:val="00773A24"/>
    <w:rsid w:val="00781E7E"/>
    <w:rsid w:val="00785934"/>
    <w:rsid w:val="007916A6"/>
    <w:rsid w:val="007916F2"/>
    <w:rsid w:val="00796117"/>
    <w:rsid w:val="007A1CA2"/>
    <w:rsid w:val="007A593A"/>
    <w:rsid w:val="007B1B8D"/>
    <w:rsid w:val="007B1C77"/>
    <w:rsid w:val="007B1F88"/>
    <w:rsid w:val="007B47ED"/>
    <w:rsid w:val="007B5CA5"/>
    <w:rsid w:val="007B6E4C"/>
    <w:rsid w:val="007C56D7"/>
    <w:rsid w:val="007D2D13"/>
    <w:rsid w:val="007D3EF3"/>
    <w:rsid w:val="007D50B7"/>
    <w:rsid w:val="007D6823"/>
    <w:rsid w:val="007D7EBF"/>
    <w:rsid w:val="007E10AE"/>
    <w:rsid w:val="007F06CE"/>
    <w:rsid w:val="007F53A0"/>
    <w:rsid w:val="007F5821"/>
    <w:rsid w:val="007F71BD"/>
    <w:rsid w:val="008009AC"/>
    <w:rsid w:val="00802B73"/>
    <w:rsid w:val="0081118C"/>
    <w:rsid w:val="00811CA4"/>
    <w:rsid w:val="00816497"/>
    <w:rsid w:val="00820AA2"/>
    <w:rsid w:val="0082117F"/>
    <w:rsid w:val="00824BE8"/>
    <w:rsid w:val="008336F3"/>
    <w:rsid w:val="00833724"/>
    <w:rsid w:val="008352CF"/>
    <w:rsid w:val="00836682"/>
    <w:rsid w:val="00836954"/>
    <w:rsid w:val="00837864"/>
    <w:rsid w:val="00842320"/>
    <w:rsid w:val="00844057"/>
    <w:rsid w:val="0084437A"/>
    <w:rsid w:val="008470A7"/>
    <w:rsid w:val="00850FC2"/>
    <w:rsid w:val="00854415"/>
    <w:rsid w:val="00854486"/>
    <w:rsid w:val="00857327"/>
    <w:rsid w:val="00857830"/>
    <w:rsid w:val="008613A4"/>
    <w:rsid w:val="00867600"/>
    <w:rsid w:val="00867F13"/>
    <w:rsid w:val="008711A6"/>
    <w:rsid w:val="00871A33"/>
    <w:rsid w:val="0087412A"/>
    <w:rsid w:val="0087648B"/>
    <w:rsid w:val="00881BF8"/>
    <w:rsid w:val="00883B0D"/>
    <w:rsid w:val="008859A9"/>
    <w:rsid w:val="0089592E"/>
    <w:rsid w:val="00896ECF"/>
    <w:rsid w:val="008A0383"/>
    <w:rsid w:val="008A25AD"/>
    <w:rsid w:val="008A42C1"/>
    <w:rsid w:val="008A6210"/>
    <w:rsid w:val="008A6581"/>
    <w:rsid w:val="008B0920"/>
    <w:rsid w:val="008B1957"/>
    <w:rsid w:val="008C0C0B"/>
    <w:rsid w:val="008C20A4"/>
    <w:rsid w:val="008C283E"/>
    <w:rsid w:val="008C35E0"/>
    <w:rsid w:val="008C52E0"/>
    <w:rsid w:val="008C7FF1"/>
    <w:rsid w:val="008D041F"/>
    <w:rsid w:val="008D2D90"/>
    <w:rsid w:val="008D5836"/>
    <w:rsid w:val="008E03CF"/>
    <w:rsid w:val="008E637C"/>
    <w:rsid w:val="008E73B9"/>
    <w:rsid w:val="008F0E37"/>
    <w:rsid w:val="008F2425"/>
    <w:rsid w:val="008F348B"/>
    <w:rsid w:val="008F4AD0"/>
    <w:rsid w:val="00903CEA"/>
    <w:rsid w:val="00904064"/>
    <w:rsid w:val="00905D98"/>
    <w:rsid w:val="009062FB"/>
    <w:rsid w:val="0091059B"/>
    <w:rsid w:val="00911AAB"/>
    <w:rsid w:val="009220AF"/>
    <w:rsid w:val="00924959"/>
    <w:rsid w:val="0092510E"/>
    <w:rsid w:val="00930538"/>
    <w:rsid w:val="00934B07"/>
    <w:rsid w:val="00934EB5"/>
    <w:rsid w:val="009374AF"/>
    <w:rsid w:val="009374D7"/>
    <w:rsid w:val="00942A6C"/>
    <w:rsid w:val="009464B8"/>
    <w:rsid w:val="009506AC"/>
    <w:rsid w:val="00952975"/>
    <w:rsid w:val="009531F5"/>
    <w:rsid w:val="009561B1"/>
    <w:rsid w:val="00956EDF"/>
    <w:rsid w:val="009576E7"/>
    <w:rsid w:val="009601D9"/>
    <w:rsid w:val="0096073D"/>
    <w:rsid w:val="00960795"/>
    <w:rsid w:val="00961232"/>
    <w:rsid w:val="00961D0C"/>
    <w:rsid w:val="009678BC"/>
    <w:rsid w:val="00971014"/>
    <w:rsid w:val="00973C6D"/>
    <w:rsid w:val="00980D47"/>
    <w:rsid w:val="009837CE"/>
    <w:rsid w:val="0099319B"/>
    <w:rsid w:val="00993784"/>
    <w:rsid w:val="00994621"/>
    <w:rsid w:val="00995BBE"/>
    <w:rsid w:val="0099744B"/>
    <w:rsid w:val="009A02EF"/>
    <w:rsid w:val="009A087D"/>
    <w:rsid w:val="009A109D"/>
    <w:rsid w:val="009A335D"/>
    <w:rsid w:val="009A4011"/>
    <w:rsid w:val="009A43AB"/>
    <w:rsid w:val="009A7764"/>
    <w:rsid w:val="009A7E1E"/>
    <w:rsid w:val="009B2BED"/>
    <w:rsid w:val="009C4AFA"/>
    <w:rsid w:val="009E3E9E"/>
    <w:rsid w:val="009E490A"/>
    <w:rsid w:val="009E77C7"/>
    <w:rsid w:val="009F0FCB"/>
    <w:rsid w:val="009F3B1D"/>
    <w:rsid w:val="009F462F"/>
    <w:rsid w:val="009F4E85"/>
    <w:rsid w:val="009F4F38"/>
    <w:rsid w:val="00A00E99"/>
    <w:rsid w:val="00A12112"/>
    <w:rsid w:val="00A1395C"/>
    <w:rsid w:val="00A168CB"/>
    <w:rsid w:val="00A17497"/>
    <w:rsid w:val="00A2022B"/>
    <w:rsid w:val="00A217AE"/>
    <w:rsid w:val="00A30B82"/>
    <w:rsid w:val="00A30E6B"/>
    <w:rsid w:val="00A34581"/>
    <w:rsid w:val="00A37213"/>
    <w:rsid w:val="00A45D15"/>
    <w:rsid w:val="00A52565"/>
    <w:rsid w:val="00A530AD"/>
    <w:rsid w:val="00A545A6"/>
    <w:rsid w:val="00A55009"/>
    <w:rsid w:val="00A55765"/>
    <w:rsid w:val="00A63A24"/>
    <w:rsid w:val="00A6474E"/>
    <w:rsid w:val="00A65209"/>
    <w:rsid w:val="00A6605C"/>
    <w:rsid w:val="00A66136"/>
    <w:rsid w:val="00A72442"/>
    <w:rsid w:val="00A72C57"/>
    <w:rsid w:val="00A734BB"/>
    <w:rsid w:val="00A75ABF"/>
    <w:rsid w:val="00A76EAA"/>
    <w:rsid w:val="00A779B2"/>
    <w:rsid w:val="00A81DFD"/>
    <w:rsid w:val="00A85FAF"/>
    <w:rsid w:val="00A90B16"/>
    <w:rsid w:val="00A965D7"/>
    <w:rsid w:val="00A9712B"/>
    <w:rsid w:val="00AA0A87"/>
    <w:rsid w:val="00AA10FF"/>
    <w:rsid w:val="00AA17DD"/>
    <w:rsid w:val="00AA5A17"/>
    <w:rsid w:val="00AB16EC"/>
    <w:rsid w:val="00AB1EF0"/>
    <w:rsid w:val="00AC0610"/>
    <w:rsid w:val="00AC67D2"/>
    <w:rsid w:val="00AD0982"/>
    <w:rsid w:val="00AD1879"/>
    <w:rsid w:val="00AD1EF6"/>
    <w:rsid w:val="00AD226B"/>
    <w:rsid w:val="00AD7C10"/>
    <w:rsid w:val="00AE02DC"/>
    <w:rsid w:val="00AE2CE3"/>
    <w:rsid w:val="00AE4A64"/>
    <w:rsid w:val="00AE608A"/>
    <w:rsid w:val="00AF001C"/>
    <w:rsid w:val="00AF0F25"/>
    <w:rsid w:val="00AF1788"/>
    <w:rsid w:val="00AF40AD"/>
    <w:rsid w:val="00AF428A"/>
    <w:rsid w:val="00AF4F33"/>
    <w:rsid w:val="00B00A65"/>
    <w:rsid w:val="00B04341"/>
    <w:rsid w:val="00B07911"/>
    <w:rsid w:val="00B10EBC"/>
    <w:rsid w:val="00B110BF"/>
    <w:rsid w:val="00B12F20"/>
    <w:rsid w:val="00B13391"/>
    <w:rsid w:val="00B232EB"/>
    <w:rsid w:val="00B23A66"/>
    <w:rsid w:val="00B276D8"/>
    <w:rsid w:val="00B30854"/>
    <w:rsid w:val="00B3087F"/>
    <w:rsid w:val="00B31664"/>
    <w:rsid w:val="00B4311B"/>
    <w:rsid w:val="00B50FFF"/>
    <w:rsid w:val="00B5278E"/>
    <w:rsid w:val="00B568E5"/>
    <w:rsid w:val="00B57632"/>
    <w:rsid w:val="00B63450"/>
    <w:rsid w:val="00B643AF"/>
    <w:rsid w:val="00B6608B"/>
    <w:rsid w:val="00B70D69"/>
    <w:rsid w:val="00B7167C"/>
    <w:rsid w:val="00B71C07"/>
    <w:rsid w:val="00B71FA7"/>
    <w:rsid w:val="00B729F2"/>
    <w:rsid w:val="00B739D1"/>
    <w:rsid w:val="00B75031"/>
    <w:rsid w:val="00B81416"/>
    <w:rsid w:val="00B820BA"/>
    <w:rsid w:val="00B851BA"/>
    <w:rsid w:val="00B86377"/>
    <w:rsid w:val="00B87B79"/>
    <w:rsid w:val="00B9010C"/>
    <w:rsid w:val="00B9617E"/>
    <w:rsid w:val="00B965AE"/>
    <w:rsid w:val="00BA59AA"/>
    <w:rsid w:val="00BB369B"/>
    <w:rsid w:val="00BB3C5C"/>
    <w:rsid w:val="00BB47BB"/>
    <w:rsid w:val="00BB4F03"/>
    <w:rsid w:val="00BC24A7"/>
    <w:rsid w:val="00BC45F1"/>
    <w:rsid w:val="00BC4BD4"/>
    <w:rsid w:val="00BC5CE5"/>
    <w:rsid w:val="00BC7D5F"/>
    <w:rsid w:val="00BD01FD"/>
    <w:rsid w:val="00BD0E1C"/>
    <w:rsid w:val="00BD5674"/>
    <w:rsid w:val="00BD7DB3"/>
    <w:rsid w:val="00BE1747"/>
    <w:rsid w:val="00BE3C52"/>
    <w:rsid w:val="00BF2D95"/>
    <w:rsid w:val="00BF4CC3"/>
    <w:rsid w:val="00BF63EA"/>
    <w:rsid w:val="00BF7706"/>
    <w:rsid w:val="00C02EEC"/>
    <w:rsid w:val="00C03A6C"/>
    <w:rsid w:val="00C0406B"/>
    <w:rsid w:val="00C042E2"/>
    <w:rsid w:val="00C051A9"/>
    <w:rsid w:val="00C053DF"/>
    <w:rsid w:val="00C1173E"/>
    <w:rsid w:val="00C12567"/>
    <w:rsid w:val="00C12A69"/>
    <w:rsid w:val="00C1576C"/>
    <w:rsid w:val="00C1580E"/>
    <w:rsid w:val="00C15D79"/>
    <w:rsid w:val="00C16341"/>
    <w:rsid w:val="00C167B4"/>
    <w:rsid w:val="00C17D93"/>
    <w:rsid w:val="00C227DB"/>
    <w:rsid w:val="00C24235"/>
    <w:rsid w:val="00C25487"/>
    <w:rsid w:val="00C26F97"/>
    <w:rsid w:val="00C4268F"/>
    <w:rsid w:val="00C432AD"/>
    <w:rsid w:val="00C4492E"/>
    <w:rsid w:val="00C46DC9"/>
    <w:rsid w:val="00C4727F"/>
    <w:rsid w:val="00C50049"/>
    <w:rsid w:val="00C505AC"/>
    <w:rsid w:val="00C52CA9"/>
    <w:rsid w:val="00C54A02"/>
    <w:rsid w:val="00C56C6D"/>
    <w:rsid w:val="00C6115A"/>
    <w:rsid w:val="00C63C66"/>
    <w:rsid w:val="00C73F96"/>
    <w:rsid w:val="00C751CF"/>
    <w:rsid w:val="00C8151D"/>
    <w:rsid w:val="00C9334D"/>
    <w:rsid w:val="00C93C0A"/>
    <w:rsid w:val="00C961CB"/>
    <w:rsid w:val="00C96A2B"/>
    <w:rsid w:val="00C96C2F"/>
    <w:rsid w:val="00CA0B35"/>
    <w:rsid w:val="00CA2869"/>
    <w:rsid w:val="00CA3D9E"/>
    <w:rsid w:val="00CA42AC"/>
    <w:rsid w:val="00CA4C13"/>
    <w:rsid w:val="00CA6CF2"/>
    <w:rsid w:val="00CB025D"/>
    <w:rsid w:val="00CB0E37"/>
    <w:rsid w:val="00CB1602"/>
    <w:rsid w:val="00CB66E8"/>
    <w:rsid w:val="00CB7392"/>
    <w:rsid w:val="00CC06CD"/>
    <w:rsid w:val="00CC2E3B"/>
    <w:rsid w:val="00CC4C1B"/>
    <w:rsid w:val="00CC5B7F"/>
    <w:rsid w:val="00CC7387"/>
    <w:rsid w:val="00CD0BB2"/>
    <w:rsid w:val="00CD11B3"/>
    <w:rsid w:val="00CD1E07"/>
    <w:rsid w:val="00CE3E9C"/>
    <w:rsid w:val="00CE4357"/>
    <w:rsid w:val="00CE5052"/>
    <w:rsid w:val="00CF317B"/>
    <w:rsid w:val="00CF53CC"/>
    <w:rsid w:val="00CF5687"/>
    <w:rsid w:val="00CF7F9B"/>
    <w:rsid w:val="00D02B5E"/>
    <w:rsid w:val="00D04259"/>
    <w:rsid w:val="00D06450"/>
    <w:rsid w:val="00D11BFA"/>
    <w:rsid w:val="00D135A2"/>
    <w:rsid w:val="00D14FAC"/>
    <w:rsid w:val="00D22DC9"/>
    <w:rsid w:val="00D241E7"/>
    <w:rsid w:val="00D24FC2"/>
    <w:rsid w:val="00D27601"/>
    <w:rsid w:val="00D27FAC"/>
    <w:rsid w:val="00D31104"/>
    <w:rsid w:val="00D31C9B"/>
    <w:rsid w:val="00D324C3"/>
    <w:rsid w:val="00D358E5"/>
    <w:rsid w:val="00D36CA4"/>
    <w:rsid w:val="00D37DFC"/>
    <w:rsid w:val="00D4199A"/>
    <w:rsid w:val="00D42B67"/>
    <w:rsid w:val="00D441D6"/>
    <w:rsid w:val="00D47D3C"/>
    <w:rsid w:val="00D50637"/>
    <w:rsid w:val="00D56210"/>
    <w:rsid w:val="00D57B26"/>
    <w:rsid w:val="00D60F1F"/>
    <w:rsid w:val="00D6592D"/>
    <w:rsid w:val="00D65C1D"/>
    <w:rsid w:val="00D66AAF"/>
    <w:rsid w:val="00D66B8A"/>
    <w:rsid w:val="00D66DA0"/>
    <w:rsid w:val="00D708D3"/>
    <w:rsid w:val="00D718A2"/>
    <w:rsid w:val="00D71F3B"/>
    <w:rsid w:val="00D7366E"/>
    <w:rsid w:val="00D76B66"/>
    <w:rsid w:val="00D8433F"/>
    <w:rsid w:val="00D86E35"/>
    <w:rsid w:val="00D8768D"/>
    <w:rsid w:val="00D90267"/>
    <w:rsid w:val="00D92C58"/>
    <w:rsid w:val="00D9413A"/>
    <w:rsid w:val="00D96876"/>
    <w:rsid w:val="00D97124"/>
    <w:rsid w:val="00DA2638"/>
    <w:rsid w:val="00DA51CC"/>
    <w:rsid w:val="00DA5DE7"/>
    <w:rsid w:val="00DB1772"/>
    <w:rsid w:val="00DB4F1B"/>
    <w:rsid w:val="00DB7299"/>
    <w:rsid w:val="00DC008C"/>
    <w:rsid w:val="00DC141F"/>
    <w:rsid w:val="00DC3327"/>
    <w:rsid w:val="00DC408B"/>
    <w:rsid w:val="00DC4343"/>
    <w:rsid w:val="00DC4F9F"/>
    <w:rsid w:val="00DC54C0"/>
    <w:rsid w:val="00DD31A0"/>
    <w:rsid w:val="00DD5656"/>
    <w:rsid w:val="00DD5AB3"/>
    <w:rsid w:val="00DE6BCE"/>
    <w:rsid w:val="00DF1815"/>
    <w:rsid w:val="00DF3D4F"/>
    <w:rsid w:val="00DF4A1A"/>
    <w:rsid w:val="00E0253C"/>
    <w:rsid w:val="00E03C7C"/>
    <w:rsid w:val="00E0435D"/>
    <w:rsid w:val="00E04873"/>
    <w:rsid w:val="00E051FB"/>
    <w:rsid w:val="00E1026C"/>
    <w:rsid w:val="00E1369A"/>
    <w:rsid w:val="00E13D20"/>
    <w:rsid w:val="00E162C9"/>
    <w:rsid w:val="00E17EF0"/>
    <w:rsid w:val="00E22C63"/>
    <w:rsid w:val="00E22E47"/>
    <w:rsid w:val="00E34E5C"/>
    <w:rsid w:val="00E36429"/>
    <w:rsid w:val="00E36DA3"/>
    <w:rsid w:val="00E37C66"/>
    <w:rsid w:val="00E42946"/>
    <w:rsid w:val="00E42C6C"/>
    <w:rsid w:val="00E441B6"/>
    <w:rsid w:val="00E4430C"/>
    <w:rsid w:val="00E54684"/>
    <w:rsid w:val="00E5672C"/>
    <w:rsid w:val="00E64FAB"/>
    <w:rsid w:val="00E73761"/>
    <w:rsid w:val="00E74927"/>
    <w:rsid w:val="00E7604F"/>
    <w:rsid w:val="00E76EEF"/>
    <w:rsid w:val="00E812AE"/>
    <w:rsid w:val="00E82088"/>
    <w:rsid w:val="00E822D0"/>
    <w:rsid w:val="00E86587"/>
    <w:rsid w:val="00E8792D"/>
    <w:rsid w:val="00E87A72"/>
    <w:rsid w:val="00E91B86"/>
    <w:rsid w:val="00E93083"/>
    <w:rsid w:val="00E95C3F"/>
    <w:rsid w:val="00E968C9"/>
    <w:rsid w:val="00EA051C"/>
    <w:rsid w:val="00EA2A07"/>
    <w:rsid w:val="00EA3FA6"/>
    <w:rsid w:val="00EA6878"/>
    <w:rsid w:val="00EA6F4E"/>
    <w:rsid w:val="00EB1356"/>
    <w:rsid w:val="00EB38D9"/>
    <w:rsid w:val="00EB424E"/>
    <w:rsid w:val="00EB4F3B"/>
    <w:rsid w:val="00EB6805"/>
    <w:rsid w:val="00EC30CE"/>
    <w:rsid w:val="00EC3A9A"/>
    <w:rsid w:val="00ED3048"/>
    <w:rsid w:val="00EE32BA"/>
    <w:rsid w:val="00EE6C40"/>
    <w:rsid w:val="00EF031A"/>
    <w:rsid w:val="00EF3132"/>
    <w:rsid w:val="00EF3776"/>
    <w:rsid w:val="00EF59C4"/>
    <w:rsid w:val="00EF728C"/>
    <w:rsid w:val="00F02B4E"/>
    <w:rsid w:val="00F034AC"/>
    <w:rsid w:val="00F04935"/>
    <w:rsid w:val="00F05D58"/>
    <w:rsid w:val="00F0741F"/>
    <w:rsid w:val="00F07A1E"/>
    <w:rsid w:val="00F10B73"/>
    <w:rsid w:val="00F1464B"/>
    <w:rsid w:val="00F14C41"/>
    <w:rsid w:val="00F153E2"/>
    <w:rsid w:val="00F23A21"/>
    <w:rsid w:val="00F2412D"/>
    <w:rsid w:val="00F26B6B"/>
    <w:rsid w:val="00F335B9"/>
    <w:rsid w:val="00F33F73"/>
    <w:rsid w:val="00F40E01"/>
    <w:rsid w:val="00F4101B"/>
    <w:rsid w:val="00F44732"/>
    <w:rsid w:val="00F45DF7"/>
    <w:rsid w:val="00F46A1D"/>
    <w:rsid w:val="00F52A9C"/>
    <w:rsid w:val="00F52D61"/>
    <w:rsid w:val="00F567F3"/>
    <w:rsid w:val="00F57749"/>
    <w:rsid w:val="00F64415"/>
    <w:rsid w:val="00F64ACB"/>
    <w:rsid w:val="00F66750"/>
    <w:rsid w:val="00F70320"/>
    <w:rsid w:val="00F71EDD"/>
    <w:rsid w:val="00F7400E"/>
    <w:rsid w:val="00F775E1"/>
    <w:rsid w:val="00F77B31"/>
    <w:rsid w:val="00F87704"/>
    <w:rsid w:val="00F87EB7"/>
    <w:rsid w:val="00F90AC4"/>
    <w:rsid w:val="00F91438"/>
    <w:rsid w:val="00F96092"/>
    <w:rsid w:val="00F96674"/>
    <w:rsid w:val="00FA03C8"/>
    <w:rsid w:val="00FA5D21"/>
    <w:rsid w:val="00FA7BC7"/>
    <w:rsid w:val="00FB6501"/>
    <w:rsid w:val="00FB68E6"/>
    <w:rsid w:val="00FC1775"/>
    <w:rsid w:val="00FC265D"/>
    <w:rsid w:val="00FC32A8"/>
    <w:rsid w:val="00FC4094"/>
    <w:rsid w:val="00FC6D21"/>
    <w:rsid w:val="00FC6EB3"/>
    <w:rsid w:val="00FD209B"/>
    <w:rsid w:val="00FD4D25"/>
    <w:rsid w:val="00FD62E0"/>
    <w:rsid w:val="00FE2E2A"/>
    <w:rsid w:val="00FE3CA8"/>
    <w:rsid w:val="00FE461D"/>
    <w:rsid w:val="00FF0B48"/>
    <w:rsid w:val="00FF3B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D0ED3B"/>
  <w15:docId w15:val="{3252B1C7-6BA8-4D4B-9A3E-89BAC8AE2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6222F"/>
    <w:pPr>
      <w:spacing w:after="0" w:line="240" w:lineRule="auto"/>
    </w:pPr>
    <w:rPr>
      <w:rFonts w:ascii="Proxima Nova Rg" w:eastAsia="Calibri" w:hAnsi="Proxima Nova Rg"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222F"/>
    <w:pPr>
      <w:tabs>
        <w:tab w:val="center" w:pos="4513"/>
        <w:tab w:val="right" w:pos="9026"/>
      </w:tabs>
    </w:pPr>
  </w:style>
  <w:style w:type="character" w:customStyle="1" w:styleId="HeaderChar">
    <w:name w:val="Header Char"/>
    <w:basedOn w:val="DefaultParagraphFont"/>
    <w:link w:val="Header"/>
    <w:uiPriority w:val="99"/>
    <w:rsid w:val="0046222F"/>
    <w:rPr>
      <w:rFonts w:ascii="Proxima Nova Rg" w:eastAsia="Calibri" w:hAnsi="Proxima Nova Rg" w:cs="Times New Roman"/>
      <w:sz w:val="24"/>
      <w:szCs w:val="24"/>
      <w:lang w:val="en-GB"/>
    </w:rPr>
  </w:style>
  <w:style w:type="paragraph" w:styleId="Footer">
    <w:name w:val="footer"/>
    <w:basedOn w:val="Normal"/>
    <w:link w:val="FooterChar"/>
    <w:uiPriority w:val="99"/>
    <w:unhideWhenUsed/>
    <w:rsid w:val="0046222F"/>
    <w:pPr>
      <w:tabs>
        <w:tab w:val="center" w:pos="4513"/>
        <w:tab w:val="right" w:pos="9026"/>
      </w:tabs>
    </w:pPr>
  </w:style>
  <w:style w:type="character" w:customStyle="1" w:styleId="FooterChar">
    <w:name w:val="Footer Char"/>
    <w:basedOn w:val="DefaultParagraphFont"/>
    <w:link w:val="Footer"/>
    <w:uiPriority w:val="99"/>
    <w:rsid w:val="0046222F"/>
    <w:rPr>
      <w:rFonts w:ascii="Proxima Nova Rg" w:eastAsia="Calibri" w:hAnsi="Proxima Nova Rg" w:cs="Times New Roman"/>
      <w:sz w:val="24"/>
      <w:szCs w:val="24"/>
      <w:lang w:val="en-GB"/>
    </w:rPr>
  </w:style>
  <w:style w:type="paragraph" w:styleId="BodyText">
    <w:name w:val="Body Text"/>
    <w:basedOn w:val="Normal"/>
    <w:link w:val="BodyTextChar"/>
    <w:uiPriority w:val="99"/>
    <w:unhideWhenUsed/>
    <w:rsid w:val="0046222F"/>
    <w:pPr>
      <w:spacing w:line="360" w:lineRule="auto"/>
      <w:jc w:val="both"/>
    </w:pPr>
    <w:rPr>
      <w:rFonts w:ascii="Arial" w:hAnsi="Arial" w:cs="Arial"/>
      <w:i/>
      <w:color w:val="000000"/>
      <w:sz w:val="22"/>
      <w:szCs w:val="22"/>
      <w:lang w:val="en-US"/>
    </w:rPr>
  </w:style>
  <w:style w:type="character" w:customStyle="1" w:styleId="BodyTextChar">
    <w:name w:val="Body Text Char"/>
    <w:basedOn w:val="DefaultParagraphFont"/>
    <w:link w:val="BodyText"/>
    <w:uiPriority w:val="99"/>
    <w:rsid w:val="0046222F"/>
    <w:rPr>
      <w:rFonts w:ascii="Arial" w:eastAsia="Calibri" w:hAnsi="Arial" w:cs="Arial"/>
      <w:i/>
      <w:color w:val="000000"/>
    </w:rPr>
  </w:style>
  <w:style w:type="character" w:styleId="Hyperlink">
    <w:name w:val="Hyperlink"/>
    <w:uiPriority w:val="99"/>
    <w:unhideWhenUsed/>
    <w:rsid w:val="0046222F"/>
    <w:rPr>
      <w:color w:val="0563C1"/>
      <w:u w:val="single"/>
    </w:rPr>
  </w:style>
  <w:style w:type="paragraph" w:styleId="PlainText">
    <w:name w:val="Plain Text"/>
    <w:basedOn w:val="Normal"/>
    <w:link w:val="PlainTextChar"/>
    <w:uiPriority w:val="99"/>
    <w:unhideWhenUsed/>
    <w:rsid w:val="002F2196"/>
    <w:rPr>
      <w:rFonts w:eastAsiaTheme="minorHAnsi" w:cs="Calibri"/>
      <w:sz w:val="22"/>
      <w:szCs w:val="22"/>
      <w:lang w:val="en-US"/>
    </w:rPr>
  </w:style>
  <w:style w:type="character" w:customStyle="1" w:styleId="PlainTextChar">
    <w:name w:val="Plain Text Char"/>
    <w:basedOn w:val="DefaultParagraphFont"/>
    <w:link w:val="PlainText"/>
    <w:uiPriority w:val="99"/>
    <w:rsid w:val="002F2196"/>
    <w:rPr>
      <w:rFonts w:ascii="Proxima Nova Rg" w:hAnsi="Proxima Nova Rg" w:cs="Calibri"/>
    </w:rPr>
  </w:style>
  <w:style w:type="character" w:styleId="CommentReference">
    <w:name w:val="annotation reference"/>
    <w:basedOn w:val="DefaultParagraphFont"/>
    <w:uiPriority w:val="99"/>
    <w:semiHidden/>
    <w:unhideWhenUsed/>
    <w:rsid w:val="00F91438"/>
    <w:rPr>
      <w:sz w:val="16"/>
      <w:szCs w:val="16"/>
    </w:rPr>
  </w:style>
  <w:style w:type="paragraph" w:styleId="CommentText">
    <w:name w:val="annotation text"/>
    <w:basedOn w:val="Normal"/>
    <w:link w:val="CommentTextChar"/>
    <w:uiPriority w:val="99"/>
    <w:semiHidden/>
    <w:unhideWhenUsed/>
    <w:rsid w:val="00F91438"/>
    <w:rPr>
      <w:sz w:val="20"/>
      <w:szCs w:val="20"/>
    </w:rPr>
  </w:style>
  <w:style w:type="character" w:customStyle="1" w:styleId="CommentTextChar">
    <w:name w:val="Comment Text Char"/>
    <w:basedOn w:val="DefaultParagraphFont"/>
    <w:link w:val="CommentText"/>
    <w:uiPriority w:val="99"/>
    <w:semiHidden/>
    <w:rsid w:val="00F91438"/>
    <w:rPr>
      <w:rFonts w:ascii="Proxima Nova Rg" w:eastAsia="Calibri" w:hAnsi="Proxima Nova Rg"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91438"/>
    <w:rPr>
      <w:b/>
      <w:bCs/>
    </w:rPr>
  </w:style>
  <w:style w:type="character" w:customStyle="1" w:styleId="CommentSubjectChar">
    <w:name w:val="Comment Subject Char"/>
    <w:basedOn w:val="CommentTextChar"/>
    <w:link w:val="CommentSubject"/>
    <w:uiPriority w:val="99"/>
    <w:semiHidden/>
    <w:rsid w:val="00F91438"/>
    <w:rPr>
      <w:rFonts w:ascii="Proxima Nova Rg" w:eastAsia="Calibri" w:hAnsi="Proxima Nova Rg" w:cs="Times New Roman"/>
      <w:b/>
      <w:bCs/>
      <w:sz w:val="20"/>
      <w:szCs w:val="20"/>
      <w:lang w:val="en-GB"/>
    </w:rPr>
  </w:style>
  <w:style w:type="paragraph" w:styleId="BalloonText">
    <w:name w:val="Balloon Text"/>
    <w:basedOn w:val="Normal"/>
    <w:link w:val="BalloonTextChar"/>
    <w:uiPriority w:val="99"/>
    <w:semiHidden/>
    <w:unhideWhenUsed/>
    <w:rsid w:val="00F914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438"/>
    <w:rPr>
      <w:rFonts w:ascii="Segoe UI" w:eastAsia="Calibri" w:hAnsi="Segoe UI" w:cs="Segoe UI"/>
      <w:sz w:val="18"/>
      <w:szCs w:val="18"/>
      <w:lang w:val="en-GB"/>
    </w:rPr>
  </w:style>
  <w:style w:type="paragraph" w:styleId="NoSpacing">
    <w:name w:val="No Spacing"/>
    <w:uiPriority w:val="1"/>
    <w:qFormat/>
    <w:rsid w:val="00201641"/>
    <w:pPr>
      <w:spacing w:after="0" w:line="240" w:lineRule="auto"/>
    </w:pPr>
    <w:rPr>
      <w:rFonts w:ascii="Proxima Nova Rg" w:eastAsia="Calibri" w:hAnsi="Proxima Nova Rg" w:cs="Times New Roman"/>
      <w:sz w:val="24"/>
      <w:szCs w:val="24"/>
      <w:lang w:val="en-GB"/>
    </w:rPr>
  </w:style>
  <w:style w:type="character" w:styleId="FollowedHyperlink">
    <w:name w:val="FollowedHyperlink"/>
    <w:basedOn w:val="DefaultParagraphFont"/>
    <w:uiPriority w:val="99"/>
    <w:semiHidden/>
    <w:unhideWhenUsed/>
    <w:rsid w:val="00904064"/>
    <w:rPr>
      <w:color w:val="954F72" w:themeColor="followedHyperlink"/>
      <w:u w:val="single"/>
    </w:rPr>
  </w:style>
  <w:style w:type="paragraph" w:styleId="Revision">
    <w:name w:val="Revision"/>
    <w:hidden/>
    <w:uiPriority w:val="99"/>
    <w:semiHidden/>
    <w:rsid w:val="005D2B93"/>
    <w:pPr>
      <w:spacing w:after="0" w:line="240" w:lineRule="auto"/>
    </w:pPr>
    <w:rPr>
      <w:rFonts w:ascii="Proxima Nova Rg" w:eastAsia="Calibri" w:hAnsi="Proxima Nova Rg" w:cs="Times New Roman"/>
      <w:sz w:val="24"/>
      <w:szCs w:val="24"/>
      <w:lang w:val="en-GB"/>
    </w:rPr>
  </w:style>
  <w:style w:type="character" w:customStyle="1" w:styleId="Mention1">
    <w:name w:val="Mention1"/>
    <w:basedOn w:val="DefaultParagraphFont"/>
    <w:uiPriority w:val="99"/>
    <w:semiHidden/>
    <w:unhideWhenUsed/>
    <w:rsid w:val="0061461F"/>
    <w:rPr>
      <w:color w:val="2B579A"/>
      <w:shd w:val="clear" w:color="auto" w:fill="E6E6E6"/>
    </w:rPr>
  </w:style>
  <w:style w:type="character" w:customStyle="1" w:styleId="Mention2">
    <w:name w:val="Mention2"/>
    <w:basedOn w:val="DefaultParagraphFont"/>
    <w:uiPriority w:val="99"/>
    <w:semiHidden/>
    <w:unhideWhenUsed/>
    <w:rsid w:val="001B7704"/>
    <w:rPr>
      <w:color w:val="2B579A"/>
      <w:shd w:val="clear" w:color="auto" w:fill="E6E6E6"/>
    </w:rPr>
  </w:style>
  <w:style w:type="paragraph" w:customStyle="1" w:styleId="Body">
    <w:name w:val="Body"/>
    <w:basedOn w:val="Normal"/>
    <w:rsid w:val="00034405"/>
    <w:pPr>
      <w:spacing w:after="160" w:line="252" w:lineRule="auto"/>
    </w:pPr>
    <w:rPr>
      <w:rFonts w:ascii="Calibri" w:eastAsiaTheme="minorHAnsi" w:hAnsi="Calibri" w:cs="Calibri"/>
      <w:color w:val="000000"/>
      <w:sz w:val="22"/>
      <w:szCs w:val="22"/>
      <w:lang w:val="en-IN" w:eastAsia="en-IN"/>
    </w:rPr>
  </w:style>
  <w:style w:type="paragraph" w:styleId="NormalWeb">
    <w:name w:val="Normal (Web)"/>
    <w:basedOn w:val="Normal"/>
    <w:uiPriority w:val="99"/>
    <w:unhideWhenUsed/>
    <w:rsid w:val="00034405"/>
    <w:pPr>
      <w:spacing w:before="100" w:beforeAutospacing="1" w:after="100" w:afterAutospacing="1"/>
    </w:pPr>
    <w:rPr>
      <w:rFonts w:ascii="Times New Roman" w:eastAsiaTheme="minorHAnsi" w:hAnsi="Times New Roman"/>
      <w:lang w:eastAsia="en-GB"/>
    </w:rPr>
  </w:style>
  <w:style w:type="paragraph" w:customStyle="1" w:styleId="Default">
    <w:name w:val="Default"/>
    <w:rsid w:val="009837CE"/>
    <w:pPr>
      <w:autoSpaceDE w:val="0"/>
      <w:autoSpaceDN w:val="0"/>
      <w:adjustRightInd w:val="0"/>
      <w:spacing w:after="0" w:line="240" w:lineRule="auto"/>
    </w:pPr>
    <w:rPr>
      <w:rFonts w:ascii="Candara" w:hAnsi="Candara" w:cs="Candara"/>
      <w:color w:val="000000"/>
      <w:sz w:val="24"/>
      <w:szCs w:val="24"/>
      <w:lang w:val="en-IN"/>
    </w:rPr>
  </w:style>
  <w:style w:type="character" w:customStyle="1" w:styleId="normaltextrun">
    <w:name w:val="normaltextrun"/>
    <w:basedOn w:val="DefaultParagraphFont"/>
    <w:rsid w:val="007F71BD"/>
  </w:style>
  <w:style w:type="character" w:customStyle="1" w:styleId="eop">
    <w:name w:val="eop"/>
    <w:basedOn w:val="DefaultParagraphFont"/>
    <w:rsid w:val="007F71BD"/>
  </w:style>
  <w:style w:type="character" w:customStyle="1" w:styleId="Mention3">
    <w:name w:val="Mention3"/>
    <w:basedOn w:val="DefaultParagraphFont"/>
    <w:uiPriority w:val="99"/>
    <w:semiHidden/>
    <w:unhideWhenUsed/>
    <w:rsid w:val="00511686"/>
    <w:rPr>
      <w:color w:val="2B579A"/>
      <w:shd w:val="clear" w:color="auto" w:fill="E6E6E6"/>
    </w:rPr>
  </w:style>
  <w:style w:type="character" w:customStyle="1" w:styleId="UnresolvedMention1">
    <w:name w:val="Unresolved Mention1"/>
    <w:basedOn w:val="DefaultParagraphFont"/>
    <w:uiPriority w:val="99"/>
    <w:semiHidden/>
    <w:unhideWhenUsed/>
    <w:rsid w:val="00BF7706"/>
    <w:rPr>
      <w:color w:val="605E5C"/>
      <w:shd w:val="clear" w:color="auto" w:fill="E1DFDD"/>
    </w:rPr>
  </w:style>
  <w:style w:type="character" w:customStyle="1" w:styleId="UnresolvedMention2">
    <w:name w:val="Unresolved Mention2"/>
    <w:basedOn w:val="DefaultParagraphFont"/>
    <w:uiPriority w:val="99"/>
    <w:semiHidden/>
    <w:unhideWhenUsed/>
    <w:rsid w:val="000637CF"/>
    <w:rPr>
      <w:color w:val="605E5C"/>
      <w:shd w:val="clear" w:color="auto" w:fill="E1DFDD"/>
    </w:rPr>
  </w:style>
  <w:style w:type="character" w:styleId="Mention">
    <w:name w:val="Mention"/>
    <w:basedOn w:val="DefaultParagraphFont"/>
    <w:uiPriority w:val="99"/>
    <w:semiHidden/>
    <w:unhideWhenUsed/>
    <w:rsid w:val="007B5CA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93659">
      <w:bodyDiv w:val="1"/>
      <w:marLeft w:val="0"/>
      <w:marRight w:val="0"/>
      <w:marTop w:val="0"/>
      <w:marBottom w:val="0"/>
      <w:divBdr>
        <w:top w:val="none" w:sz="0" w:space="0" w:color="auto"/>
        <w:left w:val="none" w:sz="0" w:space="0" w:color="auto"/>
        <w:bottom w:val="none" w:sz="0" w:space="0" w:color="auto"/>
        <w:right w:val="none" w:sz="0" w:space="0" w:color="auto"/>
      </w:divBdr>
    </w:div>
    <w:div w:id="101731729">
      <w:bodyDiv w:val="1"/>
      <w:marLeft w:val="0"/>
      <w:marRight w:val="0"/>
      <w:marTop w:val="0"/>
      <w:marBottom w:val="0"/>
      <w:divBdr>
        <w:top w:val="none" w:sz="0" w:space="0" w:color="auto"/>
        <w:left w:val="none" w:sz="0" w:space="0" w:color="auto"/>
        <w:bottom w:val="none" w:sz="0" w:space="0" w:color="auto"/>
        <w:right w:val="none" w:sz="0" w:space="0" w:color="auto"/>
      </w:divBdr>
    </w:div>
    <w:div w:id="119809534">
      <w:bodyDiv w:val="1"/>
      <w:marLeft w:val="0"/>
      <w:marRight w:val="0"/>
      <w:marTop w:val="0"/>
      <w:marBottom w:val="0"/>
      <w:divBdr>
        <w:top w:val="none" w:sz="0" w:space="0" w:color="auto"/>
        <w:left w:val="none" w:sz="0" w:space="0" w:color="auto"/>
        <w:bottom w:val="none" w:sz="0" w:space="0" w:color="auto"/>
        <w:right w:val="none" w:sz="0" w:space="0" w:color="auto"/>
      </w:divBdr>
    </w:div>
    <w:div w:id="202255345">
      <w:bodyDiv w:val="1"/>
      <w:marLeft w:val="0"/>
      <w:marRight w:val="0"/>
      <w:marTop w:val="0"/>
      <w:marBottom w:val="0"/>
      <w:divBdr>
        <w:top w:val="none" w:sz="0" w:space="0" w:color="auto"/>
        <w:left w:val="none" w:sz="0" w:space="0" w:color="auto"/>
        <w:bottom w:val="none" w:sz="0" w:space="0" w:color="auto"/>
        <w:right w:val="none" w:sz="0" w:space="0" w:color="auto"/>
      </w:divBdr>
    </w:div>
    <w:div w:id="229385894">
      <w:bodyDiv w:val="1"/>
      <w:marLeft w:val="0"/>
      <w:marRight w:val="0"/>
      <w:marTop w:val="0"/>
      <w:marBottom w:val="0"/>
      <w:divBdr>
        <w:top w:val="none" w:sz="0" w:space="0" w:color="auto"/>
        <w:left w:val="none" w:sz="0" w:space="0" w:color="auto"/>
        <w:bottom w:val="none" w:sz="0" w:space="0" w:color="auto"/>
        <w:right w:val="none" w:sz="0" w:space="0" w:color="auto"/>
      </w:divBdr>
    </w:div>
    <w:div w:id="240334871">
      <w:bodyDiv w:val="1"/>
      <w:marLeft w:val="0"/>
      <w:marRight w:val="0"/>
      <w:marTop w:val="0"/>
      <w:marBottom w:val="0"/>
      <w:divBdr>
        <w:top w:val="none" w:sz="0" w:space="0" w:color="auto"/>
        <w:left w:val="none" w:sz="0" w:space="0" w:color="auto"/>
        <w:bottom w:val="none" w:sz="0" w:space="0" w:color="auto"/>
        <w:right w:val="none" w:sz="0" w:space="0" w:color="auto"/>
      </w:divBdr>
      <w:divsChild>
        <w:div w:id="2033147961">
          <w:marLeft w:val="0"/>
          <w:marRight w:val="0"/>
          <w:marTop w:val="0"/>
          <w:marBottom w:val="0"/>
          <w:divBdr>
            <w:top w:val="none" w:sz="0" w:space="0" w:color="auto"/>
            <w:left w:val="none" w:sz="0" w:space="0" w:color="auto"/>
            <w:bottom w:val="none" w:sz="0" w:space="0" w:color="auto"/>
            <w:right w:val="none" w:sz="0" w:space="0" w:color="auto"/>
          </w:divBdr>
        </w:div>
      </w:divsChild>
    </w:div>
    <w:div w:id="308242847">
      <w:bodyDiv w:val="1"/>
      <w:marLeft w:val="0"/>
      <w:marRight w:val="0"/>
      <w:marTop w:val="0"/>
      <w:marBottom w:val="0"/>
      <w:divBdr>
        <w:top w:val="none" w:sz="0" w:space="0" w:color="auto"/>
        <w:left w:val="none" w:sz="0" w:space="0" w:color="auto"/>
        <w:bottom w:val="none" w:sz="0" w:space="0" w:color="auto"/>
        <w:right w:val="none" w:sz="0" w:space="0" w:color="auto"/>
      </w:divBdr>
    </w:div>
    <w:div w:id="345787572">
      <w:bodyDiv w:val="1"/>
      <w:marLeft w:val="0"/>
      <w:marRight w:val="0"/>
      <w:marTop w:val="0"/>
      <w:marBottom w:val="0"/>
      <w:divBdr>
        <w:top w:val="none" w:sz="0" w:space="0" w:color="auto"/>
        <w:left w:val="none" w:sz="0" w:space="0" w:color="auto"/>
        <w:bottom w:val="none" w:sz="0" w:space="0" w:color="auto"/>
        <w:right w:val="none" w:sz="0" w:space="0" w:color="auto"/>
      </w:divBdr>
    </w:div>
    <w:div w:id="409355601">
      <w:bodyDiv w:val="1"/>
      <w:marLeft w:val="0"/>
      <w:marRight w:val="0"/>
      <w:marTop w:val="0"/>
      <w:marBottom w:val="0"/>
      <w:divBdr>
        <w:top w:val="none" w:sz="0" w:space="0" w:color="auto"/>
        <w:left w:val="none" w:sz="0" w:space="0" w:color="auto"/>
        <w:bottom w:val="none" w:sz="0" w:space="0" w:color="auto"/>
        <w:right w:val="none" w:sz="0" w:space="0" w:color="auto"/>
      </w:divBdr>
    </w:div>
    <w:div w:id="411318998">
      <w:bodyDiv w:val="1"/>
      <w:marLeft w:val="0"/>
      <w:marRight w:val="0"/>
      <w:marTop w:val="0"/>
      <w:marBottom w:val="0"/>
      <w:divBdr>
        <w:top w:val="none" w:sz="0" w:space="0" w:color="auto"/>
        <w:left w:val="none" w:sz="0" w:space="0" w:color="auto"/>
        <w:bottom w:val="none" w:sz="0" w:space="0" w:color="auto"/>
        <w:right w:val="none" w:sz="0" w:space="0" w:color="auto"/>
      </w:divBdr>
    </w:div>
    <w:div w:id="424032601">
      <w:bodyDiv w:val="1"/>
      <w:marLeft w:val="0"/>
      <w:marRight w:val="0"/>
      <w:marTop w:val="0"/>
      <w:marBottom w:val="0"/>
      <w:divBdr>
        <w:top w:val="none" w:sz="0" w:space="0" w:color="auto"/>
        <w:left w:val="none" w:sz="0" w:space="0" w:color="auto"/>
        <w:bottom w:val="none" w:sz="0" w:space="0" w:color="auto"/>
        <w:right w:val="none" w:sz="0" w:space="0" w:color="auto"/>
      </w:divBdr>
    </w:div>
    <w:div w:id="448398226">
      <w:bodyDiv w:val="1"/>
      <w:marLeft w:val="0"/>
      <w:marRight w:val="0"/>
      <w:marTop w:val="0"/>
      <w:marBottom w:val="0"/>
      <w:divBdr>
        <w:top w:val="none" w:sz="0" w:space="0" w:color="auto"/>
        <w:left w:val="none" w:sz="0" w:space="0" w:color="auto"/>
        <w:bottom w:val="none" w:sz="0" w:space="0" w:color="auto"/>
        <w:right w:val="none" w:sz="0" w:space="0" w:color="auto"/>
      </w:divBdr>
    </w:div>
    <w:div w:id="559756502">
      <w:bodyDiv w:val="1"/>
      <w:marLeft w:val="0"/>
      <w:marRight w:val="0"/>
      <w:marTop w:val="0"/>
      <w:marBottom w:val="0"/>
      <w:divBdr>
        <w:top w:val="none" w:sz="0" w:space="0" w:color="auto"/>
        <w:left w:val="none" w:sz="0" w:space="0" w:color="auto"/>
        <w:bottom w:val="none" w:sz="0" w:space="0" w:color="auto"/>
        <w:right w:val="none" w:sz="0" w:space="0" w:color="auto"/>
      </w:divBdr>
    </w:div>
    <w:div w:id="565069165">
      <w:bodyDiv w:val="1"/>
      <w:marLeft w:val="0"/>
      <w:marRight w:val="0"/>
      <w:marTop w:val="0"/>
      <w:marBottom w:val="0"/>
      <w:divBdr>
        <w:top w:val="none" w:sz="0" w:space="0" w:color="auto"/>
        <w:left w:val="none" w:sz="0" w:space="0" w:color="auto"/>
        <w:bottom w:val="none" w:sz="0" w:space="0" w:color="auto"/>
        <w:right w:val="none" w:sz="0" w:space="0" w:color="auto"/>
      </w:divBdr>
    </w:div>
    <w:div w:id="567692224">
      <w:bodyDiv w:val="1"/>
      <w:marLeft w:val="0"/>
      <w:marRight w:val="0"/>
      <w:marTop w:val="0"/>
      <w:marBottom w:val="0"/>
      <w:divBdr>
        <w:top w:val="none" w:sz="0" w:space="0" w:color="auto"/>
        <w:left w:val="none" w:sz="0" w:space="0" w:color="auto"/>
        <w:bottom w:val="none" w:sz="0" w:space="0" w:color="auto"/>
        <w:right w:val="none" w:sz="0" w:space="0" w:color="auto"/>
      </w:divBdr>
    </w:div>
    <w:div w:id="585264903">
      <w:bodyDiv w:val="1"/>
      <w:marLeft w:val="0"/>
      <w:marRight w:val="0"/>
      <w:marTop w:val="0"/>
      <w:marBottom w:val="0"/>
      <w:divBdr>
        <w:top w:val="none" w:sz="0" w:space="0" w:color="auto"/>
        <w:left w:val="none" w:sz="0" w:space="0" w:color="auto"/>
        <w:bottom w:val="none" w:sz="0" w:space="0" w:color="auto"/>
        <w:right w:val="none" w:sz="0" w:space="0" w:color="auto"/>
      </w:divBdr>
      <w:divsChild>
        <w:div w:id="1541285846">
          <w:marLeft w:val="0"/>
          <w:marRight w:val="0"/>
          <w:marTop w:val="0"/>
          <w:marBottom w:val="0"/>
          <w:divBdr>
            <w:top w:val="none" w:sz="0" w:space="0" w:color="auto"/>
            <w:left w:val="none" w:sz="0" w:space="0" w:color="auto"/>
            <w:bottom w:val="none" w:sz="0" w:space="0" w:color="auto"/>
            <w:right w:val="none" w:sz="0" w:space="0" w:color="auto"/>
          </w:divBdr>
        </w:div>
        <w:div w:id="1317371126">
          <w:marLeft w:val="0"/>
          <w:marRight w:val="0"/>
          <w:marTop w:val="0"/>
          <w:marBottom w:val="0"/>
          <w:divBdr>
            <w:top w:val="none" w:sz="0" w:space="0" w:color="auto"/>
            <w:left w:val="none" w:sz="0" w:space="0" w:color="auto"/>
            <w:bottom w:val="none" w:sz="0" w:space="0" w:color="auto"/>
            <w:right w:val="none" w:sz="0" w:space="0" w:color="auto"/>
          </w:divBdr>
        </w:div>
      </w:divsChild>
    </w:div>
    <w:div w:id="603924984">
      <w:bodyDiv w:val="1"/>
      <w:marLeft w:val="0"/>
      <w:marRight w:val="0"/>
      <w:marTop w:val="0"/>
      <w:marBottom w:val="0"/>
      <w:divBdr>
        <w:top w:val="none" w:sz="0" w:space="0" w:color="auto"/>
        <w:left w:val="none" w:sz="0" w:space="0" w:color="auto"/>
        <w:bottom w:val="none" w:sz="0" w:space="0" w:color="auto"/>
        <w:right w:val="none" w:sz="0" w:space="0" w:color="auto"/>
      </w:divBdr>
    </w:div>
    <w:div w:id="641883083">
      <w:bodyDiv w:val="1"/>
      <w:marLeft w:val="0"/>
      <w:marRight w:val="0"/>
      <w:marTop w:val="0"/>
      <w:marBottom w:val="0"/>
      <w:divBdr>
        <w:top w:val="none" w:sz="0" w:space="0" w:color="auto"/>
        <w:left w:val="none" w:sz="0" w:space="0" w:color="auto"/>
        <w:bottom w:val="none" w:sz="0" w:space="0" w:color="auto"/>
        <w:right w:val="none" w:sz="0" w:space="0" w:color="auto"/>
      </w:divBdr>
    </w:div>
    <w:div w:id="657227719">
      <w:bodyDiv w:val="1"/>
      <w:marLeft w:val="0"/>
      <w:marRight w:val="0"/>
      <w:marTop w:val="0"/>
      <w:marBottom w:val="0"/>
      <w:divBdr>
        <w:top w:val="none" w:sz="0" w:space="0" w:color="auto"/>
        <w:left w:val="none" w:sz="0" w:space="0" w:color="auto"/>
        <w:bottom w:val="none" w:sz="0" w:space="0" w:color="auto"/>
        <w:right w:val="none" w:sz="0" w:space="0" w:color="auto"/>
      </w:divBdr>
    </w:div>
    <w:div w:id="661081976">
      <w:bodyDiv w:val="1"/>
      <w:marLeft w:val="0"/>
      <w:marRight w:val="0"/>
      <w:marTop w:val="0"/>
      <w:marBottom w:val="0"/>
      <w:divBdr>
        <w:top w:val="none" w:sz="0" w:space="0" w:color="auto"/>
        <w:left w:val="none" w:sz="0" w:space="0" w:color="auto"/>
        <w:bottom w:val="none" w:sz="0" w:space="0" w:color="auto"/>
        <w:right w:val="none" w:sz="0" w:space="0" w:color="auto"/>
      </w:divBdr>
    </w:div>
    <w:div w:id="706563549">
      <w:bodyDiv w:val="1"/>
      <w:marLeft w:val="0"/>
      <w:marRight w:val="0"/>
      <w:marTop w:val="0"/>
      <w:marBottom w:val="0"/>
      <w:divBdr>
        <w:top w:val="none" w:sz="0" w:space="0" w:color="auto"/>
        <w:left w:val="none" w:sz="0" w:space="0" w:color="auto"/>
        <w:bottom w:val="none" w:sz="0" w:space="0" w:color="auto"/>
        <w:right w:val="none" w:sz="0" w:space="0" w:color="auto"/>
      </w:divBdr>
    </w:div>
    <w:div w:id="713844034">
      <w:bodyDiv w:val="1"/>
      <w:marLeft w:val="0"/>
      <w:marRight w:val="0"/>
      <w:marTop w:val="0"/>
      <w:marBottom w:val="0"/>
      <w:divBdr>
        <w:top w:val="none" w:sz="0" w:space="0" w:color="auto"/>
        <w:left w:val="none" w:sz="0" w:space="0" w:color="auto"/>
        <w:bottom w:val="none" w:sz="0" w:space="0" w:color="auto"/>
        <w:right w:val="none" w:sz="0" w:space="0" w:color="auto"/>
      </w:divBdr>
      <w:divsChild>
        <w:div w:id="587929059">
          <w:marLeft w:val="0"/>
          <w:marRight w:val="0"/>
          <w:marTop w:val="0"/>
          <w:marBottom w:val="0"/>
          <w:divBdr>
            <w:top w:val="none" w:sz="0" w:space="0" w:color="auto"/>
            <w:left w:val="none" w:sz="0" w:space="0" w:color="auto"/>
            <w:bottom w:val="none" w:sz="0" w:space="0" w:color="auto"/>
            <w:right w:val="none" w:sz="0" w:space="0" w:color="auto"/>
          </w:divBdr>
        </w:div>
      </w:divsChild>
    </w:div>
    <w:div w:id="737752867">
      <w:bodyDiv w:val="1"/>
      <w:marLeft w:val="0"/>
      <w:marRight w:val="0"/>
      <w:marTop w:val="0"/>
      <w:marBottom w:val="0"/>
      <w:divBdr>
        <w:top w:val="none" w:sz="0" w:space="0" w:color="auto"/>
        <w:left w:val="none" w:sz="0" w:space="0" w:color="auto"/>
        <w:bottom w:val="none" w:sz="0" w:space="0" w:color="auto"/>
        <w:right w:val="none" w:sz="0" w:space="0" w:color="auto"/>
      </w:divBdr>
    </w:div>
    <w:div w:id="742991225">
      <w:bodyDiv w:val="1"/>
      <w:marLeft w:val="0"/>
      <w:marRight w:val="0"/>
      <w:marTop w:val="0"/>
      <w:marBottom w:val="0"/>
      <w:divBdr>
        <w:top w:val="none" w:sz="0" w:space="0" w:color="auto"/>
        <w:left w:val="none" w:sz="0" w:space="0" w:color="auto"/>
        <w:bottom w:val="none" w:sz="0" w:space="0" w:color="auto"/>
        <w:right w:val="none" w:sz="0" w:space="0" w:color="auto"/>
      </w:divBdr>
    </w:div>
    <w:div w:id="750470455">
      <w:bodyDiv w:val="1"/>
      <w:marLeft w:val="0"/>
      <w:marRight w:val="0"/>
      <w:marTop w:val="0"/>
      <w:marBottom w:val="0"/>
      <w:divBdr>
        <w:top w:val="none" w:sz="0" w:space="0" w:color="auto"/>
        <w:left w:val="none" w:sz="0" w:space="0" w:color="auto"/>
        <w:bottom w:val="none" w:sz="0" w:space="0" w:color="auto"/>
        <w:right w:val="none" w:sz="0" w:space="0" w:color="auto"/>
      </w:divBdr>
    </w:div>
    <w:div w:id="780490849">
      <w:bodyDiv w:val="1"/>
      <w:marLeft w:val="0"/>
      <w:marRight w:val="0"/>
      <w:marTop w:val="0"/>
      <w:marBottom w:val="0"/>
      <w:divBdr>
        <w:top w:val="none" w:sz="0" w:space="0" w:color="auto"/>
        <w:left w:val="none" w:sz="0" w:space="0" w:color="auto"/>
        <w:bottom w:val="none" w:sz="0" w:space="0" w:color="auto"/>
        <w:right w:val="none" w:sz="0" w:space="0" w:color="auto"/>
      </w:divBdr>
    </w:div>
    <w:div w:id="781847724">
      <w:bodyDiv w:val="1"/>
      <w:marLeft w:val="0"/>
      <w:marRight w:val="0"/>
      <w:marTop w:val="0"/>
      <w:marBottom w:val="0"/>
      <w:divBdr>
        <w:top w:val="none" w:sz="0" w:space="0" w:color="auto"/>
        <w:left w:val="none" w:sz="0" w:space="0" w:color="auto"/>
        <w:bottom w:val="none" w:sz="0" w:space="0" w:color="auto"/>
        <w:right w:val="none" w:sz="0" w:space="0" w:color="auto"/>
      </w:divBdr>
    </w:div>
    <w:div w:id="832796900">
      <w:bodyDiv w:val="1"/>
      <w:marLeft w:val="0"/>
      <w:marRight w:val="0"/>
      <w:marTop w:val="0"/>
      <w:marBottom w:val="0"/>
      <w:divBdr>
        <w:top w:val="none" w:sz="0" w:space="0" w:color="auto"/>
        <w:left w:val="none" w:sz="0" w:space="0" w:color="auto"/>
        <w:bottom w:val="none" w:sz="0" w:space="0" w:color="auto"/>
        <w:right w:val="none" w:sz="0" w:space="0" w:color="auto"/>
      </w:divBdr>
    </w:div>
    <w:div w:id="838738268">
      <w:bodyDiv w:val="1"/>
      <w:marLeft w:val="0"/>
      <w:marRight w:val="0"/>
      <w:marTop w:val="0"/>
      <w:marBottom w:val="0"/>
      <w:divBdr>
        <w:top w:val="none" w:sz="0" w:space="0" w:color="auto"/>
        <w:left w:val="none" w:sz="0" w:space="0" w:color="auto"/>
        <w:bottom w:val="none" w:sz="0" w:space="0" w:color="auto"/>
        <w:right w:val="none" w:sz="0" w:space="0" w:color="auto"/>
      </w:divBdr>
      <w:divsChild>
        <w:div w:id="211307670">
          <w:marLeft w:val="0"/>
          <w:marRight w:val="0"/>
          <w:marTop w:val="0"/>
          <w:marBottom w:val="0"/>
          <w:divBdr>
            <w:top w:val="none" w:sz="0" w:space="0" w:color="auto"/>
            <w:left w:val="none" w:sz="0" w:space="0" w:color="auto"/>
            <w:bottom w:val="none" w:sz="0" w:space="0" w:color="auto"/>
            <w:right w:val="none" w:sz="0" w:space="0" w:color="auto"/>
          </w:divBdr>
        </w:div>
      </w:divsChild>
    </w:div>
    <w:div w:id="855196753">
      <w:bodyDiv w:val="1"/>
      <w:marLeft w:val="0"/>
      <w:marRight w:val="0"/>
      <w:marTop w:val="0"/>
      <w:marBottom w:val="0"/>
      <w:divBdr>
        <w:top w:val="none" w:sz="0" w:space="0" w:color="auto"/>
        <w:left w:val="none" w:sz="0" w:space="0" w:color="auto"/>
        <w:bottom w:val="none" w:sz="0" w:space="0" w:color="auto"/>
        <w:right w:val="none" w:sz="0" w:space="0" w:color="auto"/>
      </w:divBdr>
    </w:div>
    <w:div w:id="1039359922">
      <w:bodyDiv w:val="1"/>
      <w:marLeft w:val="0"/>
      <w:marRight w:val="0"/>
      <w:marTop w:val="0"/>
      <w:marBottom w:val="0"/>
      <w:divBdr>
        <w:top w:val="none" w:sz="0" w:space="0" w:color="auto"/>
        <w:left w:val="none" w:sz="0" w:space="0" w:color="auto"/>
        <w:bottom w:val="none" w:sz="0" w:space="0" w:color="auto"/>
        <w:right w:val="none" w:sz="0" w:space="0" w:color="auto"/>
      </w:divBdr>
    </w:div>
    <w:div w:id="1081830769">
      <w:bodyDiv w:val="1"/>
      <w:marLeft w:val="0"/>
      <w:marRight w:val="0"/>
      <w:marTop w:val="0"/>
      <w:marBottom w:val="0"/>
      <w:divBdr>
        <w:top w:val="none" w:sz="0" w:space="0" w:color="auto"/>
        <w:left w:val="none" w:sz="0" w:space="0" w:color="auto"/>
        <w:bottom w:val="none" w:sz="0" w:space="0" w:color="auto"/>
        <w:right w:val="none" w:sz="0" w:space="0" w:color="auto"/>
      </w:divBdr>
    </w:div>
    <w:div w:id="1166897427">
      <w:bodyDiv w:val="1"/>
      <w:marLeft w:val="0"/>
      <w:marRight w:val="0"/>
      <w:marTop w:val="0"/>
      <w:marBottom w:val="0"/>
      <w:divBdr>
        <w:top w:val="none" w:sz="0" w:space="0" w:color="auto"/>
        <w:left w:val="none" w:sz="0" w:space="0" w:color="auto"/>
        <w:bottom w:val="none" w:sz="0" w:space="0" w:color="auto"/>
        <w:right w:val="none" w:sz="0" w:space="0" w:color="auto"/>
      </w:divBdr>
    </w:div>
    <w:div w:id="1186019419">
      <w:bodyDiv w:val="1"/>
      <w:marLeft w:val="0"/>
      <w:marRight w:val="0"/>
      <w:marTop w:val="0"/>
      <w:marBottom w:val="0"/>
      <w:divBdr>
        <w:top w:val="none" w:sz="0" w:space="0" w:color="auto"/>
        <w:left w:val="none" w:sz="0" w:space="0" w:color="auto"/>
        <w:bottom w:val="none" w:sz="0" w:space="0" w:color="auto"/>
        <w:right w:val="none" w:sz="0" w:space="0" w:color="auto"/>
      </w:divBdr>
    </w:div>
    <w:div w:id="1272665916">
      <w:bodyDiv w:val="1"/>
      <w:marLeft w:val="0"/>
      <w:marRight w:val="0"/>
      <w:marTop w:val="0"/>
      <w:marBottom w:val="0"/>
      <w:divBdr>
        <w:top w:val="none" w:sz="0" w:space="0" w:color="auto"/>
        <w:left w:val="none" w:sz="0" w:space="0" w:color="auto"/>
        <w:bottom w:val="none" w:sz="0" w:space="0" w:color="auto"/>
        <w:right w:val="none" w:sz="0" w:space="0" w:color="auto"/>
      </w:divBdr>
    </w:div>
    <w:div w:id="1302267587">
      <w:bodyDiv w:val="1"/>
      <w:marLeft w:val="0"/>
      <w:marRight w:val="0"/>
      <w:marTop w:val="0"/>
      <w:marBottom w:val="0"/>
      <w:divBdr>
        <w:top w:val="none" w:sz="0" w:space="0" w:color="auto"/>
        <w:left w:val="none" w:sz="0" w:space="0" w:color="auto"/>
        <w:bottom w:val="none" w:sz="0" w:space="0" w:color="auto"/>
        <w:right w:val="none" w:sz="0" w:space="0" w:color="auto"/>
      </w:divBdr>
    </w:div>
    <w:div w:id="1307277828">
      <w:bodyDiv w:val="1"/>
      <w:marLeft w:val="0"/>
      <w:marRight w:val="0"/>
      <w:marTop w:val="0"/>
      <w:marBottom w:val="0"/>
      <w:divBdr>
        <w:top w:val="none" w:sz="0" w:space="0" w:color="auto"/>
        <w:left w:val="none" w:sz="0" w:space="0" w:color="auto"/>
        <w:bottom w:val="none" w:sz="0" w:space="0" w:color="auto"/>
        <w:right w:val="none" w:sz="0" w:space="0" w:color="auto"/>
      </w:divBdr>
    </w:div>
    <w:div w:id="1347950138">
      <w:bodyDiv w:val="1"/>
      <w:marLeft w:val="0"/>
      <w:marRight w:val="0"/>
      <w:marTop w:val="0"/>
      <w:marBottom w:val="0"/>
      <w:divBdr>
        <w:top w:val="none" w:sz="0" w:space="0" w:color="auto"/>
        <w:left w:val="none" w:sz="0" w:space="0" w:color="auto"/>
        <w:bottom w:val="none" w:sz="0" w:space="0" w:color="auto"/>
        <w:right w:val="none" w:sz="0" w:space="0" w:color="auto"/>
      </w:divBdr>
    </w:div>
    <w:div w:id="1435592195">
      <w:bodyDiv w:val="1"/>
      <w:marLeft w:val="0"/>
      <w:marRight w:val="0"/>
      <w:marTop w:val="0"/>
      <w:marBottom w:val="0"/>
      <w:divBdr>
        <w:top w:val="none" w:sz="0" w:space="0" w:color="auto"/>
        <w:left w:val="none" w:sz="0" w:space="0" w:color="auto"/>
        <w:bottom w:val="none" w:sz="0" w:space="0" w:color="auto"/>
        <w:right w:val="none" w:sz="0" w:space="0" w:color="auto"/>
      </w:divBdr>
    </w:div>
    <w:div w:id="1437680185">
      <w:bodyDiv w:val="1"/>
      <w:marLeft w:val="0"/>
      <w:marRight w:val="0"/>
      <w:marTop w:val="0"/>
      <w:marBottom w:val="0"/>
      <w:divBdr>
        <w:top w:val="none" w:sz="0" w:space="0" w:color="auto"/>
        <w:left w:val="none" w:sz="0" w:space="0" w:color="auto"/>
        <w:bottom w:val="none" w:sz="0" w:space="0" w:color="auto"/>
        <w:right w:val="none" w:sz="0" w:space="0" w:color="auto"/>
      </w:divBdr>
      <w:divsChild>
        <w:div w:id="1594362796">
          <w:marLeft w:val="0"/>
          <w:marRight w:val="0"/>
          <w:marTop w:val="0"/>
          <w:marBottom w:val="0"/>
          <w:divBdr>
            <w:top w:val="none" w:sz="0" w:space="0" w:color="auto"/>
            <w:left w:val="none" w:sz="0" w:space="0" w:color="auto"/>
            <w:bottom w:val="none" w:sz="0" w:space="0" w:color="auto"/>
            <w:right w:val="none" w:sz="0" w:space="0" w:color="auto"/>
          </w:divBdr>
        </w:div>
      </w:divsChild>
    </w:div>
    <w:div w:id="1446802092">
      <w:bodyDiv w:val="1"/>
      <w:marLeft w:val="0"/>
      <w:marRight w:val="0"/>
      <w:marTop w:val="0"/>
      <w:marBottom w:val="0"/>
      <w:divBdr>
        <w:top w:val="none" w:sz="0" w:space="0" w:color="auto"/>
        <w:left w:val="none" w:sz="0" w:space="0" w:color="auto"/>
        <w:bottom w:val="none" w:sz="0" w:space="0" w:color="auto"/>
        <w:right w:val="none" w:sz="0" w:space="0" w:color="auto"/>
      </w:divBdr>
      <w:divsChild>
        <w:div w:id="1087191026">
          <w:marLeft w:val="0"/>
          <w:marRight w:val="0"/>
          <w:marTop w:val="0"/>
          <w:marBottom w:val="0"/>
          <w:divBdr>
            <w:top w:val="none" w:sz="0" w:space="0" w:color="auto"/>
            <w:left w:val="none" w:sz="0" w:space="0" w:color="auto"/>
            <w:bottom w:val="none" w:sz="0" w:space="0" w:color="auto"/>
            <w:right w:val="none" w:sz="0" w:space="0" w:color="auto"/>
          </w:divBdr>
        </w:div>
      </w:divsChild>
    </w:div>
    <w:div w:id="1483890137">
      <w:bodyDiv w:val="1"/>
      <w:marLeft w:val="0"/>
      <w:marRight w:val="0"/>
      <w:marTop w:val="0"/>
      <w:marBottom w:val="0"/>
      <w:divBdr>
        <w:top w:val="none" w:sz="0" w:space="0" w:color="auto"/>
        <w:left w:val="none" w:sz="0" w:space="0" w:color="auto"/>
        <w:bottom w:val="none" w:sz="0" w:space="0" w:color="auto"/>
        <w:right w:val="none" w:sz="0" w:space="0" w:color="auto"/>
      </w:divBdr>
    </w:div>
    <w:div w:id="1486969310">
      <w:bodyDiv w:val="1"/>
      <w:marLeft w:val="0"/>
      <w:marRight w:val="0"/>
      <w:marTop w:val="0"/>
      <w:marBottom w:val="0"/>
      <w:divBdr>
        <w:top w:val="none" w:sz="0" w:space="0" w:color="auto"/>
        <w:left w:val="none" w:sz="0" w:space="0" w:color="auto"/>
        <w:bottom w:val="none" w:sz="0" w:space="0" w:color="auto"/>
        <w:right w:val="none" w:sz="0" w:space="0" w:color="auto"/>
      </w:divBdr>
    </w:div>
    <w:div w:id="1493719127">
      <w:bodyDiv w:val="1"/>
      <w:marLeft w:val="0"/>
      <w:marRight w:val="0"/>
      <w:marTop w:val="0"/>
      <w:marBottom w:val="0"/>
      <w:divBdr>
        <w:top w:val="none" w:sz="0" w:space="0" w:color="auto"/>
        <w:left w:val="none" w:sz="0" w:space="0" w:color="auto"/>
        <w:bottom w:val="none" w:sz="0" w:space="0" w:color="auto"/>
        <w:right w:val="none" w:sz="0" w:space="0" w:color="auto"/>
      </w:divBdr>
    </w:div>
    <w:div w:id="1540360463">
      <w:bodyDiv w:val="1"/>
      <w:marLeft w:val="0"/>
      <w:marRight w:val="0"/>
      <w:marTop w:val="0"/>
      <w:marBottom w:val="0"/>
      <w:divBdr>
        <w:top w:val="none" w:sz="0" w:space="0" w:color="auto"/>
        <w:left w:val="none" w:sz="0" w:space="0" w:color="auto"/>
        <w:bottom w:val="none" w:sz="0" w:space="0" w:color="auto"/>
        <w:right w:val="none" w:sz="0" w:space="0" w:color="auto"/>
      </w:divBdr>
    </w:div>
    <w:div w:id="1558585387">
      <w:bodyDiv w:val="1"/>
      <w:marLeft w:val="0"/>
      <w:marRight w:val="0"/>
      <w:marTop w:val="0"/>
      <w:marBottom w:val="0"/>
      <w:divBdr>
        <w:top w:val="none" w:sz="0" w:space="0" w:color="auto"/>
        <w:left w:val="none" w:sz="0" w:space="0" w:color="auto"/>
        <w:bottom w:val="none" w:sz="0" w:space="0" w:color="auto"/>
        <w:right w:val="none" w:sz="0" w:space="0" w:color="auto"/>
      </w:divBdr>
    </w:div>
    <w:div w:id="1578129433">
      <w:bodyDiv w:val="1"/>
      <w:marLeft w:val="0"/>
      <w:marRight w:val="0"/>
      <w:marTop w:val="0"/>
      <w:marBottom w:val="0"/>
      <w:divBdr>
        <w:top w:val="none" w:sz="0" w:space="0" w:color="auto"/>
        <w:left w:val="none" w:sz="0" w:space="0" w:color="auto"/>
        <w:bottom w:val="none" w:sz="0" w:space="0" w:color="auto"/>
        <w:right w:val="none" w:sz="0" w:space="0" w:color="auto"/>
      </w:divBdr>
    </w:div>
    <w:div w:id="1617299098">
      <w:bodyDiv w:val="1"/>
      <w:marLeft w:val="0"/>
      <w:marRight w:val="0"/>
      <w:marTop w:val="0"/>
      <w:marBottom w:val="0"/>
      <w:divBdr>
        <w:top w:val="none" w:sz="0" w:space="0" w:color="auto"/>
        <w:left w:val="none" w:sz="0" w:space="0" w:color="auto"/>
        <w:bottom w:val="none" w:sz="0" w:space="0" w:color="auto"/>
        <w:right w:val="none" w:sz="0" w:space="0" w:color="auto"/>
      </w:divBdr>
    </w:div>
    <w:div w:id="1641108029">
      <w:bodyDiv w:val="1"/>
      <w:marLeft w:val="0"/>
      <w:marRight w:val="0"/>
      <w:marTop w:val="0"/>
      <w:marBottom w:val="0"/>
      <w:divBdr>
        <w:top w:val="none" w:sz="0" w:space="0" w:color="auto"/>
        <w:left w:val="none" w:sz="0" w:space="0" w:color="auto"/>
        <w:bottom w:val="none" w:sz="0" w:space="0" w:color="auto"/>
        <w:right w:val="none" w:sz="0" w:space="0" w:color="auto"/>
      </w:divBdr>
    </w:div>
    <w:div w:id="1651248374">
      <w:bodyDiv w:val="1"/>
      <w:marLeft w:val="0"/>
      <w:marRight w:val="0"/>
      <w:marTop w:val="0"/>
      <w:marBottom w:val="0"/>
      <w:divBdr>
        <w:top w:val="none" w:sz="0" w:space="0" w:color="auto"/>
        <w:left w:val="none" w:sz="0" w:space="0" w:color="auto"/>
        <w:bottom w:val="none" w:sz="0" w:space="0" w:color="auto"/>
        <w:right w:val="none" w:sz="0" w:space="0" w:color="auto"/>
      </w:divBdr>
    </w:div>
    <w:div w:id="1656566769">
      <w:bodyDiv w:val="1"/>
      <w:marLeft w:val="0"/>
      <w:marRight w:val="0"/>
      <w:marTop w:val="0"/>
      <w:marBottom w:val="0"/>
      <w:divBdr>
        <w:top w:val="none" w:sz="0" w:space="0" w:color="auto"/>
        <w:left w:val="none" w:sz="0" w:space="0" w:color="auto"/>
        <w:bottom w:val="none" w:sz="0" w:space="0" w:color="auto"/>
        <w:right w:val="none" w:sz="0" w:space="0" w:color="auto"/>
      </w:divBdr>
    </w:div>
    <w:div w:id="1707172963">
      <w:bodyDiv w:val="1"/>
      <w:marLeft w:val="0"/>
      <w:marRight w:val="0"/>
      <w:marTop w:val="0"/>
      <w:marBottom w:val="0"/>
      <w:divBdr>
        <w:top w:val="none" w:sz="0" w:space="0" w:color="auto"/>
        <w:left w:val="none" w:sz="0" w:space="0" w:color="auto"/>
        <w:bottom w:val="none" w:sz="0" w:space="0" w:color="auto"/>
        <w:right w:val="none" w:sz="0" w:space="0" w:color="auto"/>
      </w:divBdr>
    </w:div>
    <w:div w:id="1725835812">
      <w:bodyDiv w:val="1"/>
      <w:marLeft w:val="0"/>
      <w:marRight w:val="0"/>
      <w:marTop w:val="0"/>
      <w:marBottom w:val="0"/>
      <w:divBdr>
        <w:top w:val="none" w:sz="0" w:space="0" w:color="auto"/>
        <w:left w:val="none" w:sz="0" w:space="0" w:color="auto"/>
        <w:bottom w:val="none" w:sz="0" w:space="0" w:color="auto"/>
        <w:right w:val="none" w:sz="0" w:space="0" w:color="auto"/>
      </w:divBdr>
    </w:div>
    <w:div w:id="1731032109">
      <w:bodyDiv w:val="1"/>
      <w:marLeft w:val="0"/>
      <w:marRight w:val="0"/>
      <w:marTop w:val="0"/>
      <w:marBottom w:val="0"/>
      <w:divBdr>
        <w:top w:val="none" w:sz="0" w:space="0" w:color="auto"/>
        <w:left w:val="none" w:sz="0" w:space="0" w:color="auto"/>
        <w:bottom w:val="none" w:sz="0" w:space="0" w:color="auto"/>
        <w:right w:val="none" w:sz="0" w:space="0" w:color="auto"/>
      </w:divBdr>
    </w:div>
    <w:div w:id="1749424878">
      <w:bodyDiv w:val="1"/>
      <w:marLeft w:val="0"/>
      <w:marRight w:val="0"/>
      <w:marTop w:val="0"/>
      <w:marBottom w:val="0"/>
      <w:divBdr>
        <w:top w:val="none" w:sz="0" w:space="0" w:color="auto"/>
        <w:left w:val="none" w:sz="0" w:space="0" w:color="auto"/>
        <w:bottom w:val="none" w:sz="0" w:space="0" w:color="auto"/>
        <w:right w:val="none" w:sz="0" w:space="0" w:color="auto"/>
      </w:divBdr>
    </w:div>
    <w:div w:id="1762986479">
      <w:bodyDiv w:val="1"/>
      <w:marLeft w:val="0"/>
      <w:marRight w:val="0"/>
      <w:marTop w:val="0"/>
      <w:marBottom w:val="0"/>
      <w:divBdr>
        <w:top w:val="none" w:sz="0" w:space="0" w:color="auto"/>
        <w:left w:val="none" w:sz="0" w:space="0" w:color="auto"/>
        <w:bottom w:val="none" w:sz="0" w:space="0" w:color="auto"/>
        <w:right w:val="none" w:sz="0" w:space="0" w:color="auto"/>
      </w:divBdr>
    </w:div>
    <w:div w:id="1798600601">
      <w:bodyDiv w:val="1"/>
      <w:marLeft w:val="0"/>
      <w:marRight w:val="0"/>
      <w:marTop w:val="0"/>
      <w:marBottom w:val="0"/>
      <w:divBdr>
        <w:top w:val="none" w:sz="0" w:space="0" w:color="auto"/>
        <w:left w:val="none" w:sz="0" w:space="0" w:color="auto"/>
        <w:bottom w:val="none" w:sz="0" w:space="0" w:color="auto"/>
        <w:right w:val="none" w:sz="0" w:space="0" w:color="auto"/>
      </w:divBdr>
    </w:div>
    <w:div w:id="1810784531">
      <w:bodyDiv w:val="1"/>
      <w:marLeft w:val="0"/>
      <w:marRight w:val="0"/>
      <w:marTop w:val="0"/>
      <w:marBottom w:val="0"/>
      <w:divBdr>
        <w:top w:val="none" w:sz="0" w:space="0" w:color="auto"/>
        <w:left w:val="none" w:sz="0" w:space="0" w:color="auto"/>
        <w:bottom w:val="none" w:sz="0" w:space="0" w:color="auto"/>
        <w:right w:val="none" w:sz="0" w:space="0" w:color="auto"/>
      </w:divBdr>
    </w:div>
    <w:div w:id="1848396759">
      <w:bodyDiv w:val="1"/>
      <w:marLeft w:val="0"/>
      <w:marRight w:val="0"/>
      <w:marTop w:val="0"/>
      <w:marBottom w:val="0"/>
      <w:divBdr>
        <w:top w:val="none" w:sz="0" w:space="0" w:color="auto"/>
        <w:left w:val="none" w:sz="0" w:space="0" w:color="auto"/>
        <w:bottom w:val="none" w:sz="0" w:space="0" w:color="auto"/>
        <w:right w:val="none" w:sz="0" w:space="0" w:color="auto"/>
      </w:divBdr>
    </w:div>
    <w:div w:id="1867595041">
      <w:bodyDiv w:val="1"/>
      <w:marLeft w:val="0"/>
      <w:marRight w:val="0"/>
      <w:marTop w:val="0"/>
      <w:marBottom w:val="0"/>
      <w:divBdr>
        <w:top w:val="none" w:sz="0" w:space="0" w:color="auto"/>
        <w:left w:val="none" w:sz="0" w:space="0" w:color="auto"/>
        <w:bottom w:val="none" w:sz="0" w:space="0" w:color="auto"/>
        <w:right w:val="none" w:sz="0" w:space="0" w:color="auto"/>
      </w:divBdr>
    </w:div>
    <w:div w:id="1874146117">
      <w:bodyDiv w:val="1"/>
      <w:marLeft w:val="0"/>
      <w:marRight w:val="0"/>
      <w:marTop w:val="0"/>
      <w:marBottom w:val="0"/>
      <w:divBdr>
        <w:top w:val="none" w:sz="0" w:space="0" w:color="auto"/>
        <w:left w:val="none" w:sz="0" w:space="0" w:color="auto"/>
        <w:bottom w:val="none" w:sz="0" w:space="0" w:color="auto"/>
        <w:right w:val="none" w:sz="0" w:space="0" w:color="auto"/>
      </w:divBdr>
    </w:div>
    <w:div w:id="1881739949">
      <w:bodyDiv w:val="1"/>
      <w:marLeft w:val="0"/>
      <w:marRight w:val="0"/>
      <w:marTop w:val="0"/>
      <w:marBottom w:val="0"/>
      <w:divBdr>
        <w:top w:val="none" w:sz="0" w:space="0" w:color="auto"/>
        <w:left w:val="none" w:sz="0" w:space="0" w:color="auto"/>
        <w:bottom w:val="none" w:sz="0" w:space="0" w:color="auto"/>
        <w:right w:val="none" w:sz="0" w:space="0" w:color="auto"/>
      </w:divBdr>
      <w:divsChild>
        <w:div w:id="400871">
          <w:marLeft w:val="0"/>
          <w:marRight w:val="0"/>
          <w:marTop w:val="0"/>
          <w:marBottom w:val="0"/>
          <w:divBdr>
            <w:top w:val="none" w:sz="0" w:space="0" w:color="auto"/>
            <w:left w:val="none" w:sz="0" w:space="0" w:color="auto"/>
            <w:bottom w:val="none" w:sz="0" w:space="0" w:color="auto"/>
            <w:right w:val="none" w:sz="0" w:space="0" w:color="auto"/>
          </w:divBdr>
          <w:divsChild>
            <w:div w:id="473109896">
              <w:marLeft w:val="0"/>
              <w:marRight w:val="0"/>
              <w:marTop w:val="0"/>
              <w:marBottom w:val="0"/>
              <w:divBdr>
                <w:top w:val="none" w:sz="0" w:space="0" w:color="auto"/>
                <w:left w:val="none" w:sz="0" w:space="0" w:color="auto"/>
                <w:bottom w:val="none" w:sz="0" w:space="0" w:color="auto"/>
                <w:right w:val="none" w:sz="0" w:space="0" w:color="auto"/>
              </w:divBdr>
              <w:divsChild>
                <w:div w:id="12644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56955">
      <w:bodyDiv w:val="1"/>
      <w:marLeft w:val="0"/>
      <w:marRight w:val="0"/>
      <w:marTop w:val="0"/>
      <w:marBottom w:val="0"/>
      <w:divBdr>
        <w:top w:val="none" w:sz="0" w:space="0" w:color="auto"/>
        <w:left w:val="none" w:sz="0" w:space="0" w:color="auto"/>
        <w:bottom w:val="none" w:sz="0" w:space="0" w:color="auto"/>
        <w:right w:val="none" w:sz="0" w:space="0" w:color="auto"/>
      </w:divBdr>
    </w:div>
    <w:div w:id="1948349871">
      <w:bodyDiv w:val="1"/>
      <w:marLeft w:val="0"/>
      <w:marRight w:val="0"/>
      <w:marTop w:val="0"/>
      <w:marBottom w:val="0"/>
      <w:divBdr>
        <w:top w:val="none" w:sz="0" w:space="0" w:color="auto"/>
        <w:left w:val="none" w:sz="0" w:space="0" w:color="auto"/>
        <w:bottom w:val="none" w:sz="0" w:space="0" w:color="auto"/>
        <w:right w:val="none" w:sz="0" w:space="0" w:color="auto"/>
      </w:divBdr>
    </w:div>
    <w:div w:id="1964265348">
      <w:bodyDiv w:val="1"/>
      <w:marLeft w:val="0"/>
      <w:marRight w:val="0"/>
      <w:marTop w:val="0"/>
      <w:marBottom w:val="0"/>
      <w:divBdr>
        <w:top w:val="none" w:sz="0" w:space="0" w:color="auto"/>
        <w:left w:val="none" w:sz="0" w:space="0" w:color="auto"/>
        <w:bottom w:val="none" w:sz="0" w:space="0" w:color="auto"/>
        <w:right w:val="none" w:sz="0" w:space="0" w:color="auto"/>
      </w:divBdr>
      <w:divsChild>
        <w:div w:id="1475682433">
          <w:marLeft w:val="0"/>
          <w:marRight w:val="0"/>
          <w:marTop w:val="0"/>
          <w:marBottom w:val="0"/>
          <w:divBdr>
            <w:top w:val="none" w:sz="0" w:space="0" w:color="auto"/>
            <w:left w:val="none" w:sz="0" w:space="0" w:color="auto"/>
            <w:bottom w:val="none" w:sz="0" w:space="0" w:color="auto"/>
            <w:right w:val="none" w:sz="0" w:space="0" w:color="auto"/>
          </w:divBdr>
        </w:div>
      </w:divsChild>
    </w:div>
    <w:div w:id="1980332405">
      <w:bodyDiv w:val="1"/>
      <w:marLeft w:val="0"/>
      <w:marRight w:val="0"/>
      <w:marTop w:val="0"/>
      <w:marBottom w:val="0"/>
      <w:divBdr>
        <w:top w:val="none" w:sz="0" w:space="0" w:color="auto"/>
        <w:left w:val="none" w:sz="0" w:space="0" w:color="auto"/>
        <w:bottom w:val="none" w:sz="0" w:space="0" w:color="auto"/>
        <w:right w:val="none" w:sz="0" w:space="0" w:color="auto"/>
      </w:divBdr>
      <w:divsChild>
        <w:div w:id="2135826981">
          <w:marLeft w:val="0"/>
          <w:marRight w:val="0"/>
          <w:marTop w:val="0"/>
          <w:marBottom w:val="0"/>
          <w:divBdr>
            <w:top w:val="none" w:sz="0" w:space="0" w:color="auto"/>
            <w:left w:val="none" w:sz="0" w:space="0" w:color="auto"/>
            <w:bottom w:val="none" w:sz="0" w:space="0" w:color="auto"/>
            <w:right w:val="none" w:sz="0" w:space="0" w:color="auto"/>
          </w:divBdr>
        </w:div>
      </w:divsChild>
    </w:div>
    <w:div w:id="2060978019">
      <w:bodyDiv w:val="1"/>
      <w:marLeft w:val="0"/>
      <w:marRight w:val="0"/>
      <w:marTop w:val="0"/>
      <w:marBottom w:val="0"/>
      <w:divBdr>
        <w:top w:val="none" w:sz="0" w:space="0" w:color="auto"/>
        <w:left w:val="none" w:sz="0" w:space="0" w:color="auto"/>
        <w:bottom w:val="none" w:sz="0" w:space="0" w:color="auto"/>
        <w:right w:val="none" w:sz="0" w:space="0" w:color="auto"/>
      </w:divBdr>
    </w:div>
    <w:div w:id="2085494124">
      <w:bodyDiv w:val="1"/>
      <w:marLeft w:val="0"/>
      <w:marRight w:val="0"/>
      <w:marTop w:val="0"/>
      <w:marBottom w:val="0"/>
      <w:divBdr>
        <w:top w:val="none" w:sz="0" w:space="0" w:color="auto"/>
        <w:left w:val="none" w:sz="0" w:space="0" w:color="auto"/>
        <w:bottom w:val="none" w:sz="0" w:space="0" w:color="auto"/>
        <w:right w:val="none" w:sz="0" w:space="0" w:color="auto"/>
      </w:divBdr>
    </w:div>
    <w:div w:id="2093089291">
      <w:bodyDiv w:val="1"/>
      <w:marLeft w:val="0"/>
      <w:marRight w:val="0"/>
      <w:marTop w:val="0"/>
      <w:marBottom w:val="0"/>
      <w:divBdr>
        <w:top w:val="none" w:sz="0" w:space="0" w:color="auto"/>
        <w:left w:val="none" w:sz="0" w:space="0" w:color="auto"/>
        <w:bottom w:val="none" w:sz="0" w:space="0" w:color="auto"/>
        <w:right w:val="none" w:sz="0" w:space="0" w:color="auto"/>
      </w:divBdr>
    </w:div>
    <w:div w:id="2117559271">
      <w:bodyDiv w:val="1"/>
      <w:marLeft w:val="0"/>
      <w:marRight w:val="0"/>
      <w:marTop w:val="0"/>
      <w:marBottom w:val="0"/>
      <w:divBdr>
        <w:top w:val="none" w:sz="0" w:space="0" w:color="auto"/>
        <w:left w:val="none" w:sz="0" w:space="0" w:color="auto"/>
        <w:bottom w:val="none" w:sz="0" w:space="0" w:color="auto"/>
        <w:right w:val="none" w:sz="0" w:space="0" w:color="auto"/>
      </w:divBdr>
      <w:divsChild>
        <w:div w:id="705836636">
          <w:marLeft w:val="0"/>
          <w:marRight w:val="0"/>
          <w:marTop w:val="0"/>
          <w:marBottom w:val="0"/>
          <w:divBdr>
            <w:top w:val="none" w:sz="0" w:space="0" w:color="auto"/>
            <w:left w:val="none" w:sz="0" w:space="0" w:color="auto"/>
            <w:bottom w:val="none" w:sz="0" w:space="0" w:color="auto"/>
            <w:right w:val="none" w:sz="0" w:space="0" w:color="auto"/>
          </w:divBdr>
          <w:divsChild>
            <w:div w:id="833185540">
              <w:marLeft w:val="0"/>
              <w:marRight w:val="0"/>
              <w:marTop w:val="255"/>
              <w:marBottom w:val="255"/>
              <w:divBdr>
                <w:top w:val="none" w:sz="0" w:space="0" w:color="auto"/>
                <w:left w:val="none" w:sz="0" w:space="0" w:color="auto"/>
                <w:bottom w:val="none" w:sz="0" w:space="0" w:color="auto"/>
                <w:right w:val="none" w:sz="0" w:space="0" w:color="auto"/>
              </w:divBdr>
              <w:divsChild>
                <w:div w:id="208352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68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olenta.dsouza@setindia.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sonypicturesnetworks.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vamika@avianwe.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onyliv.com" TargetMode="External"/><Relationship Id="rId5" Type="http://schemas.openxmlformats.org/officeDocument/2006/relationships/styles" Target="styles.xml"/><Relationship Id="rId15" Type="http://schemas.openxmlformats.org/officeDocument/2006/relationships/hyperlink" Target="mailto:sanjay@avianwe.com" TargetMode="External"/><Relationship Id="rId10" Type="http://schemas.openxmlformats.org/officeDocument/2006/relationships/hyperlink" Target="https://www.sonyliv.com/details/promos/6089974632001/Iru-Dhuruvam---Trailer---SonyLIV-Original---All-Episodes-Streaming-From-30th-Sep-On-SonyLIV"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omdatta@avianwe.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49079B6F9ED14C9C5072FABF9A66A5" ma:contentTypeVersion="13" ma:contentTypeDescription="Create a new document." ma:contentTypeScope="" ma:versionID="3f5d09255da814cc281d0f7423607e57">
  <xsd:schema xmlns:xsd="http://www.w3.org/2001/XMLSchema" xmlns:xs="http://www.w3.org/2001/XMLSchema" xmlns:p="http://schemas.microsoft.com/office/2006/metadata/properties" xmlns:ns3="c19bed4b-ec2e-4d69-9377-741db0340e1c" xmlns:ns4="7b687024-b70c-4cc3-be12-06ab442ec690" targetNamespace="http://schemas.microsoft.com/office/2006/metadata/properties" ma:root="true" ma:fieldsID="1245e5c1125de732521cbe65c1f4319a" ns3:_="" ns4:_="">
    <xsd:import namespace="c19bed4b-ec2e-4d69-9377-741db0340e1c"/>
    <xsd:import namespace="7b687024-b70c-4cc3-be12-06ab442ec69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bed4b-ec2e-4d69-9377-741db0340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687024-b70c-4cc3-be12-06ab442ec69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556EC-B5C4-4EE4-9357-07E05874E7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CFBF03-F0CB-42DD-B340-409D70531482}">
  <ds:schemaRefs>
    <ds:schemaRef ds:uri="http://schemas.microsoft.com/sharepoint/v3/contenttype/forms"/>
  </ds:schemaRefs>
</ds:datastoreItem>
</file>

<file path=customXml/itemProps3.xml><?xml version="1.0" encoding="utf-8"?>
<ds:datastoreItem xmlns:ds="http://schemas.openxmlformats.org/officeDocument/2006/customXml" ds:itemID="{E9FD49DF-3A0E-4B32-83DB-02AC6C441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bed4b-ec2e-4d69-9377-741db0340e1c"/>
    <ds:schemaRef ds:uri="7b687024-b70c-4cc3-be12-06ab442ec6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67</Words>
  <Characters>779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Interpublic</Company>
  <LinksUpToDate>false</LinksUpToDate>
  <CharactersWithSpaces>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enta D'souza e Fernandes</dc:creator>
  <cp:keywords/>
  <dc:description/>
  <cp:lastModifiedBy>Vamika Naruka</cp:lastModifiedBy>
  <cp:revision>7</cp:revision>
  <cp:lastPrinted>2019-07-01T08:00:00Z</cp:lastPrinted>
  <dcterms:created xsi:type="dcterms:W3CDTF">2019-09-27T10:57:00Z</dcterms:created>
  <dcterms:modified xsi:type="dcterms:W3CDTF">2019-09-2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079B6F9ED14C9C5072FABF9A66A5</vt:lpwstr>
  </property>
</Properties>
</file>